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9E2F3" w:themeColor="accent1" w:themeTint="33"/>
  <w:body>
    <w:p w14:paraId="438FD757" w14:textId="3C9AEE6E" w:rsidR="004470D8" w:rsidRDefault="009054BB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9054BB">
        <w:rPr>
          <w:noProof/>
          <w:lang w:val="en-US" w:bidi="hi-IN"/>
        </w:rPr>
        <w:drawing>
          <wp:inline distT="0" distB="0" distL="0" distR="0" wp14:anchorId="730D15F4" wp14:editId="581027CD">
            <wp:extent cx="81915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9C668" w14:textId="60DF6F9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  <w:r w:rsidRPr="00BB4190">
        <w:rPr>
          <w:rFonts w:ascii="Arial" w:hAnsi="Arial" w:cs="Arial"/>
          <w:sz w:val="44"/>
          <w:szCs w:val="44"/>
        </w:rPr>
        <w:t>SIR PADAMPAT SINGHANIA UNIVERSITY</w:t>
      </w:r>
    </w:p>
    <w:p w14:paraId="76C99E24" w14:textId="624D92ED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UDAIPUR</w:t>
      </w:r>
    </w:p>
    <w:p w14:paraId="550A872E" w14:textId="0FF0DDE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267ED4B8" w14:textId="6AB367D7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7FA38A81" w14:textId="40056A2E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4"/>
          <w:szCs w:val="44"/>
        </w:rPr>
      </w:pPr>
    </w:p>
    <w:p w14:paraId="2AC72F2B" w14:textId="278C7150" w:rsidR="00BB4190" w:rsidRDefault="009A3D1B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FORMAT FOR COURSE PLAN</w:t>
      </w:r>
    </w:p>
    <w:p w14:paraId="11B123B6" w14:textId="53B3C4A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328CE63B" w14:textId="626946EA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7BD264E8" w14:textId="517619A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3AC41CBA" w14:textId="108ED05C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51DC0328" w14:textId="0071F60B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2EF8B5AD" w14:textId="475B7620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1ACF8FAE" w14:textId="27C7C8D3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63F0E80B" w14:textId="77777777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403E0E01" w14:textId="27AC103F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</w:p>
    <w:p w14:paraId="0EF814CF" w14:textId="7FDDD892" w:rsidR="00BB4190" w:rsidRDefault="00BB4190" w:rsidP="00BB4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J</w:t>
      </w:r>
      <w:r w:rsidR="00F957DF">
        <w:rPr>
          <w:rFonts w:ascii="Arial" w:hAnsi="Arial" w:cs="Arial"/>
          <w:sz w:val="40"/>
          <w:szCs w:val="40"/>
        </w:rPr>
        <w:t>an</w:t>
      </w:r>
      <w:r>
        <w:rPr>
          <w:rFonts w:ascii="Arial" w:hAnsi="Arial" w:cs="Arial"/>
          <w:sz w:val="40"/>
          <w:szCs w:val="40"/>
        </w:rPr>
        <w:t xml:space="preserve"> 202</w:t>
      </w:r>
      <w:r w:rsidR="00F957DF">
        <w:rPr>
          <w:rFonts w:ascii="Arial" w:hAnsi="Arial" w:cs="Arial"/>
          <w:sz w:val="40"/>
          <w:szCs w:val="40"/>
        </w:rPr>
        <w:t>2</w:t>
      </w:r>
    </w:p>
    <w:p w14:paraId="27DF94C8" w14:textId="6273F4F1" w:rsidR="00BB4190" w:rsidRDefault="00BB4190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 </w:t>
      </w:r>
    </w:p>
    <w:p w14:paraId="1588A057" w14:textId="2E72117E" w:rsidR="00BB4190" w:rsidRDefault="00BB4190">
      <w:pPr>
        <w:rPr>
          <w:rFonts w:ascii="Arial" w:hAnsi="Arial" w:cs="Arial"/>
          <w:sz w:val="40"/>
          <w:szCs w:val="40"/>
        </w:rPr>
      </w:pPr>
    </w:p>
    <w:p w14:paraId="57A8D6DE" w14:textId="77777777" w:rsidR="00317133" w:rsidRDefault="00317133" w:rsidP="00317133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FORMAT FOR COURSE PLAN</w:t>
      </w:r>
    </w:p>
    <w:p w14:paraId="0347EB1A" w14:textId="77777777" w:rsidR="00317133" w:rsidRDefault="00317133" w:rsidP="00317133">
      <w:pPr>
        <w:jc w:val="both"/>
        <w:rPr>
          <w:rFonts w:ascii="Arial" w:hAnsi="Arial" w:cs="Arial"/>
          <w:sz w:val="28"/>
          <w:szCs w:val="28"/>
        </w:rPr>
      </w:pPr>
      <w:r w:rsidRPr="00961727">
        <w:rPr>
          <w:b/>
          <w:noProof/>
          <w:sz w:val="32"/>
          <w:lang w:val="en-US" w:bidi="hi-IN"/>
        </w:rPr>
        <w:drawing>
          <wp:anchor distT="0" distB="0" distL="114300" distR="114300" simplePos="0" relativeHeight="251659264" behindDoc="0" locked="0" layoutInCell="1" allowOverlap="1" wp14:anchorId="4D0C4F0A" wp14:editId="6C411D1B">
            <wp:simplePos x="0" y="0"/>
            <wp:positionH relativeFrom="column">
              <wp:posOffset>228600</wp:posOffset>
            </wp:positionH>
            <wp:positionV relativeFrom="paragraph">
              <wp:posOffset>295275</wp:posOffset>
            </wp:positionV>
            <wp:extent cx="695325" cy="66635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66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2FFDC" w14:textId="77777777" w:rsidR="00317133" w:rsidRPr="00961727" w:rsidRDefault="00317133" w:rsidP="00317133">
      <w:pPr>
        <w:jc w:val="center"/>
        <w:rPr>
          <w:b/>
          <w:sz w:val="32"/>
          <w:szCs w:val="32"/>
        </w:rPr>
      </w:pPr>
      <w:r w:rsidRPr="00961727">
        <w:rPr>
          <w:b/>
          <w:sz w:val="32"/>
          <w:szCs w:val="32"/>
        </w:rPr>
        <w:t>SIR PADAMPAT SINGHANIA UNIVERSITY</w:t>
      </w:r>
    </w:p>
    <w:p w14:paraId="68EE9CB3" w14:textId="77777777" w:rsidR="00317133" w:rsidRPr="00961727" w:rsidRDefault="00317133" w:rsidP="00317133">
      <w:pPr>
        <w:tabs>
          <w:tab w:val="left" w:pos="2100"/>
          <w:tab w:val="center" w:pos="4320"/>
        </w:tabs>
        <w:jc w:val="center"/>
        <w:rPr>
          <w:rFonts w:ascii="Arial" w:hAnsi="Arial" w:cs="Arial"/>
          <w:sz w:val="28"/>
          <w:szCs w:val="28"/>
        </w:rPr>
      </w:pPr>
      <w:r w:rsidRPr="00961727">
        <w:rPr>
          <w:rFonts w:ascii="Arial" w:hAnsi="Arial" w:cs="Arial"/>
          <w:sz w:val="28"/>
          <w:szCs w:val="28"/>
        </w:rPr>
        <w:t>Udaipur</w:t>
      </w:r>
    </w:p>
    <w:p w14:paraId="24FE60A9" w14:textId="77777777" w:rsidR="00317133" w:rsidRPr="00961727" w:rsidRDefault="00317133" w:rsidP="00317133">
      <w:pPr>
        <w:jc w:val="center"/>
        <w:rPr>
          <w:rFonts w:ascii="Arial" w:hAnsi="Arial" w:cs="Arial"/>
          <w:b/>
          <w:u w:val="single"/>
        </w:rPr>
      </w:pPr>
    </w:p>
    <w:p w14:paraId="4DCF00DF" w14:textId="0C8127F3" w:rsidR="00317133" w:rsidRPr="00961727" w:rsidRDefault="00317133" w:rsidP="00317133">
      <w:pPr>
        <w:rPr>
          <w:rFonts w:ascii="Arial" w:hAnsi="Arial" w:cs="Arial"/>
        </w:rPr>
      </w:pPr>
      <w:r w:rsidRPr="00961727">
        <w:rPr>
          <w:rFonts w:ascii="Arial" w:hAnsi="Arial" w:cs="Arial"/>
          <w:b/>
          <w:u w:val="single"/>
        </w:rPr>
        <w:t>COURSE PLAN</w:t>
      </w:r>
      <w:r w:rsidRPr="000D12CC">
        <w:rPr>
          <w:rFonts w:ascii="Arial" w:hAnsi="Arial" w:cs="Arial"/>
        </w:rPr>
        <w:t xml:space="preserve"> </w:t>
      </w:r>
      <w:r w:rsidRPr="005B3D2D">
        <w:rPr>
          <w:rFonts w:ascii="Arial" w:hAnsi="Arial" w:cs="Arial"/>
          <w:b/>
        </w:rPr>
        <w:t xml:space="preserve">of       </w:t>
      </w:r>
      <w:r>
        <w:rPr>
          <w:rFonts w:ascii="Arial" w:hAnsi="Arial" w:cs="Arial"/>
          <w:b/>
        </w:rPr>
        <w:t xml:space="preserve">                   </w:t>
      </w:r>
      <w:r w:rsidRPr="005B3D2D">
        <w:rPr>
          <w:rFonts w:ascii="Arial" w:hAnsi="Arial" w:cs="Arial"/>
          <w:b/>
        </w:rPr>
        <w:t xml:space="preserve">     </w:t>
      </w:r>
      <w:r w:rsidR="001D6FDA">
        <w:rPr>
          <w:rFonts w:ascii="Arial" w:hAnsi="Arial" w:cs="Arial"/>
          <w:b/>
        </w:rPr>
        <w:t>BM</w:t>
      </w:r>
      <w:r w:rsidR="00F957DF">
        <w:rPr>
          <w:rFonts w:ascii="Arial" w:hAnsi="Arial" w:cs="Arial"/>
          <w:b/>
        </w:rPr>
        <w:t>-2007</w:t>
      </w:r>
      <w:r>
        <w:rPr>
          <w:rFonts w:ascii="Arial" w:hAnsi="Arial" w:cs="Arial"/>
        </w:rPr>
        <w:t xml:space="preserve">            </w:t>
      </w:r>
      <w:r w:rsidR="00EA7966">
        <w:rPr>
          <w:rFonts w:ascii="Arial" w:hAnsi="Arial" w:cs="Arial"/>
        </w:rPr>
        <w:t xml:space="preserve">           </w:t>
      </w:r>
      <w:r w:rsidR="00F957DF">
        <w:rPr>
          <w:rFonts w:ascii="Arial" w:hAnsi="Arial" w:cs="Arial"/>
        </w:rPr>
        <w:t>Business Economics-II</w:t>
      </w:r>
      <w:r>
        <w:rPr>
          <w:rFonts w:ascii="Arial" w:hAnsi="Arial" w:cs="Arial"/>
        </w:rPr>
        <w:t xml:space="preserve">          </w:t>
      </w:r>
    </w:p>
    <w:p w14:paraId="19613DCF" w14:textId="72274D2B" w:rsidR="00317133" w:rsidRDefault="00317133" w:rsidP="00317133">
      <w:pPr>
        <w:rPr>
          <w:rFonts w:ascii="Arial" w:hAnsi="Arial" w:cs="Arial"/>
        </w:rPr>
      </w:pPr>
      <w:r w:rsidRPr="000A3421">
        <w:rPr>
          <w:rFonts w:ascii="Arial" w:hAnsi="Arial" w:cs="Arial"/>
        </w:rPr>
        <w:t>Name of the Course Teacher</w:t>
      </w:r>
      <w:r>
        <w:rPr>
          <w:rFonts w:ascii="Arial" w:hAnsi="Arial" w:cs="Arial"/>
        </w:rPr>
        <w:t>(s)</w:t>
      </w:r>
      <w:r>
        <w:rPr>
          <w:rFonts w:ascii="Arial" w:hAnsi="Arial" w:cs="Arial"/>
        </w:rPr>
        <w:tab/>
      </w:r>
      <w:r w:rsidRPr="000A342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1D6FDA">
        <w:rPr>
          <w:rFonts w:ascii="Arial" w:hAnsi="Arial" w:cs="Arial"/>
        </w:rPr>
        <w:t>Dr. Manish Dadhich</w:t>
      </w:r>
    </w:p>
    <w:p w14:paraId="428CFD06" w14:textId="7C15DFC1" w:rsidR="00317133" w:rsidRPr="000A3421" w:rsidRDefault="00317133" w:rsidP="00317133">
      <w:pPr>
        <w:rPr>
          <w:rFonts w:ascii="Arial" w:hAnsi="Arial" w:cs="Arial"/>
        </w:rPr>
      </w:pPr>
      <w:r>
        <w:rPr>
          <w:rFonts w:ascii="Arial" w:hAnsi="Arial" w:cs="Arial"/>
        </w:rPr>
        <w:t>Course Coordinato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1D6FDA">
        <w:rPr>
          <w:rFonts w:ascii="Arial" w:hAnsi="Arial" w:cs="Arial"/>
        </w:rPr>
        <w:t>Dr. Manish Dadhich</w:t>
      </w:r>
    </w:p>
    <w:p w14:paraId="148670CD" w14:textId="7A152964" w:rsidR="00317133" w:rsidRPr="000A3421" w:rsidRDefault="00EA7966" w:rsidP="00317133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317133" w:rsidRPr="000A3421">
        <w:rPr>
          <w:rFonts w:ascii="Arial" w:hAnsi="Arial" w:cs="Arial"/>
        </w:rPr>
        <w:t xml:space="preserve">Branch: </w:t>
      </w:r>
      <w:r w:rsidR="001D6FDA">
        <w:rPr>
          <w:rFonts w:ascii="Arial" w:hAnsi="Arial" w:cs="Arial"/>
        </w:rPr>
        <w:t>BBA</w:t>
      </w:r>
      <w:r w:rsidR="001D6FDA">
        <w:rPr>
          <w:rFonts w:ascii="Arial" w:hAnsi="Arial" w:cs="Arial"/>
        </w:rPr>
        <w:tab/>
      </w:r>
      <w:r w:rsidR="001D6FDA">
        <w:rPr>
          <w:rFonts w:ascii="Arial" w:hAnsi="Arial" w:cs="Arial"/>
        </w:rPr>
        <w:tab/>
      </w:r>
      <w:r w:rsidR="00317133" w:rsidRPr="000A3421">
        <w:rPr>
          <w:rFonts w:ascii="Arial" w:hAnsi="Arial" w:cs="Arial"/>
        </w:rPr>
        <w:tab/>
      </w:r>
      <w:r w:rsidR="00317133">
        <w:rPr>
          <w:rFonts w:ascii="Arial" w:hAnsi="Arial" w:cs="Arial"/>
        </w:rPr>
        <w:tab/>
        <w:t xml:space="preserve"> Semester: </w:t>
      </w:r>
      <w:r w:rsidR="00317133" w:rsidRPr="000A3421">
        <w:rPr>
          <w:rFonts w:ascii="Arial" w:hAnsi="Arial" w:cs="Arial"/>
        </w:rPr>
        <w:tab/>
      </w:r>
      <w:r w:rsidR="0089648C">
        <w:rPr>
          <w:rFonts w:ascii="Arial" w:hAnsi="Arial" w:cs="Arial"/>
        </w:rPr>
        <w:t>I</w:t>
      </w:r>
      <w:r w:rsidR="00317133" w:rsidRPr="000A3421">
        <w:rPr>
          <w:rFonts w:ascii="Arial" w:hAnsi="Arial" w:cs="Arial"/>
        </w:rPr>
        <w:tab/>
      </w:r>
      <w:r w:rsidR="00317133" w:rsidRPr="000A3421">
        <w:rPr>
          <w:rFonts w:ascii="Arial" w:hAnsi="Arial" w:cs="Arial"/>
        </w:rPr>
        <w:tab/>
        <w:t xml:space="preserve">   Year:</w:t>
      </w:r>
      <w:r w:rsidR="0089648C">
        <w:rPr>
          <w:rFonts w:ascii="Arial" w:hAnsi="Arial" w:cs="Arial"/>
        </w:rPr>
        <w:t xml:space="preserve"> I</w:t>
      </w:r>
      <w:r w:rsidR="00317133" w:rsidRPr="000A3421">
        <w:rPr>
          <w:rFonts w:ascii="Arial" w:hAnsi="Arial" w:cs="Arial"/>
        </w:rPr>
        <w:t xml:space="preserve"> </w:t>
      </w:r>
    </w:p>
    <w:p w14:paraId="04A225FE" w14:textId="75F18C4D" w:rsidR="00317133" w:rsidRDefault="00317133" w:rsidP="00317133">
      <w:pPr>
        <w:rPr>
          <w:rFonts w:ascii="Arial" w:hAnsi="Arial" w:cs="Arial"/>
          <w:bCs/>
        </w:rPr>
      </w:pPr>
      <w:r w:rsidRPr="000A3421">
        <w:rPr>
          <w:rFonts w:ascii="Arial" w:hAnsi="Arial" w:cs="Arial"/>
        </w:rPr>
        <w:t>Course Code:</w:t>
      </w:r>
      <w:r w:rsidR="0089648C">
        <w:rPr>
          <w:rFonts w:ascii="Arial" w:hAnsi="Arial" w:cs="Arial"/>
        </w:rPr>
        <w:t xml:space="preserve"> </w:t>
      </w:r>
      <w:r w:rsidR="001D6FDA">
        <w:rPr>
          <w:rFonts w:ascii="Arial" w:hAnsi="Arial" w:cs="Arial"/>
        </w:rPr>
        <w:t>BM</w:t>
      </w:r>
      <w:r w:rsidR="0054175F">
        <w:rPr>
          <w:rFonts w:ascii="Arial" w:hAnsi="Arial" w:cs="Arial"/>
        </w:rPr>
        <w:t>-2007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9648C">
        <w:rPr>
          <w:rFonts w:ascii="Arial" w:hAnsi="Arial" w:cs="Arial"/>
        </w:rPr>
        <w:t>L-T-P-S-C: 3</w:t>
      </w:r>
      <w:r w:rsidRPr="003D48F6">
        <w:rPr>
          <w:rFonts w:ascii="Arial" w:hAnsi="Arial" w:cs="Arial"/>
        </w:rPr>
        <w:t>-</w:t>
      </w:r>
      <w:r w:rsidR="0089648C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1D6FDA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3E084C">
        <w:rPr>
          <w:rFonts w:ascii="Arial" w:hAnsi="Arial" w:cs="Arial"/>
        </w:rPr>
        <w:t>0</w:t>
      </w:r>
      <w:r w:rsidRPr="003D48F6">
        <w:rPr>
          <w:rFonts w:ascii="Arial" w:hAnsi="Arial" w:cs="Arial"/>
        </w:rPr>
        <w:t>-</w:t>
      </w:r>
      <w:r w:rsidR="001D6FDA">
        <w:rPr>
          <w:rFonts w:ascii="Arial" w:hAnsi="Arial" w:cs="Arial"/>
        </w:rPr>
        <w:t>3</w:t>
      </w:r>
      <w:r w:rsidRPr="003D48F6">
        <w:rPr>
          <w:rFonts w:ascii="Arial" w:hAnsi="Arial" w:cs="Arial"/>
          <w:color w:val="FF0000"/>
        </w:rPr>
        <w:tab/>
      </w:r>
      <w:r>
        <w:rPr>
          <w:rFonts w:ascii="Arial" w:hAnsi="Arial" w:cs="Arial"/>
        </w:rPr>
        <w:tab/>
      </w:r>
      <w:r w:rsidRPr="0074657C">
        <w:rPr>
          <w:rFonts w:ascii="Arial" w:hAnsi="Arial" w:cs="Arial"/>
        </w:rPr>
        <w:t xml:space="preserve">   </w:t>
      </w:r>
      <w:r w:rsidR="0089648C">
        <w:rPr>
          <w:rFonts w:ascii="Arial" w:hAnsi="Arial" w:cs="Arial"/>
        </w:rPr>
        <w:t>w</w:t>
      </w:r>
      <w:r w:rsidRPr="003506E4">
        <w:rPr>
          <w:rFonts w:ascii="Arial" w:hAnsi="Arial" w:cs="Arial"/>
          <w:bCs/>
        </w:rPr>
        <w:t xml:space="preserve">.e.f. </w:t>
      </w:r>
      <w:r w:rsidR="0089648C">
        <w:rPr>
          <w:rFonts w:ascii="Arial" w:hAnsi="Arial" w:cs="Arial"/>
          <w:bCs/>
        </w:rPr>
        <w:t>J</w:t>
      </w:r>
      <w:r w:rsidR="00F957DF">
        <w:rPr>
          <w:rFonts w:ascii="Arial" w:hAnsi="Arial" w:cs="Arial"/>
          <w:bCs/>
        </w:rPr>
        <w:t>an</w:t>
      </w:r>
      <w:r w:rsidR="0089648C">
        <w:rPr>
          <w:rFonts w:ascii="Arial" w:hAnsi="Arial" w:cs="Arial"/>
          <w:bCs/>
        </w:rPr>
        <w:t xml:space="preserve"> 202</w:t>
      </w:r>
      <w:r w:rsidR="00F957DF">
        <w:rPr>
          <w:rFonts w:ascii="Arial" w:hAnsi="Arial" w:cs="Arial"/>
          <w:bCs/>
        </w:rPr>
        <w:t>2</w:t>
      </w:r>
    </w:p>
    <w:p w14:paraId="3138E339" w14:textId="110DBEDF" w:rsidR="003D48F6" w:rsidRDefault="003D48F6" w:rsidP="00317133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act Hours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:</w:t>
      </w:r>
      <w:r w:rsidR="0089648C">
        <w:rPr>
          <w:rFonts w:ascii="Arial" w:hAnsi="Arial" w:cs="Arial"/>
          <w:bCs/>
        </w:rPr>
        <w:t xml:space="preserve"> </w:t>
      </w:r>
      <w:r w:rsidR="001D6FDA">
        <w:rPr>
          <w:rFonts w:ascii="Arial" w:hAnsi="Arial" w:cs="Arial"/>
          <w:bCs/>
        </w:rPr>
        <w:t>3</w:t>
      </w:r>
      <w:r w:rsidR="00863ADE">
        <w:rPr>
          <w:rFonts w:ascii="Arial" w:hAnsi="Arial" w:cs="Arial"/>
          <w:bCs/>
        </w:rPr>
        <w:t xml:space="preserve"> </w:t>
      </w:r>
      <w:r w:rsidR="0089648C">
        <w:rPr>
          <w:rFonts w:ascii="Arial" w:hAnsi="Arial" w:cs="Arial"/>
          <w:bCs/>
        </w:rPr>
        <w:t>per Week</w:t>
      </w:r>
    </w:p>
    <w:p w14:paraId="454A3A6C" w14:textId="494D49B2" w:rsidR="003506E4" w:rsidRPr="00FD204E" w:rsidRDefault="003506E4" w:rsidP="00317133">
      <w:pPr>
        <w:rPr>
          <w:rFonts w:ascii="Arial" w:hAnsi="Arial" w:cs="Arial"/>
          <w:b/>
        </w:rPr>
      </w:pPr>
      <w:r w:rsidRPr="00FD204E">
        <w:rPr>
          <w:rFonts w:ascii="Arial" w:hAnsi="Arial" w:cs="Arial"/>
          <w:b/>
        </w:rPr>
        <w:t>Moodle Page Link:</w:t>
      </w:r>
      <w:r w:rsidR="0089648C">
        <w:rPr>
          <w:rFonts w:ascii="Arial" w:hAnsi="Arial" w:cs="Arial"/>
          <w:b/>
        </w:rPr>
        <w:t xml:space="preserve"> </w:t>
      </w:r>
      <w:r w:rsidR="001D6FDA" w:rsidRPr="001D6FDA">
        <w:rPr>
          <w:rFonts w:ascii="Arial" w:hAnsi="Arial" w:cs="Arial"/>
          <w:b/>
        </w:rPr>
        <w:t>https://manishdadhich.gnomio.com/</w:t>
      </w:r>
    </w:p>
    <w:p w14:paraId="5B98399E" w14:textId="3FEEA2C3" w:rsidR="00317133" w:rsidRDefault="00317133" w:rsidP="00317133">
      <w:pPr>
        <w:autoSpaceDE w:val="0"/>
        <w:autoSpaceDN w:val="0"/>
        <w:adjustRightInd w:val="0"/>
        <w:rPr>
          <w:rFonts w:ascii="Arial" w:hAnsi="Arial" w:cs="Arial"/>
        </w:rPr>
      </w:pPr>
      <w:r w:rsidRPr="000E4CCE">
        <w:rPr>
          <w:rFonts w:ascii="Arial" w:hAnsi="Arial" w:cs="Arial"/>
          <w:b/>
          <w:bCs/>
        </w:rPr>
        <w:t>Prerequisite:</w:t>
      </w:r>
      <w:r>
        <w:rPr>
          <w:rFonts w:ascii="Arial" w:hAnsi="Arial" w:cs="Arial"/>
        </w:rPr>
        <w:t xml:space="preserve"> </w:t>
      </w:r>
      <w:r w:rsidR="00B07E8D">
        <w:rPr>
          <w:rFonts w:ascii="Arial" w:hAnsi="Arial" w:cs="Arial"/>
        </w:rPr>
        <w:t>Micro Economics</w:t>
      </w:r>
    </w:p>
    <w:p w14:paraId="79E75303" w14:textId="77777777" w:rsidR="00317133" w:rsidRPr="005B3D2D" w:rsidRDefault="00317133" w:rsidP="00317133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Cs/>
        </w:rPr>
        <w:t xml:space="preserve">                                                           </w:t>
      </w:r>
    </w:p>
    <w:p w14:paraId="3A689A85" w14:textId="77777777" w:rsidR="00317133" w:rsidRDefault="00317133" w:rsidP="00317133">
      <w:pPr>
        <w:pStyle w:val="Default"/>
        <w:jc w:val="both"/>
        <w:rPr>
          <w:b/>
          <w:bCs/>
          <w:sz w:val="22"/>
          <w:szCs w:val="22"/>
        </w:rPr>
      </w:pPr>
      <w:r w:rsidRPr="00D93BE2">
        <w:rPr>
          <w:b/>
          <w:bCs/>
          <w:sz w:val="22"/>
          <w:szCs w:val="22"/>
        </w:rPr>
        <w:t xml:space="preserve">Course Objectives: </w:t>
      </w:r>
    </w:p>
    <w:p w14:paraId="59FCA0AE" w14:textId="77777777" w:rsidR="00317133" w:rsidRPr="00D93BE2" w:rsidRDefault="00317133" w:rsidP="00317133">
      <w:pPr>
        <w:pStyle w:val="Default"/>
        <w:jc w:val="both"/>
        <w:rPr>
          <w:b/>
          <w:bCs/>
          <w:sz w:val="22"/>
          <w:szCs w:val="22"/>
        </w:rPr>
      </w:pPr>
    </w:p>
    <w:p w14:paraId="048D911B" w14:textId="464052D5" w:rsidR="00CD31DE" w:rsidRDefault="00CD31DE" w:rsidP="00175F50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iCs/>
          <w:sz w:val="24"/>
          <w:szCs w:val="24"/>
        </w:rPr>
      </w:pPr>
      <w:r w:rsidRPr="00CD31DE">
        <w:rPr>
          <w:rFonts w:ascii="Arial" w:hAnsi="Arial" w:cs="Arial"/>
          <w:bCs/>
          <w:iCs/>
          <w:sz w:val="24"/>
          <w:szCs w:val="24"/>
        </w:rPr>
        <w:t>The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 main aim of the course is to understand the </w:t>
      </w:r>
      <w:r w:rsidR="00B07E8D" w:rsidRPr="007E06C4">
        <w:rPr>
          <w:rFonts w:ascii="Arial" w:hAnsi="Arial" w:cs="Arial"/>
          <w:bCs/>
          <w:iCs/>
          <w:sz w:val="24"/>
          <w:szCs w:val="24"/>
        </w:rPr>
        <w:t>macroeconomic data</w:t>
      </w:r>
      <w:r w:rsidR="00B07E8D">
        <w:rPr>
          <w:rFonts w:ascii="Arial" w:hAnsi="Arial" w:cs="Arial"/>
          <w:bCs/>
          <w:iCs/>
          <w:sz w:val="24"/>
          <w:szCs w:val="24"/>
        </w:rPr>
        <w:t>,</w:t>
      </w:r>
      <w:r w:rsidR="00B07E8D" w:rsidRPr="007E06C4">
        <w:rPr>
          <w:rFonts w:ascii="Arial" w:hAnsi="Arial" w:cs="Arial"/>
          <w:bCs/>
          <w:iCs/>
          <w:sz w:val="24"/>
          <w:szCs w:val="24"/>
        </w:rPr>
        <w:t xml:space="preserve"> money</w:t>
      </w:r>
      <w:r w:rsidR="00B07E8D">
        <w:rPr>
          <w:rFonts w:ascii="Arial" w:hAnsi="Arial" w:cs="Arial"/>
          <w:bCs/>
          <w:iCs/>
          <w:sz w:val="24"/>
          <w:szCs w:val="24"/>
        </w:rPr>
        <w:t xml:space="preserve"> </w:t>
      </w:r>
      <w:r w:rsidR="00193FBD">
        <w:rPr>
          <w:rFonts w:ascii="Arial" w:hAnsi="Arial" w:cs="Arial"/>
          <w:bCs/>
          <w:iCs/>
          <w:sz w:val="24"/>
          <w:szCs w:val="24"/>
        </w:rPr>
        <w:t>&amp; monetary policy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, </w:t>
      </w:r>
      <w:r w:rsidR="00B07E8D" w:rsidRPr="007E06C4">
        <w:rPr>
          <w:rFonts w:ascii="Arial" w:hAnsi="Arial" w:cs="Arial"/>
          <w:bCs/>
          <w:iCs/>
          <w:sz w:val="24"/>
          <w:szCs w:val="24"/>
        </w:rPr>
        <w:t>inflation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, </w:t>
      </w:r>
      <w:r w:rsidR="00193FBD" w:rsidRPr="007E06C4">
        <w:rPr>
          <w:rFonts w:ascii="Arial" w:hAnsi="Arial" w:cs="Arial"/>
          <w:bCs/>
          <w:iCs/>
          <w:sz w:val="24"/>
          <w:szCs w:val="24"/>
        </w:rPr>
        <w:t xml:space="preserve">constituents 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of </w:t>
      </w:r>
      <w:r w:rsidR="00193FBD" w:rsidRPr="007E06C4">
        <w:rPr>
          <w:rFonts w:ascii="Arial" w:hAnsi="Arial" w:cs="Arial"/>
          <w:bCs/>
          <w:iCs/>
          <w:sz w:val="24"/>
          <w:szCs w:val="24"/>
        </w:rPr>
        <w:t xml:space="preserve">fiscal policy 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with </w:t>
      </w:r>
      <w:r w:rsidR="00D15B7A">
        <w:rPr>
          <w:rFonts w:ascii="Arial" w:hAnsi="Arial" w:cs="Arial"/>
          <w:bCs/>
          <w:iCs/>
          <w:sz w:val="24"/>
          <w:szCs w:val="24"/>
        </w:rPr>
        <w:t>theoretical understanding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>.</w:t>
      </w:r>
      <w:r w:rsidR="007E06C4" w:rsidRPr="007E06C4">
        <w:t xml:space="preserve"> </w:t>
      </w:r>
      <w:r w:rsidR="00D15B7A">
        <w:rPr>
          <w:rFonts w:ascii="Arial" w:hAnsi="Arial" w:cs="Arial"/>
          <w:bCs/>
          <w:iCs/>
          <w:sz w:val="24"/>
          <w:szCs w:val="24"/>
        </w:rPr>
        <w:t>The objectives are to explore the facets of o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pen </w:t>
      </w:r>
      <w:r w:rsidR="00D15B7A" w:rsidRPr="007E06C4">
        <w:rPr>
          <w:rFonts w:ascii="Arial" w:hAnsi="Arial" w:cs="Arial"/>
          <w:bCs/>
          <w:iCs/>
          <w:sz w:val="24"/>
          <w:szCs w:val="24"/>
        </w:rPr>
        <w:t>economy</w:t>
      </w:r>
      <w:r w:rsidR="00D15B7A">
        <w:rPr>
          <w:rFonts w:ascii="Arial" w:hAnsi="Arial" w:cs="Arial"/>
          <w:bCs/>
          <w:iCs/>
          <w:sz w:val="24"/>
          <w:szCs w:val="24"/>
        </w:rPr>
        <w:t>: t</w:t>
      </w:r>
      <w:r w:rsidR="007E06C4" w:rsidRPr="007E06C4">
        <w:rPr>
          <w:rFonts w:ascii="Arial" w:hAnsi="Arial" w:cs="Arial"/>
          <w:bCs/>
          <w:iCs/>
          <w:sz w:val="24"/>
          <w:szCs w:val="24"/>
        </w:rPr>
        <w:t xml:space="preserve">heory and Issues of </w:t>
      </w:r>
      <w:r w:rsidR="00D15B7A" w:rsidRPr="007E06C4">
        <w:rPr>
          <w:rFonts w:ascii="Arial" w:hAnsi="Arial" w:cs="Arial"/>
          <w:bCs/>
          <w:iCs/>
          <w:sz w:val="24"/>
          <w:szCs w:val="24"/>
        </w:rPr>
        <w:t>international trade</w:t>
      </w:r>
      <w:r w:rsidR="00D15B7A">
        <w:rPr>
          <w:rFonts w:ascii="Arial" w:hAnsi="Arial" w:cs="Arial"/>
          <w:bCs/>
          <w:iCs/>
          <w:sz w:val="24"/>
          <w:szCs w:val="24"/>
        </w:rPr>
        <w:t>.</w:t>
      </w:r>
    </w:p>
    <w:p w14:paraId="4C68CFEC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497F03">
        <w:rPr>
          <w:rFonts w:ascii="Arial" w:hAnsi="Arial" w:cs="Arial"/>
          <w:b/>
          <w:bCs/>
        </w:rPr>
        <w:t>Course Outcome</w:t>
      </w:r>
      <w:r>
        <w:rPr>
          <w:rFonts w:ascii="Arial" w:hAnsi="Arial" w:cs="Arial"/>
          <w:b/>
          <w:bCs/>
        </w:rPr>
        <w:t>s</w:t>
      </w:r>
      <w:r w:rsidRPr="00497F03">
        <w:rPr>
          <w:rFonts w:ascii="Arial" w:hAnsi="Arial" w:cs="Arial"/>
          <w:b/>
          <w:bCs/>
        </w:rPr>
        <w:t xml:space="preserve">: </w:t>
      </w:r>
    </w:p>
    <w:p w14:paraId="6BFD6181" w14:textId="77777777" w:rsidR="00317133" w:rsidRDefault="00317133" w:rsidP="00317133">
      <w:pPr>
        <w:ind w:firstLine="720"/>
        <w:jc w:val="both"/>
        <w:rPr>
          <w:rFonts w:ascii="Arial" w:hAnsi="Arial" w:cs="Arial"/>
          <w:b/>
          <w:bCs/>
        </w:rPr>
      </w:pPr>
      <w:r w:rsidRPr="00A07B19">
        <w:rPr>
          <w:rFonts w:ascii="Arial" w:hAnsi="Arial" w:cs="Arial"/>
          <w:b/>
          <w:bCs/>
        </w:rPr>
        <w:t>After successful completion of this course, the students should be able to</w:t>
      </w:r>
    </w:p>
    <w:p w14:paraId="72928AB8" w14:textId="07DBD1D8" w:rsidR="00317133" w:rsidRPr="00175F50" w:rsidRDefault="00317133" w:rsidP="00684315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iCs/>
          <w:sz w:val="24"/>
          <w:szCs w:val="24"/>
        </w:rPr>
      </w:pPr>
      <w:r w:rsidRPr="00175F50">
        <w:rPr>
          <w:rFonts w:ascii="Arial" w:hAnsi="Arial" w:cs="Arial"/>
          <w:iCs/>
          <w:sz w:val="24"/>
          <w:szCs w:val="24"/>
        </w:rPr>
        <w:t>CO1:</w:t>
      </w:r>
      <w:r w:rsidR="00133E0B" w:rsidRPr="00175F50">
        <w:rPr>
          <w:rFonts w:ascii="Arial" w:hAnsi="Arial" w:cs="Arial"/>
          <w:iCs/>
          <w:sz w:val="24"/>
          <w:szCs w:val="24"/>
        </w:rPr>
        <w:t xml:space="preserve"> </w:t>
      </w:r>
      <w:r w:rsidR="00CD31DE" w:rsidRPr="00CD31DE">
        <w:rPr>
          <w:rFonts w:ascii="Arial" w:hAnsi="Arial" w:cs="Arial"/>
          <w:iCs/>
          <w:sz w:val="24"/>
          <w:szCs w:val="24"/>
        </w:rPr>
        <w:t xml:space="preserve">Understanding of nature, </w:t>
      </w:r>
      <w:r w:rsidR="00684315">
        <w:rPr>
          <w:rFonts w:ascii="Arial" w:hAnsi="Arial" w:cs="Arial"/>
          <w:iCs/>
          <w:sz w:val="24"/>
          <w:szCs w:val="24"/>
        </w:rPr>
        <w:t>scope,</w:t>
      </w:r>
      <w:r w:rsidR="00746CF2">
        <w:rPr>
          <w:rFonts w:ascii="Arial" w:hAnsi="Arial" w:cs="Arial"/>
          <w:iCs/>
          <w:sz w:val="24"/>
          <w:szCs w:val="24"/>
        </w:rPr>
        <w:t xml:space="preserve"> and </w:t>
      </w:r>
      <w:r w:rsidR="00CD31DE" w:rsidRPr="00CD31DE">
        <w:rPr>
          <w:rFonts w:ascii="Arial" w:hAnsi="Arial" w:cs="Arial"/>
          <w:iCs/>
          <w:sz w:val="24"/>
          <w:szCs w:val="24"/>
        </w:rPr>
        <w:t>importance</w:t>
      </w:r>
      <w:r w:rsidR="00746CF2">
        <w:rPr>
          <w:rFonts w:ascii="Arial" w:hAnsi="Arial" w:cs="Arial"/>
          <w:iCs/>
          <w:sz w:val="24"/>
          <w:szCs w:val="24"/>
        </w:rPr>
        <w:t xml:space="preserve"> macroeconomics</w:t>
      </w:r>
      <w:r w:rsidR="00CD31DE" w:rsidRPr="00CD31DE">
        <w:rPr>
          <w:rFonts w:ascii="Arial" w:hAnsi="Arial" w:cs="Arial"/>
          <w:iCs/>
          <w:sz w:val="24"/>
          <w:szCs w:val="24"/>
        </w:rPr>
        <w:t>.</w:t>
      </w:r>
    </w:p>
    <w:p w14:paraId="001451EB" w14:textId="77777777" w:rsidR="00746CF2" w:rsidRDefault="00317133" w:rsidP="006843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iCs/>
          <w:sz w:val="24"/>
          <w:szCs w:val="24"/>
        </w:rPr>
        <w:t>CO2:</w:t>
      </w:r>
      <w:r w:rsidRPr="00175F50">
        <w:rPr>
          <w:rFonts w:ascii="Arial" w:hAnsi="Arial" w:cs="Arial"/>
          <w:sz w:val="24"/>
          <w:szCs w:val="24"/>
        </w:rPr>
        <w:t xml:space="preserve"> </w:t>
      </w:r>
      <w:r w:rsidR="00CD31DE" w:rsidRPr="00CD31DE">
        <w:rPr>
          <w:rFonts w:ascii="Arial" w:hAnsi="Arial" w:cs="Arial"/>
          <w:sz w:val="24"/>
          <w:szCs w:val="24"/>
        </w:rPr>
        <w:t xml:space="preserve">Apply best practices to </w:t>
      </w:r>
      <w:r w:rsidR="00746CF2">
        <w:rPr>
          <w:rFonts w:ascii="Arial" w:hAnsi="Arial" w:cs="Arial"/>
          <w:sz w:val="24"/>
          <w:szCs w:val="24"/>
        </w:rPr>
        <w:t>measure national income, economic welfare.</w:t>
      </w:r>
    </w:p>
    <w:p w14:paraId="071ADED9" w14:textId="119192B6" w:rsidR="000F5BE1" w:rsidRDefault="00317133" w:rsidP="006843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sz w:val="24"/>
          <w:szCs w:val="24"/>
        </w:rPr>
        <w:t>CO3:</w:t>
      </w:r>
      <w:r w:rsidR="00E27F19" w:rsidRPr="00175F50">
        <w:rPr>
          <w:rFonts w:ascii="Arial" w:hAnsi="Arial" w:cs="Arial"/>
          <w:sz w:val="24"/>
          <w:szCs w:val="24"/>
        </w:rPr>
        <w:t xml:space="preserve"> </w:t>
      </w:r>
      <w:r w:rsidR="00684315">
        <w:rPr>
          <w:rFonts w:ascii="Arial" w:hAnsi="Arial" w:cs="Arial"/>
          <w:sz w:val="24"/>
          <w:szCs w:val="24"/>
        </w:rPr>
        <w:t>A</w:t>
      </w:r>
      <w:r w:rsidR="000F5BE1">
        <w:rPr>
          <w:rFonts w:ascii="Arial" w:hAnsi="Arial" w:cs="Arial"/>
          <w:sz w:val="24"/>
          <w:szCs w:val="24"/>
        </w:rPr>
        <w:t xml:space="preserve">cquaint with </w:t>
      </w:r>
      <w:r w:rsidR="000F5BE1" w:rsidRPr="000F5BE1">
        <w:rPr>
          <w:rFonts w:ascii="Arial" w:hAnsi="Arial" w:cs="Arial"/>
          <w:sz w:val="24"/>
          <w:szCs w:val="24"/>
        </w:rPr>
        <w:t>money, inflation</w:t>
      </w:r>
      <w:r w:rsidR="000F5BE1">
        <w:rPr>
          <w:rFonts w:ascii="Arial" w:hAnsi="Arial" w:cs="Arial"/>
          <w:sz w:val="24"/>
          <w:szCs w:val="24"/>
        </w:rPr>
        <w:t xml:space="preserve">, </w:t>
      </w:r>
      <w:r w:rsidR="000F5BE1" w:rsidRPr="000F5BE1">
        <w:rPr>
          <w:rFonts w:ascii="Arial" w:hAnsi="Arial" w:cs="Arial"/>
          <w:sz w:val="24"/>
          <w:szCs w:val="24"/>
        </w:rPr>
        <w:t xml:space="preserve">monetary </w:t>
      </w:r>
      <w:r w:rsidR="000F5BE1">
        <w:rPr>
          <w:rFonts w:ascii="Arial" w:hAnsi="Arial" w:cs="Arial"/>
          <w:sz w:val="24"/>
          <w:szCs w:val="24"/>
        </w:rPr>
        <w:t xml:space="preserve">&amp; fiscal </w:t>
      </w:r>
      <w:r w:rsidR="000F5BE1" w:rsidRPr="000F5BE1">
        <w:rPr>
          <w:rFonts w:ascii="Arial" w:hAnsi="Arial" w:cs="Arial"/>
          <w:sz w:val="24"/>
          <w:szCs w:val="24"/>
        </w:rPr>
        <w:t>policy</w:t>
      </w:r>
      <w:r w:rsidR="000F5BE1">
        <w:rPr>
          <w:rFonts w:ascii="Arial" w:hAnsi="Arial" w:cs="Arial"/>
          <w:sz w:val="24"/>
          <w:szCs w:val="24"/>
        </w:rPr>
        <w:t xml:space="preserve"> of India.</w:t>
      </w:r>
    </w:p>
    <w:p w14:paraId="197D1FE3" w14:textId="7D10C322" w:rsidR="00317133" w:rsidRPr="00175F50" w:rsidRDefault="00CD31DE" w:rsidP="00684315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CD31DE">
        <w:rPr>
          <w:rFonts w:ascii="Arial" w:hAnsi="Arial" w:cs="Arial"/>
          <w:sz w:val="24"/>
          <w:szCs w:val="24"/>
        </w:rPr>
        <w:t xml:space="preserve">concepts and tools to the decisions faced by a manager in investment decisions.  </w:t>
      </w:r>
    </w:p>
    <w:p w14:paraId="703CF3E5" w14:textId="02018251" w:rsidR="00317133" w:rsidRPr="00175F50" w:rsidRDefault="00E27F19" w:rsidP="006843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75F50">
        <w:rPr>
          <w:rFonts w:ascii="Arial" w:hAnsi="Arial" w:cs="Arial"/>
          <w:sz w:val="24"/>
          <w:szCs w:val="24"/>
        </w:rPr>
        <w:t xml:space="preserve">CO4: </w:t>
      </w:r>
      <w:r w:rsidR="000F5BE1">
        <w:rPr>
          <w:rFonts w:ascii="Arial" w:hAnsi="Arial" w:cs="Arial"/>
          <w:sz w:val="24"/>
          <w:szCs w:val="24"/>
        </w:rPr>
        <w:t>Understanding the</w:t>
      </w:r>
      <w:r w:rsidR="00CD31DE" w:rsidRPr="00CD31DE">
        <w:rPr>
          <w:rFonts w:ascii="Arial" w:hAnsi="Arial" w:cs="Arial"/>
          <w:sz w:val="24"/>
          <w:szCs w:val="24"/>
        </w:rPr>
        <w:t xml:space="preserve"> concepts </w:t>
      </w:r>
      <w:r w:rsidR="000F5BE1">
        <w:rPr>
          <w:rFonts w:ascii="Arial" w:hAnsi="Arial" w:cs="Arial"/>
          <w:sz w:val="24"/>
          <w:szCs w:val="24"/>
        </w:rPr>
        <w:t>of open economy, theories and issues related to international trade</w:t>
      </w:r>
      <w:r w:rsidR="00CD31DE" w:rsidRPr="00CD31DE">
        <w:rPr>
          <w:rFonts w:ascii="Arial" w:hAnsi="Arial" w:cs="Arial"/>
          <w:sz w:val="24"/>
          <w:szCs w:val="24"/>
        </w:rPr>
        <w:t xml:space="preserve">.       </w:t>
      </w:r>
    </w:p>
    <w:p w14:paraId="6BED9F5F" w14:textId="2F07D812" w:rsidR="00317133" w:rsidRPr="00BA6507" w:rsidRDefault="00317133" w:rsidP="00317133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</w:p>
    <w:p w14:paraId="1607F753" w14:textId="77777777" w:rsidR="00317133" w:rsidRDefault="00317133" w:rsidP="00721C78">
      <w:pPr>
        <w:jc w:val="both"/>
        <w:rPr>
          <w:rFonts w:ascii="Arial" w:hAnsi="Arial" w:cs="Arial"/>
          <w:b/>
          <w:bCs/>
        </w:rPr>
      </w:pPr>
      <w:r w:rsidRPr="00BA6507">
        <w:rPr>
          <w:rFonts w:ascii="Arial" w:hAnsi="Arial" w:cs="Arial"/>
          <w:b/>
          <w:bCs/>
        </w:rPr>
        <w:t>Course Outcomes (Weightage): (SUM TOTAL OF ALL WEIGHTAGES 100%)</w:t>
      </w:r>
    </w:p>
    <w:p w14:paraId="4AA7EFB6" w14:textId="77777777" w:rsidR="00317133" w:rsidRPr="00BA6507" w:rsidRDefault="00317133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5"/>
        <w:gridCol w:w="669"/>
        <w:gridCol w:w="810"/>
        <w:gridCol w:w="810"/>
        <w:gridCol w:w="900"/>
        <w:gridCol w:w="900"/>
      </w:tblGrid>
      <w:tr w:rsidR="00E27F19" w14:paraId="03E348B5" w14:textId="77777777" w:rsidTr="00721C78">
        <w:trPr>
          <w:jc w:val="center"/>
        </w:trPr>
        <w:tc>
          <w:tcPr>
            <w:tcW w:w="2155" w:type="dxa"/>
          </w:tcPr>
          <w:p w14:paraId="27A3FAAD" w14:textId="77777777" w:rsidR="00E27F19" w:rsidRPr="00704EE6" w:rsidRDefault="00E27F19" w:rsidP="00A50E5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urse Outcomes</w:t>
            </w:r>
          </w:p>
        </w:tc>
        <w:tc>
          <w:tcPr>
            <w:tcW w:w="669" w:type="dxa"/>
          </w:tcPr>
          <w:p w14:paraId="58D4855B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1</w:t>
            </w:r>
          </w:p>
        </w:tc>
        <w:tc>
          <w:tcPr>
            <w:tcW w:w="810" w:type="dxa"/>
          </w:tcPr>
          <w:p w14:paraId="6C0CCAF9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2</w:t>
            </w:r>
          </w:p>
        </w:tc>
        <w:tc>
          <w:tcPr>
            <w:tcW w:w="810" w:type="dxa"/>
          </w:tcPr>
          <w:p w14:paraId="41D3A745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3</w:t>
            </w:r>
          </w:p>
        </w:tc>
        <w:tc>
          <w:tcPr>
            <w:tcW w:w="900" w:type="dxa"/>
          </w:tcPr>
          <w:p w14:paraId="6FC4E2CC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CO4</w:t>
            </w:r>
          </w:p>
        </w:tc>
        <w:tc>
          <w:tcPr>
            <w:tcW w:w="900" w:type="dxa"/>
          </w:tcPr>
          <w:p w14:paraId="207D599B" w14:textId="77777777" w:rsidR="00E27F19" w:rsidRPr="00704EE6" w:rsidRDefault="00E27F19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Total</w:t>
            </w:r>
          </w:p>
        </w:tc>
      </w:tr>
      <w:tr w:rsidR="00E27F19" w14:paraId="19FE5C9A" w14:textId="77777777" w:rsidTr="00721C78">
        <w:trPr>
          <w:jc w:val="center"/>
        </w:trPr>
        <w:tc>
          <w:tcPr>
            <w:tcW w:w="2155" w:type="dxa"/>
          </w:tcPr>
          <w:p w14:paraId="4169007A" w14:textId="77777777" w:rsidR="00E27F19" w:rsidRPr="00704EE6" w:rsidRDefault="00E27F19" w:rsidP="00A50E5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704EE6">
              <w:rPr>
                <w:rFonts w:ascii="Arial" w:hAnsi="Arial" w:cs="Arial"/>
              </w:rPr>
              <w:t>Weightage %</w:t>
            </w:r>
          </w:p>
        </w:tc>
        <w:tc>
          <w:tcPr>
            <w:tcW w:w="669" w:type="dxa"/>
          </w:tcPr>
          <w:p w14:paraId="74440F0D" w14:textId="53079E49" w:rsidR="00E27F19" w:rsidRPr="00704EE6" w:rsidRDefault="00175F50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810" w:type="dxa"/>
          </w:tcPr>
          <w:p w14:paraId="7202518B" w14:textId="2F646AB1" w:rsidR="00E27F19" w:rsidRPr="00704EE6" w:rsidRDefault="00175F50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810" w:type="dxa"/>
          </w:tcPr>
          <w:p w14:paraId="5DFF2A05" w14:textId="1761123D" w:rsidR="00E27F19" w:rsidRPr="00704EE6" w:rsidRDefault="000B037E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900" w:type="dxa"/>
          </w:tcPr>
          <w:p w14:paraId="20FBEAA5" w14:textId="15D71AC6" w:rsidR="00E27F19" w:rsidRPr="00704EE6" w:rsidRDefault="00512A7B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7525B">
              <w:rPr>
                <w:rFonts w:ascii="Arial" w:hAnsi="Arial" w:cs="Arial"/>
              </w:rPr>
              <w:t>0</w:t>
            </w:r>
          </w:p>
        </w:tc>
        <w:tc>
          <w:tcPr>
            <w:tcW w:w="900" w:type="dxa"/>
          </w:tcPr>
          <w:p w14:paraId="3DCA6E83" w14:textId="35825B63" w:rsidR="00E27F19" w:rsidRPr="00704EE6" w:rsidRDefault="00512A7B" w:rsidP="00A50E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4E333E96" w14:textId="77777777" w:rsidR="00317133" w:rsidRDefault="00317133" w:rsidP="00317133">
      <w:pPr>
        <w:jc w:val="both"/>
        <w:rPr>
          <w:rFonts w:ascii="Arial" w:hAnsi="Arial" w:cs="Arial"/>
          <w:sz w:val="16"/>
          <w:szCs w:val="16"/>
        </w:rPr>
      </w:pPr>
    </w:p>
    <w:p w14:paraId="32743A28" w14:textId="5ED976B2" w:rsidR="00A50E51" w:rsidRDefault="00F017E8" w:rsidP="00317133">
      <w:pPr>
        <w:jc w:val="both"/>
        <w:rPr>
          <w:rFonts w:ascii="Arial" w:hAnsi="Arial" w:cs="Arial"/>
          <w:b/>
          <w:bCs/>
        </w:rPr>
      </w:pPr>
      <w:r w:rsidRPr="009616D6">
        <w:rPr>
          <w:rFonts w:ascii="Arial" w:hAnsi="Arial" w:cs="Arial"/>
          <w:b/>
          <w:bCs/>
        </w:rPr>
        <w:lastRenderedPageBreak/>
        <w:t>Mapping of COs to POs</w:t>
      </w:r>
    </w:p>
    <w:p w14:paraId="57AB86D2" w14:textId="77777777" w:rsidR="00F017E8" w:rsidRDefault="00F017E8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626"/>
        <w:gridCol w:w="1889"/>
        <w:gridCol w:w="1197"/>
        <w:gridCol w:w="388"/>
        <w:gridCol w:w="388"/>
        <w:gridCol w:w="438"/>
        <w:gridCol w:w="388"/>
        <w:gridCol w:w="446"/>
        <w:gridCol w:w="438"/>
        <w:gridCol w:w="388"/>
        <w:gridCol w:w="446"/>
        <w:gridCol w:w="446"/>
        <w:gridCol w:w="461"/>
        <w:gridCol w:w="461"/>
        <w:gridCol w:w="533"/>
        <w:gridCol w:w="782"/>
      </w:tblGrid>
      <w:tr w:rsidR="00EC537A" w:rsidRPr="00EC537A" w14:paraId="3308B115" w14:textId="72C8C5CC" w:rsidTr="00AD0161">
        <w:trPr>
          <w:trHeight w:val="845"/>
          <w:jc w:val="center"/>
        </w:trPr>
        <w:tc>
          <w:tcPr>
            <w:tcW w:w="626" w:type="dxa"/>
          </w:tcPr>
          <w:p w14:paraId="10BDA9A1" w14:textId="45678D2D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. No.</w:t>
            </w:r>
          </w:p>
        </w:tc>
        <w:tc>
          <w:tcPr>
            <w:tcW w:w="1889" w:type="dxa"/>
          </w:tcPr>
          <w:p w14:paraId="7D2C9769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ubject</w:t>
            </w:r>
          </w:p>
          <w:p w14:paraId="5721495F" w14:textId="26BF9A1F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Name</w:t>
            </w:r>
          </w:p>
        </w:tc>
        <w:tc>
          <w:tcPr>
            <w:tcW w:w="1197" w:type="dxa"/>
          </w:tcPr>
          <w:p w14:paraId="78DC5AD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Subject</w:t>
            </w:r>
          </w:p>
          <w:p w14:paraId="5396F3D3" w14:textId="30169756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Code</w:t>
            </w:r>
          </w:p>
        </w:tc>
        <w:tc>
          <w:tcPr>
            <w:tcW w:w="388" w:type="dxa"/>
          </w:tcPr>
          <w:p w14:paraId="31F78BE1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24D607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61F64B0" w14:textId="00BDF42F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</w:t>
            </w:r>
          </w:p>
        </w:tc>
        <w:tc>
          <w:tcPr>
            <w:tcW w:w="388" w:type="dxa"/>
          </w:tcPr>
          <w:p w14:paraId="3FEDA5A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5A1C097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9877EEF" w14:textId="49662A82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2</w:t>
            </w:r>
          </w:p>
        </w:tc>
        <w:tc>
          <w:tcPr>
            <w:tcW w:w="438" w:type="dxa"/>
          </w:tcPr>
          <w:p w14:paraId="5314F9E4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7708A6D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46CF645" w14:textId="21F53756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3</w:t>
            </w:r>
          </w:p>
        </w:tc>
        <w:tc>
          <w:tcPr>
            <w:tcW w:w="388" w:type="dxa"/>
          </w:tcPr>
          <w:p w14:paraId="1217C75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C35DFF6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054900D4" w14:textId="29DDAE4B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4</w:t>
            </w:r>
          </w:p>
        </w:tc>
        <w:tc>
          <w:tcPr>
            <w:tcW w:w="446" w:type="dxa"/>
          </w:tcPr>
          <w:p w14:paraId="4A447665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716AEEDC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309D40E7" w14:textId="2E5A67FC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5</w:t>
            </w:r>
          </w:p>
        </w:tc>
        <w:tc>
          <w:tcPr>
            <w:tcW w:w="438" w:type="dxa"/>
          </w:tcPr>
          <w:p w14:paraId="5859AE08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704E2E0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36095B9F" w14:textId="51807208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6</w:t>
            </w:r>
          </w:p>
        </w:tc>
        <w:tc>
          <w:tcPr>
            <w:tcW w:w="388" w:type="dxa"/>
          </w:tcPr>
          <w:p w14:paraId="66B5DC0C" w14:textId="026F9314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0D6A279B" w14:textId="4EC8A5D4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00CB004" w14:textId="1768B6F5" w:rsidR="0063434B" w:rsidRPr="00EC537A" w:rsidRDefault="0063434B" w:rsidP="00E65DA7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7</w:t>
            </w:r>
          </w:p>
        </w:tc>
        <w:tc>
          <w:tcPr>
            <w:tcW w:w="446" w:type="dxa"/>
          </w:tcPr>
          <w:p w14:paraId="12FE9758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2CCC601E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21C94759" w14:textId="37903BBC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8</w:t>
            </w:r>
          </w:p>
        </w:tc>
        <w:tc>
          <w:tcPr>
            <w:tcW w:w="446" w:type="dxa"/>
          </w:tcPr>
          <w:p w14:paraId="3C058767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87128E2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1C2D628" w14:textId="483A2CD5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9</w:t>
            </w:r>
          </w:p>
        </w:tc>
        <w:tc>
          <w:tcPr>
            <w:tcW w:w="461" w:type="dxa"/>
          </w:tcPr>
          <w:p w14:paraId="77E3DFC0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E9F0F9E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1B590D5C" w14:textId="2B8BFCA8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0</w:t>
            </w:r>
          </w:p>
        </w:tc>
        <w:tc>
          <w:tcPr>
            <w:tcW w:w="461" w:type="dxa"/>
          </w:tcPr>
          <w:p w14:paraId="77141CFA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1E6BC971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42624BC7" w14:textId="48867140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1</w:t>
            </w:r>
          </w:p>
        </w:tc>
        <w:tc>
          <w:tcPr>
            <w:tcW w:w="533" w:type="dxa"/>
          </w:tcPr>
          <w:p w14:paraId="2719755D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P</w:t>
            </w:r>
          </w:p>
          <w:p w14:paraId="38775AA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O</w:t>
            </w:r>
          </w:p>
          <w:p w14:paraId="5001E476" w14:textId="1712395E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  <w:r w:rsidRPr="00EC537A">
              <w:rPr>
                <w:rFonts w:ascii="Arial" w:hAnsi="Arial" w:cs="Arial"/>
              </w:rPr>
              <w:t>12</w:t>
            </w:r>
          </w:p>
        </w:tc>
        <w:tc>
          <w:tcPr>
            <w:tcW w:w="782" w:type="dxa"/>
          </w:tcPr>
          <w:p w14:paraId="73A67488" w14:textId="5A70E79A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</w:p>
        </w:tc>
      </w:tr>
      <w:tr w:rsidR="00EC537A" w:rsidRPr="00EC537A" w14:paraId="4DF2D068" w14:textId="53D1744D" w:rsidTr="00AD0161">
        <w:trPr>
          <w:trHeight w:val="305"/>
          <w:jc w:val="center"/>
        </w:trPr>
        <w:tc>
          <w:tcPr>
            <w:tcW w:w="626" w:type="dxa"/>
          </w:tcPr>
          <w:p w14:paraId="05505CAB" w14:textId="4442F1BA" w:rsidR="0063434B" w:rsidRPr="00EC537A" w:rsidRDefault="003E7DCA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89" w:type="dxa"/>
          </w:tcPr>
          <w:p w14:paraId="76FFC9EF" w14:textId="74ABFAC3" w:rsidR="0063434B" w:rsidRPr="00EC537A" w:rsidRDefault="002129EC" w:rsidP="00AD01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 Economics II</w:t>
            </w:r>
          </w:p>
        </w:tc>
        <w:tc>
          <w:tcPr>
            <w:tcW w:w="1197" w:type="dxa"/>
          </w:tcPr>
          <w:p w14:paraId="75A3E3B1" w14:textId="33C2EA44" w:rsidR="0063434B" w:rsidRPr="00EC537A" w:rsidRDefault="005F3098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M</w:t>
            </w:r>
            <w:r w:rsidR="00684315">
              <w:rPr>
                <w:rFonts w:ascii="Arial" w:hAnsi="Arial" w:cs="Arial"/>
              </w:rPr>
              <w:t>-2007</w:t>
            </w:r>
          </w:p>
        </w:tc>
        <w:tc>
          <w:tcPr>
            <w:tcW w:w="388" w:type="dxa"/>
          </w:tcPr>
          <w:p w14:paraId="2054743F" w14:textId="2CB6919E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88" w:type="dxa"/>
          </w:tcPr>
          <w:p w14:paraId="58DFCDCB" w14:textId="7830EB67" w:rsidR="0063434B" w:rsidRPr="00EC537A" w:rsidRDefault="009C495C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438" w:type="dxa"/>
          </w:tcPr>
          <w:p w14:paraId="1A4B9BEB" w14:textId="180DBDCB" w:rsidR="0063434B" w:rsidRPr="00EC537A" w:rsidRDefault="00BA02A2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88" w:type="dxa"/>
          </w:tcPr>
          <w:p w14:paraId="1F992940" w14:textId="72FD24E0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46" w:type="dxa"/>
          </w:tcPr>
          <w:p w14:paraId="0A1CE6E9" w14:textId="747C9457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38" w:type="dxa"/>
          </w:tcPr>
          <w:p w14:paraId="614EE86E" w14:textId="6A53CE41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88" w:type="dxa"/>
          </w:tcPr>
          <w:p w14:paraId="2B37BF4B" w14:textId="2C1C8F2C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46" w:type="dxa"/>
          </w:tcPr>
          <w:p w14:paraId="14B27957" w14:textId="5EAD529D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46" w:type="dxa"/>
          </w:tcPr>
          <w:p w14:paraId="1DE5B0F6" w14:textId="3A4743C0" w:rsidR="0063434B" w:rsidRPr="00EC537A" w:rsidRDefault="00B07E8D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61" w:type="dxa"/>
          </w:tcPr>
          <w:p w14:paraId="25678138" w14:textId="716F6352" w:rsidR="0063434B" w:rsidRPr="00EC537A" w:rsidRDefault="00AD0161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461" w:type="dxa"/>
          </w:tcPr>
          <w:p w14:paraId="0ED5139E" w14:textId="0E44762D" w:rsidR="0063434B" w:rsidRPr="00EC537A" w:rsidRDefault="00CD31DE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533" w:type="dxa"/>
          </w:tcPr>
          <w:p w14:paraId="1F5E58CF" w14:textId="7AF62E9B" w:rsidR="0063434B" w:rsidRPr="00EC537A" w:rsidRDefault="00BA02A2" w:rsidP="0063434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782" w:type="dxa"/>
          </w:tcPr>
          <w:p w14:paraId="0181D0D3" w14:textId="77777777" w:rsidR="0063434B" w:rsidRPr="00EC537A" w:rsidRDefault="0063434B" w:rsidP="0063434B">
            <w:pPr>
              <w:jc w:val="both"/>
              <w:rPr>
                <w:rFonts w:ascii="Arial" w:hAnsi="Arial" w:cs="Arial"/>
              </w:rPr>
            </w:pPr>
          </w:p>
        </w:tc>
      </w:tr>
    </w:tbl>
    <w:p w14:paraId="1EF4D4A4" w14:textId="2E95D861" w:rsidR="00317133" w:rsidRPr="009616D6" w:rsidRDefault="00317133" w:rsidP="00317133">
      <w:pPr>
        <w:jc w:val="both"/>
        <w:rPr>
          <w:rFonts w:ascii="Arial" w:hAnsi="Arial" w:cs="Arial"/>
          <w:b/>
          <w:bCs/>
        </w:rPr>
      </w:pPr>
    </w:p>
    <w:tbl>
      <w:tblPr>
        <w:tblpPr w:leftFromText="180" w:rightFromText="180" w:vertAnchor="text" w:horzAnchor="margin" w:tblpXSpec="center" w:tblpY="183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97"/>
        <w:gridCol w:w="697"/>
        <w:gridCol w:w="697"/>
        <w:gridCol w:w="697"/>
        <w:gridCol w:w="697"/>
        <w:gridCol w:w="697"/>
        <w:gridCol w:w="697"/>
        <w:gridCol w:w="697"/>
        <w:gridCol w:w="819"/>
        <w:gridCol w:w="810"/>
        <w:gridCol w:w="720"/>
        <w:gridCol w:w="810"/>
        <w:gridCol w:w="1085"/>
      </w:tblGrid>
      <w:tr w:rsidR="00A50E51" w:rsidRPr="00A95D0A" w14:paraId="0F1D298F" w14:textId="77777777" w:rsidTr="00A50E51">
        <w:tc>
          <w:tcPr>
            <w:tcW w:w="10530" w:type="dxa"/>
            <w:gridSpan w:val="14"/>
            <w:shd w:val="clear" w:color="auto" w:fill="auto"/>
          </w:tcPr>
          <w:p w14:paraId="3D0A5FEA" w14:textId="77777777" w:rsidR="00A50E51" w:rsidRPr="00A95D0A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A95D0A">
              <w:rPr>
                <w:rFonts w:ascii="Arial" w:hAnsi="Arial" w:cs="Arial"/>
              </w:rPr>
              <w:t>CO/PO Mapping</w:t>
            </w:r>
          </w:p>
          <w:p w14:paraId="520E714B" w14:textId="77777777" w:rsidR="00A50E51" w:rsidRPr="00A95D0A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(3/2/1 indicates strength of correlation) 3-Strong, 2-Medium, 1-Weak</w:t>
            </w:r>
          </w:p>
        </w:tc>
      </w:tr>
      <w:tr w:rsidR="00A50E51" w:rsidRPr="00A95D0A" w14:paraId="3246C857" w14:textId="77777777" w:rsidTr="00A50E51">
        <w:tc>
          <w:tcPr>
            <w:tcW w:w="710" w:type="dxa"/>
            <w:vMerge w:val="restart"/>
            <w:shd w:val="clear" w:color="auto" w:fill="auto"/>
            <w:vAlign w:val="center"/>
          </w:tcPr>
          <w:p w14:paraId="6CD00839" w14:textId="77777777" w:rsidR="00A50E51" w:rsidRPr="00B35F7B" w:rsidRDefault="00A50E51" w:rsidP="00A50E5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s</w:t>
            </w:r>
          </w:p>
        </w:tc>
        <w:tc>
          <w:tcPr>
            <w:tcW w:w="8735" w:type="dxa"/>
            <w:gridSpan w:val="12"/>
            <w:shd w:val="clear" w:color="auto" w:fill="auto"/>
          </w:tcPr>
          <w:p w14:paraId="03D8522B" w14:textId="77777777" w:rsidR="00A50E51" w:rsidRPr="00B35F7B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Programme Outcomes (POs)</w:t>
            </w:r>
          </w:p>
        </w:tc>
        <w:tc>
          <w:tcPr>
            <w:tcW w:w="1085" w:type="dxa"/>
          </w:tcPr>
          <w:p w14:paraId="1CD4FEFC" w14:textId="77777777" w:rsidR="00A50E51" w:rsidRPr="00B35F7B" w:rsidRDefault="00A50E51" w:rsidP="00A50E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E51" w:rsidRPr="00A95D0A" w14:paraId="480EC2C4" w14:textId="77777777" w:rsidTr="00BA02A2">
        <w:tc>
          <w:tcPr>
            <w:tcW w:w="710" w:type="dxa"/>
            <w:vMerge/>
            <w:shd w:val="clear" w:color="auto" w:fill="auto"/>
          </w:tcPr>
          <w:p w14:paraId="60806D52" w14:textId="77777777" w:rsidR="00A50E51" w:rsidRPr="00B35F7B" w:rsidRDefault="00A50E51" w:rsidP="00A50E5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9EEDA13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1</w:t>
            </w:r>
          </w:p>
        </w:tc>
        <w:tc>
          <w:tcPr>
            <w:tcW w:w="697" w:type="dxa"/>
            <w:shd w:val="clear" w:color="auto" w:fill="auto"/>
          </w:tcPr>
          <w:p w14:paraId="1B30EB56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2</w:t>
            </w:r>
          </w:p>
        </w:tc>
        <w:tc>
          <w:tcPr>
            <w:tcW w:w="697" w:type="dxa"/>
            <w:shd w:val="clear" w:color="auto" w:fill="auto"/>
          </w:tcPr>
          <w:p w14:paraId="3EC11351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3</w:t>
            </w:r>
          </w:p>
        </w:tc>
        <w:tc>
          <w:tcPr>
            <w:tcW w:w="697" w:type="dxa"/>
            <w:shd w:val="clear" w:color="auto" w:fill="auto"/>
          </w:tcPr>
          <w:p w14:paraId="100ED26F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4</w:t>
            </w:r>
          </w:p>
        </w:tc>
        <w:tc>
          <w:tcPr>
            <w:tcW w:w="697" w:type="dxa"/>
            <w:shd w:val="clear" w:color="auto" w:fill="auto"/>
          </w:tcPr>
          <w:p w14:paraId="23ABB528" w14:textId="77777777" w:rsidR="00A50E51" w:rsidRPr="002E0310" w:rsidRDefault="00A50E51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5</w:t>
            </w:r>
          </w:p>
        </w:tc>
        <w:tc>
          <w:tcPr>
            <w:tcW w:w="697" w:type="dxa"/>
            <w:shd w:val="clear" w:color="auto" w:fill="auto"/>
          </w:tcPr>
          <w:p w14:paraId="0D51884A" w14:textId="5D3700D2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97" w:type="dxa"/>
            <w:shd w:val="clear" w:color="auto" w:fill="auto"/>
          </w:tcPr>
          <w:p w14:paraId="0BE640AC" w14:textId="59CB8A8E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97" w:type="dxa"/>
            <w:shd w:val="clear" w:color="auto" w:fill="auto"/>
          </w:tcPr>
          <w:p w14:paraId="1B4BCC65" w14:textId="4576231C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819" w:type="dxa"/>
            <w:shd w:val="clear" w:color="auto" w:fill="auto"/>
          </w:tcPr>
          <w:p w14:paraId="45ED043A" w14:textId="59177F4F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810" w:type="dxa"/>
            <w:shd w:val="clear" w:color="auto" w:fill="auto"/>
          </w:tcPr>
          <w:p w14:paraId="30C7EE20" w14:textId="6B3FCE53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720" w:type="dxa"/>
            <w:shd w:val="clear" w:color="auto" w:fill="auto"/>
          </w:tcPr>
          <w:p w14:paraId="01071F4A" w14:textId="5ADD747A" w:rsidR="00A50E51" w:rsidRPr="002E0310" w:rsidRDefault="009C495C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0310">
              <w:rPr>
                <w:rFonts w:ascii="Arial" w:hAnsi="Arial" w:cs="Arial"/>
                <w:sz w:val="20"/>
                <w:szCs w:val="20"/>
              </w:rPr>
              <w:t>PO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810" w:type="dxa"/>
            <w:shd w:val="clear" w:color="auto" w:fill="auto"/>
          </w:tcPr>
          <w:p w14:paraId="09480F4F" w14:textId="232B4420" w:rsidR="00A50E51" w:rsidRPr="002E0310" w:rsidRDefault="00BA02A2" w:rsidP="00EA796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12</w:t>
            </w:r>
          </w:p>
        </w:tc>
        <w:tc>
          <w:tcPr>
            <w:tcW w:w="1085" w:type="dxa"/>
          </w:tcPr>
          <w:p w14:paraId="0632AA0F" w14:textId="77777777" w:rsidR="00A50E51" w:rsidRDefault="00A50E51" w:rsidP="00A50E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E0310">
              <w:rPr>
                <w:rFonts w:ascii="Arial" w:hAnsi="Arial" w:cs="Arial"/>
                <w:sz w:val="18"/>
                <w:szCs w:val="18"/>
              </w:rPr>
              <w:t>Weightage %</w:t>
            </w:r>
          </w:p>
          <w:p w14:paraId="2C8010BC" w14:textId="60B2BAD8" w:rsidR="00C03812" w:rsidRPr="002E0310" w:rsidRDefault="00C03812" w:rsidP="00A50E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</w:tc>
      </w:tr>
      <w:tr w:rsidR="00BA02A2" w:rsidRPr="00A95D0A" w14:paraId="0847DB63" w14:textId="77777777" w:rsidTr="00BA02A2">
        <w:tc>
          <w:tcPr>
            <w:tcW w:w="710" w:type="dxa"/>
            <w:shd w:val="clear" w:color="auto" w:fill="auto"/>
          </w:tcPr>
          <w:p w14:paraId="7952BFD0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  <w:tc>
          <w:tcPr>
            <w:tcW w:w="697" w:type="dxa"/>
            <w:shd w:val="clear" w:color="auto" w:fill="auto"/>
          </w:tcPr>
          <w:p w14:paraId="76959894" w14:textId="5166F588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0B5615" w14:textId="61E7C422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21F24842" w14:textId="331AFD25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66CAE3A4" w14:textId="57F1DB1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08BF85A" w14:textId="0BCD242F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C34C24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34CEACE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28D89FA1" w14:textId="5D35A72C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auto"/>
          </w:tcPr>
          <w:p w14:paraId="19709F35" w14:textId="1FF31D5B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098852E" w14:textId="09BCF7A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4639EFC8" w14:textId="50FA78AA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37B09CBB" w14:textId="64E749F5" w:rsidR="00BA02A2" w:rsidRPr="00B35F7B" w:rsidRDefault="0097263A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5" w:type="dxa"/>
          </w:tcPr>
          <w:p w14:paraId="0D7979F1" w14:textId="51A76212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</w:tr>
      <w:tr w:rsidR="00BA02A2" w:rsidRPr="00A95D0A" w14:paraId="203FE55B" w14:textId="77777777" w:rsidTr="00BA02A2">
        <w:tc>
          <w:tcPr>
            <w:tcW w:w="710" w:type="dxa"/>
            <w:shd w:val="clear" w:color="auto" w:fill="auto"/>
          </w:tcPr>
          <w:p w14:paraId="47B8075B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2</w:t>
            </w:r>
          </w:p>
        </w:tc>
        <w:tc>
          <w:tcPr>
            <w:tcW w:w="697" w:type="dxa"/>
            <w:shd w:val="clear" w:color="auto" w:fill="auto"/>
          </w:tcPr>
          <w:p w14:paraId="79FF1635" w14:textId="75E63ABE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A03DB86" w14:textId="511538C4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11098FA8" w14:textId="2D6E4D9C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36D8C9B1" w14:textId="5EB31E1D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5BE64D7" w14:textId="746EEE2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42F6844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09BFE295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2164147F" w14:textId="6E5B394B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auto"/>
          </w:tcPr>
          <w:p w14:paraId="1772FF9E" w14:textId="4CB9EB13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31C4FBB5" w14:textId="7F13C10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6CF92824" w14:textId="2626E354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2D85E1AB" w14:textId="3CEBDC0A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5" w:type="dxa"/>
          </w:tcPr>
          <w:p w14:paraId="042F28E1" w14:textId="0C8B8633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%</w:t>
            </w:r>
          </w:p>
        </w:tc>
      </w:tr>
      <w:tr w:rsidR="00BA02A2" w:rsidRPr="00A95D0A" w14:paraId="5179C576" w14:textId="77777777" w:rsidTr="00BA02A2">
        <w:tc>
          <w:tcPr>
            <w:tcW w:w="710" w:type="dxa"/>
            <w:shd w:val="clear" w:color="auto" w:fill="auto"/>
          </w:tcPr>
          <w:p w14:paraId="4E4E8E94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  <w:tc>
          <w:tcPr>
            <w:tcW w:w="697" w:type="dxa"/>
            <w:shd w:val="clear" w:color="auto" w:fill="auto"/>
          </w:tcPr>
          <w:p w14:paraId="36C09849" w14:textId="1C68912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59EFE2A" w14:textId="5A38208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0F895C57" w14:textId="7BA412FD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23A8293C" w14:textId="7C3AB6BE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05429C0C" w14:textId="1897378C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67692324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776116A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1786FA95" w14:textId="3CB1EB2E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auto"/>
          </w:tcPr>
          <w:p w14:paraId="3047EF43" w14:textId="137C088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2B29B9B" w14:textId="5FFFD6A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290860FA" w14:textId="33680734" w:rsidR="00BA02A2" w:rsidRPr="00B35F7B" w:rsidRDefault="0097263A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17D1E3A" w14:textId="4BA3D344" w:rsidR="00BA02A2" w:rsidRPr="00B35F7B" w:rsidRDefault="0097263A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5" w:type="dxa"/>
          </w:tcPr>
          <w:p w14:paraId="77FD74E1" w14:textId="3A84CD84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</w:tr>
      <w:tr w:rsidR="00BA02A2" w:rsidRPr="00A95D0A" w14:paraId="5543BE1D" w14:textId="77777777" w:rsidTr="00BA02A2">
        <w:tc>
          <w:tcPr>
            <w:tcW w:w="710" w:type="dxa"/>
            <w:shd w:val="clear" w:color="auto" w:fill="auto"/>
          </w:tcPr>
          <w:p w14:paraId="47992518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35F7B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  <w:tc>
          <w:tcPr>
            <w:tcW w:w="697" w:type="dxa"/>
            <w:shd w:val="clear" w:color="auto" w:fill="auto"/>
          </w:tcPr>
          <w:p w14:paraId="5930F2C4" w14:textId="729517AC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5DE3C5E" w14:textId="0806AF4F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79BEC2F4" w14:textId="60797263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2649FE8E" w14:textId="4F4E09E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7FB7676C" w14:textId="7381A2C3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3A079245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4F833A9B" w14:textId="77777777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auto"/>
          </w:tcPr>
          <w:p w14:paraId="786C2878" w14:textId="10982426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auto"/>
          </w:tcPr>
          <w:p w14:paraId="68596D77" w14:textId="185FE79B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9C96165" w14:textId="7FB26D68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4DAA4080" w14:textId="28308161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17793C0E" w14:textId="67E038E2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5" w:type="dxa"/>
          </w:tcPr>
          <w:p w14:paraId="2101987D" w14:textId="15FBE18D" w:rsidR="00BA02A2" w:rsidRPr="00B35F7B" w:rsidRDefault="00BA02A2" w:rsidP="00BA02A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%</w:t>
            </w:r>
          </w:p>
        </w:tc>
      </w:tr>
    </w:tbl>
    <w:p w14:paraId="34987B30" w14:textId="76C8B9F9" w:rsidR="00A50E51" w:rsidRPr="00C03812" w:rsidRDefault="00A50E51" w:rsidP="00C03812">
      <w:pPr>
        <w:pStyle w:val="ListParagraph"/>
        <w:jc w:val="both"/>
        <w:rPr>
          <w:rFonts w:ascii="Arial" w:hAnsi="Arial" w:cs="Arial"/>
          <w:b/>
          <w:bCs/>
          <w:sz w:val="16"/>
          <w:szCs w:val="16"/>
        </w:rPr>
      </w:pPr>
    </w:p>
    <w:p w14:paraId="4646AD5D" w14:textId="7958D173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 xml:space="preserve">Andragogic Plan including sequencing of </w:t>
      </w:r>
      <w:r w:rsidR="00B10ECD" w:rsidRPr="00FE192D">
        <w:rPr>
          <w:rFonts w:ascii="Arial" w:hAnsi="Arial" w:cs="Arial"/>
          <w:b/>
          <w:bCs/>
        </w:rPr>
        <w:t>lectures.</w:t>
      </w:r>
    </w:p>
    <w:p w14:paraId="2075AD6B" w14:textId="6A5FFF4D" w:rsidR="00317133" w:rsidRDefault="00317133" w:rsidP="0031713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1= Remember, L2= Understand, L3=</w:t>
      </w:r>
      <w:r w:rsidR="00A50E51">
        <w:rPr>
          <w:rFonts w:ascii="Arial" w:hAnsi="Arial" w:cs="Arial"/>
          <w:b/>
          <w:bCs/>
        </w:rPr>
        <w:t>Apply, L4= Analyze, L5=Evaluate, L6= Create</w:t>
      </w:r>
    </w:p>
    <w:p w14:paraId="7FD22514" w14:textId="77777777" w:rsidR="00F017E8" w:rsidRDefault="00F017E8" w:rsidP="00317133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525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8"/>
        <w:gridCol w:w="3334"/>
        <w:gridCol w:w="900"/>
        <w:gridCol w:w="1673"/>
        <w:gridCol w:w="1170"/>
        <w:gridCol w:w="2880"/>
      </w:tblGrid>
      <w:tr w:rsidR="00317133" w:rsidRPr="00442BEE" w14:paraId="20A0C156" w14:textId="77777777" w:rsidTr="00133E0B">
        <w:trPr>
          <w:jc w:val="center"/>
        </w:trPr>
        <w:tc>
          <w:tcPr>
            <w:tcW w:w="568" w:type="dxa"/>
          </w:tcPr>
          <w:p w14:paraId="5D8A932C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bookmarkStart w:id="0" w:name="_Hlk72250924"/>
            <w:r w:rsidRPr="002E0310">
              <w:rPr>
                <w:rFonts w:ascii="Arial" w:hAnsi="Arial" w:cs="Arial"/>
                <w:bCs/>
                <w:sz w:val="20"/>
                <w:szCs w:val="20"/>
              </w:rPr>
              <w:t>Sr. No.</w:t>
            </w:r>
          </w:p>
        </w:tc>
        <w:tc>
          <w:tcPr>
            <w:tcW w:w="3334" w:type="dxa"/>
          </w:tcPr>
          <w:p w14:paraId="283CECC2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Topics </w:t>
            </w:r>
          </w:p>
          <w:p w14:paraId="445385EC" w14:textId="3FEBB668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954D9F" w:rsidRPr="002E0310">
              <w:rPr>
                <w:rFonts w:ascii="Arial" w:hAnsi="Arial" w:cs="Arial"/>
                <w:bCs/>
                <w:sz w:val="20"/>
                <w:szCs w:val="20"/>
              </w:rPr>
              <w:t>Smallest</w:t>
            </w: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 unit for which Blooms Taxonomy has been used)</w:t>
            </w:r>
          </w:p>
        </w:tc>
        <w:tc>
          <w:tcPr>
            <w:tcW w:w="900" w:type="dxa"/>
          </w:tcPr>
          <w:p w14:paraId="53459875" w14:textId="77777777" w:rsidR="00317133" w:rsidRPr="006948D2" w:rsidRDefault="00317133" w:rsidP="006948D2">
            <w:pPr>
              <w:jc w:val="center"/>
              <w:rPr>
                <w:rFonts w:ascii="Arial" w:hAnsi="Arial" w:cs="Arial"/>
                <w:bCs/>
              </w:rPr>
            </w:pPr>
            <w:r w:rsidRPr="006948D2">
              <w:rPr>
                <w:rFonts w:ascii="Arial" w:hAnsi="Arial" w:cs="Arial"/>
                <w:bCs/>
              </w:rPr>
              <w:t>LEVEL</w:t>
            </w:r>
          </w:p>
        </w:tc>
        <w:tc>
          <w:tcPr>
            <w:tcW w:w="1673" w:type="dxa"/>
          </w:tcPr>
          <w:p w14:paraId="2FF6A5A9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Andragogy</w:t>
            </w:r>
          </w:p>
        </w:tc>
        <w:tc>
          <w:tcPr>
            <w:tcW w:w="1170" w:type="dxa"/>
          </w:tcPr>
          <w:p w14:paraId="243E001D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No. of Sessions</w:t>
            </w:r>
          </w:p>
        </w:tc>
        <w:tc>
          <w:tcPr>
            <w:tcW w:w="2880" w:type="dxa"/>
          </w:tcPr>
          <w:p w14:paraId="79972974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>CO (Weightage)</w:t>
            </w:r>
          </w:p>
          <w:p w14:paraId="371E4DF0" w14:textId="77777777" w:rsidR="00317133" w:rsidRPr="002E0310" w:rsidRDefault="00317133" w:rsidP="004252F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E0310">
              <w:rPr>
                <w:rFonts w:ascii="Arial" w:hAnsi="Arial" w:cs="Arial"/>
                <w:bCs/>
                <w:sz w:val="20"/>
                <w:szCs w:val="20"/>
              </w:rPr>
              <w:t xml:space="preserve">SUM OF   WEIGHTAGES FOR EACH CO TO BE 100% </w:t>
            </w:r>
          </w:p>
        </w:tc>
      </w:tr>
      <w:tr w:rsidR="00317133" w:rsidRPr="00442BEE" w14:paraId="0F8B5C0E" w14:textId="77777777" w:rsidTr="00133E0B">
        <w:trPr>
          <w:jc w:val="center"/>
        </w:trPr>
        <w:tc>
          <w:tcPr>
            <w:tcW w:w="10525" w:type="dxa"/>
            <w:gridSpan w:val="6"/>
          </w:tcPr>
          <w:p w14:paraId="5225CF37" w14:textId="6AF7A039" w:rsidR="00317133" w:rsidRPr="006948D2" w:rsidRDefault="00317133" w:rsidP="006948D2">
            <w:pPr>
              <w:jc w:val="center"/>
              <w:rPr>
                <w:rFonts w:ascii="Arial" w:hAnsi="Arial" w:cs="Arial"/>
                <w:b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 w:rsidR="004252FF">
              <w:rPr>
                <w:rFonts w:ascii="Arial" w:hAnsi="Arial" w:cs="Arial"/>
                <w:b/>
              </w:rPr>
              <w:t>01</w:t>
            </w:r>
          </w:p>
        </w:tc>
      </w:tr>
      <w:tr w:rsidR="00321EE7" w:rsidRPr="00442BEE" w14:paraId="7AB72618" w14:textId="77777777" w:rsidTr="00133E0B">
        <w:trPr>
          <w:trHeight w:val="355"/>
          <w:jc w:val="center"/>
        </w:trPr>
        <w:tc>
          <w:tcPr>
            <w:tcW w:w="568" w:type="dxa"/>
            <w:tcMar>
              <w:left w:w="57" w:type="dxa"/>
              <w:right w:w="57" w:type="dxa"/>
            </w:tcMar>
          </w:tcPr>
          <w:p w14:paraId="70574E37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 w:rsidRPr="00FE192D">
              <w:rPr>
                <w:rFonts w:ascii="Arial" w:hAnsi="Arial" w:cs="Arial"/>
              </w:rPr>
              <w:t>1</w:t>
            </w:r>
          </w:p>
        </w:tc>
        <w:tc>
          <w:tcPr>
            <w:tcW w:w="3334" w:type="dxa"/>
          </w:tcPr>
          <w:p w14:paraId="6060789C" w14:textId="3C77B8BF" w:rsidR="00321EE7" w:rsidRPr="00321EE7" w:rsidRDefault="00A01BA9" w:rsidP="00321EE7">
            <w:pPr>
              <w:pStyle w:val="Default"/>
              <w:jc w:val="both"/>
              <w:rPr>
                <w:rFonts w:asciiTheme="minorHAnsi" w:eastAsiaTheme="minorHAnsi" w:hAnsiTheme="minorHAnsi" w:cstheme="minorHAnsi"/>
                <w:sz w:val="22"/>
                <w:szCs w:val="22"/>
                <w:lang w:val="en-IN"/>
              </w:rPr>
            </w:pPr>
            <w:r w:rsidRPr="00A01BA9">
              <w:rPr>
                <w:rFonts w:asciiTheme="minorHAnsi" w:hAnsiTheme="minorHAnsi" w:cstheme="minorHAnsi"/>
              </w:rPr>
              <w:t>Macroeconomics: Meaning, Scope and Importance</w:t>
            </w:r>
          </w:p>
        </w:tc>
        <w:tc>
          <w:tcPr>
            <w:tcW w:w="900" w:type="dxa"/>
          </w:tcPr>
          <w:p w14:paraId="6FFFD069" w14:textId="36489325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L1</w:t>
            </w:r>
          </w:p>
        </w:tc>
        <w:tc>
          <w:tcPr>
            <w:tcW w:w="1673" w:type="dxa"/>
          </w:tcPr>
          <w:p w14:paraId="43EB40E2" w14:textId="11CCB510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lassroom</w:t>
            </w:r>
            <w:r w:rsidRPr="006948D2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170" w:type="dxa"/>
          </w:tcPr>
          <w:p w14:paraId="3324F7F1" w14:textId="77777777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01</w:t>
            </w:r>
          </w:p>
        </w:tc>
        <w:tc>
          <w:tcPr>
            <w:tcW w:w="2880" w:type="dxa"/>
          </w:tcPr>
          <w:p w14:paraId="2C48AA39" w14:textId="34555959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1 (3%)</w:t>
            </w:r>
          </w:p>
        </w:tc>
      </w:tr>
      <w:tr w:rsidR="00321EE7" w:rsidRPr="00442BEE" w14:paraId="5F7D7D5A" w14:textId="77777777" w:rsidTr="00133E0B">
        <w:trPr>
          <w:jc w:val="center"/>
        </w:trPr>
        <w:tc>
          <w:tcPr>
            <w:tcW w:w="568" w:type="dxa"/>
            <w:tcMar>
              <w:left w:w="57" w:type="dxa"/>
              <w:right w:w="57" w:type="dxa"/>
            </w:tcMar>
          </w:tcPr>
          <w:p w14:paraId="5F3D5B4E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 w:rsidRPr="00FE192D">
              <w:rPr>
                <w:rFonts w:ascii="Arial" w:hAnsi="Arial" w:cs="Arial"/>
              </w:rPr>
              <w:t>2</w:t>
            </w:r>
          </w:p>
        </w:tc>
        <w:tc>
          <w:tcPr>
            <w:tcW w:w="3334" w:type="dxa"/>
          </w:tcPr>
          <w:p w14:paraId="4FE4B173" w14:textId="445AEBEA" w:rsidR="00321EE7" w:rsidRPr="00321EE7" w:rsidRDefault="00A01BA9" w:rsidP="00321EE7">
            <w:pPr>
              <w:pStyle w:val="Default"/>
              <w:jc w:val="both"/>
              <w:rPr>
                <w:rFonts w:asciiTheme="minorHAnsi" w:eastAsiaTheme="minorHAnsi" w:hAnsiTheme="minorHAnsi" w:cstheme="minorHAnsi"/>
                <w:sz w:val="22"/>
                <w:szCs w:val="22"/>
                <w:lang w:val="en-IN"/>
              </w:rPr>
            </w:pPr>
            <w:r w:rsidRPr="00A01BA9">
              <w:rPr>
                <w:rFonts w:asciiTheme="minorHAnsi" w:hAnsiTheme="minorHAnsi" w:cstheme="minorHAnsi"/>
              </w:rPr>
              <w:t>Circular flow of aggregate income and expenditure</w:t>
            </w:r>
          </w:p>
        </w:tc>
        <w:tc>
          <w:tcPr>
            <w:tcW w:w="900" w:type="dxa"/>
          </w:tcPr>
          <w:p w14:paraId="13787B1F" w14:textId="53A9109E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L2</w:t>
            </w:r>
          </w:p>
        </w:tc>
        <w:tc>
          <w:tcPr>
            <w:tcW w:w="1673" w:type="dxa"/>
          </w:tcPr>
          <w:p w14:paraId="10180EC9" w14:textId="478BA5A2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Class</w:t>
            </w:r>
            <w:r>
              <w:rPr>
                <w:rFonts w:ascii="Arial" w:hAnsi="Arial" w:cs="Arial"/>
                <w:color w:val="000000"/>
              </w:rPr>
              <w:t>r</w:t>
            </w:r>
            <w:r w:rsidRPr="006948D2">
              <w:rPr>
                <w:rFonts w:ascii="Arial" w:hAnsi="Arial" w:cs="Arial"/>
                <w:color w:val="000000"/>
              </w:rPr>
              <w:t>oom</w:t>
            </w:r>
            <w:r>
              <w:rPr>
                <w:rFonts w:ascii="Arial" w:hAnsi="Arial" w:cs="Arial"/>
                <w:color w:val="000000"/>
              </w:rPr>
              <w:t xml:space="preserve"> &amp; discussion</w:t>
            </w:r>
          </w:p>
        </w:tc>
        <w:tc>
          <w:tcPr>
            <w:tcW w:w="1170" w:type="dxa"/>
          </w:tcPr>
          <w:p w14:paraId="05FBE32E" w14:textId="77777777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 w:rsidRPr="006948D2">
              <w:rPr>
                <w:rFonts w:ascii="Arial" w:hAnsi="Arial" w:cs="Arial"/>
                <w:color w:val="000000"/>
              </w:rPr>
              <w:t>01</w:t>
            </w:r>
          </w:p>
        </w:tc>
        <w:tc>
          <w:tcPr>
            <w:tcW w:w="2880" w:type="dxa"/>
          </w:tcPr>
          <w:p w14:paraId="2B470AFE" w14:textId="088E40AE" w:rsidR="00321EE7" w:rsidRPr="006948D2" w:rsidRDefault="00321EE7" w:rsidP="00321EE7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CO1 (3%)</w:t>
            </w:r>
          </w:p>
        </w:tc>
      </w:tr>
      <w:tr w:rsidR="00321EE7" w:rsidRPr="00442BEE" w14:paraId="51779D2E" w14:textId="77777777" w:rsidTr="00133E0B">
        <w:trPr>
          <w:trHeight w:val="457"/>
          <w:jc w:val="center"/>
        </w:trPr>
        <w:tc>
          <w:tcPr>
            <w:tcW w:w="568" w:type="dxa"/>
          </w:tcPr>
          <w:p w14:paraId="1744E839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34" w:type="dxa"/>
          </w:tcPr>
          <w:p w14:paraId="498DA1AE" w14:textId="3B45BE15" w:rsidR="00321EE7" w:rsidRPr="00FE192D" w:rsidRDefault="00B07E8D" w:rsidP="00321EE7">
            <w:pPr>
              <w:jc w:val="both"/>
              <w:rPr>
                <w:rFonts w:ascii="Arial" w:hAnsi="Arial" w:cs="Arial"/>
              </w:rPr>
            </w:pPr>
            <w:r w:rsidRPr="00A01BA9">
              <w:t xml:space="preserve">Closed </w:t>
            </w:r>
            <w:r w:rsidR="00A01BA9" w:rsidRPr="00A01BA9">
              <w:t>and open economy models</w:t>
            </w:r>
          </w:p>
        </w:tc>
        <w:tc>
          <w:tcPr>
            <w:tcW w:w="900" w:type="dxa"/>
          </w:tcPr>
          <w:p w14:paraId="59807B48" w14:textId="06DAEC26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10668A7" w14:textId="41E00EE9" w:rsidR="00321EE7" w:rsidRPr="00040CC6" w:rsidRDefault="00321EE7" w:rsidP="00321EE7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5DE98CEF" w14:textId="7E2681AF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63D0847D" w14:textId="15BC320E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3%)</w:t>
            </w:r>
          </w:p>
        </w:tc>
      </w:tr>
      <w:tr w:rsidR="00321EE7" w:rsidRPr="00442BEE" w14:paraId="5103B492" w14:textId="77777777" w:rsidTr="00133E0B">
        <w:trPr>
          <w:trHeight w:val="385"/>
          <w:jc w:val="center"/>
        </w:trPr>
        <w:tc>
          <w:tcPr>
            <w:tcW w:w="568" w:type="dxa"/>
          </w:tcPr>
          <w:p w14:paraId="74D5CB85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34" w:type="dxa"/>
          </w:tcPr>
          <w:p w14:paraId="48ED970A" w14:textId="1F6B932E" w:rsidR="00321EE7" w:rsidRPr="00FE192D" w:rsidRDefault="00A01BA9" w:rsidP="00321EE7">
            <w:pPr>
              <w:rPr>
                <w:rFonts w:ascii="Arial" w:hAnsi="Arial" w:cs="Arial"/>
              </w:rPr>
            </w:pPr>
            <w:r w:rsidRPr="00A01BA9">
              <w:t>The Measurement of national product: Meaning and Importance</w:t>
            </w:r>
          </w:p>
        </w:tc>
        <w:tc>
          <w:tcPr>
            <w:tcW w:w="900" w:type="dxa"/>
          </w:tcPr>
          <w:p w14:paraId="5DC83FDC" w14:textId="2477CA45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54D9F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6646C3F8" w14:textId="29AE7355" w:rsidR="00321EE7" w:rsidRPr="00040CC6" w:rsidRDefault="00321EE7" w:rsidP="00321EE7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43D8F442" w14:textId="04BD1202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751F68C8" w14:textId="53C884B0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</w:p>
        </w:tc>
      </w:tr>
      <w:tr w:rsidR="00321EE7" w:rsidRPr="00442BEE" w14:paraId="36CCDC38" w14:textId="77777777" w:rsidTr="00133E0B">
        <w:trPr>
          <w:jc w:val="center"/>
        </w:trPr>
        <w:tc>
          <w:tcPr>
            <w:tcW w:w="568" w:type="dxa"/>
          </w:tcPr>
          <w:p w14:paraId="16331EE2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34" w:type="dxa"/>
          </w:tcPr>
          <w:p w14:paraId="42346F69" w14:textId="02CDEA74" w:rsidR="00321EE7" w:rsidRPr="00FE192D" w:rsidRDefault="00B07E8D" w:rsidP="00321EE7">
            <w:pPr>
              <w:jc w:val="both"/>
              <w:rPr>
                <w:rFonts w:ascii="Arial" w:hAnsi="Arial" w:cs="Arial"/>
              </w:rPr>
            </w:pPr>
            <w:r w:rsidRPr="00A01BA9">
              <w:t xml:space="preserve">Conventional </w:t>
            </w:r>
            <w:r w:rsidR="00A01BA9" w:rsidRPr="00A01BA9">
              <w:t>and Green GNP and NNP concepts</w:t>
            </w:r>
          </w:p>
        </w:tc>
        <w:tc>
          <w:tcPr>
            <w:tcW w:w="900" w:type="dxa"/>
          </w:tcPr>
          <w:p w14:paraId="70A2E888" w14:textId="49B366C6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4BF9DFF" w14:textId="448C20C3" w:rsidR="00321EE7" w:rsidRPr="00040CC6" w:rsidRDefault="00321EE7" w:rsidP="00321EE7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361D0B64" w14:textId="18AD6886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134AC74F" w14:textId="08B65DE0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  <w:r w:rsidRPr="00FE192D">
              <w:rPr>
                <w:rFonts w:ascii="Arial" w:hAnsi="Arial" w:cs="Arial"/>
              </w:rPr>
              <w:t xml:space="preserve"> </w:t>
            </w:r>
          </w:p>
        </w:tc>
      </w:tr>
      <w:tr w:rsidR="00321EE7" w:rsidRPr="00442BEE" w14:paraId="46C49666" w14:textId="77777777" w:rsidTr="00133E0B">
        <w:trPr>
          <w:jc w:val="center"/>
        </w:trPr>
        <w:tc>
          <w:tcPr>
            <w:tcW w:w="568" w:type="dxa"/>
          </w:tcPr>
          <w:p w14:paraId="6C2924DC" w14:textId="7777777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334" w:type="dxa"/>
          </w:tcPr>
          <w:p w14:paraId="017807EF" w14:textId="1FD861F0" w:rsidR="00321EE7" w:rsidRPr="00FE192D" w:rsidRDefault="00A01BA9" w:rsidP="00321EE7">
            <w:pPr>
              <w:jc w:val="both"/>
              <w:rPr>
                <w:rFonts w:ascii="Arial" w:hAnsi="Arial" w:cs="Arial"/>
              </w:rPr>
            </w:pPr>
            <w:r w:rsidRPr="00A01BA9">
              <w:t>Relationship between National Income and Economic Welfare</w:t>
            </w:r>
          </w:p>
        </w:tc>
        <w:tc>
          <w:tcPr>
            <w:tcW w:w="900" w:type="dxa"/>
          </w:tcPr>
          <w:p w14:paraId="74D5009C" w14:textId="0AB729CF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2A8567FF" w14:textId="5B9E70A5" w:rsidR="00321EE7" w:rsidRPr="00040CC6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5AF3624C" w14:textId="53186F00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460EF472" w14:textId="74D10A49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</w:p>
        </w:tc>
      </w:tr>
      <w:tr w:rsidR="00AD0ACA" w:rsidRPr="00442BEE" w14:paraId="1458E1DB" w14:textId="77777777" w:rsidTr="00133E0B">
        <w:trPr>
          <w:jc w:val="center"/>
        </w:trPr>
        <w:tc>
          <w:tcPr>
            <w:tcW w:w="568" w:type="dxa"/>
          </w:tcPr>
          <w:p w14:paraId="098DF37A" w14:textId="3DD04A46" w:rsidR="00AD0ACA" w:rsidRDefault="00AD0ACA" w:rsidP="00AD0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7</w:t>
            </w:r>
          </w:p>
        </w:tc>
        <w:tc>
          <w:tcPr>
            <w:tcW w:w="3334" w:type="dxa"/>
          </w:tcPr>
          <w:p w14:paraId="25C23E01" w14:textId="6B4573A8" w:rsidR="00AD0ACA" w:rsidRPr="00A01BA9" w:rsidRDefault="00AD0ACA" w:rsidP="00AD0ACA">
            <w:pPr>
              <w:jc w:val="both"/>
            </w:pPr>
            <w:r w:rsidRPr="00A01BA9">
              <w:t>Problems in measure of National income</w:t>
            </w:r>
          </w:p>
        </w:tc>
        <w:tc>
          <w:tcPr>
            <w:tcW w:w="900" w:type="dxa"/>
          </w:tcPr>
          <w:p w14:paraId="27D1660F" w14:textId="0AFCC07C" w:rsidR="00AD0ACA" w:rsidRDefault="00AD0ACA" w:rsidP="00AD0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2745220C" w14:textId="1D71042E" w:rsidR="00AD0ACA" w:rsidRDefault="00AD0ACA" w:rsidP="00AD0A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lassroom</w:t>
            </w:r>
          </w:p>
        </w:tc>
        <w:tc>
          <w:tcPr>
            <w:tcW w:w="1170" w:type="dxa"/>
          </w:tcPr>
          <w:p w14:paraId="2237DC9C" w14:textId="13BA15DB" w:rsidR="00AD0ACA" w:rsidRDefault="00AD0ACA" w:rsidP="00AD0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41713A1" w14:textId="64E52E6D" w:rsidR="00AD0ACA" w:rsidRDefault="00AD0ACA" w:rsidP="00AD0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1 (4%)</w:t>
            </w:r>
          </w:p>
        </w:tc>
      </w:tr>
      <w:tr w:rsidR="00911DC3" w:rsidRPr="00442BEE" w14:paraId="3A9DE063" w14:textId="77777777" w:rsidTr="00133E0B">
        <w:trPr>
          <w:jc w:val="center"/>
        </w:trPr>
        <w:tc>
          <w:tcPr>
            <w:tcW w:w="10525" w:type="dxa"/>
            <w:gridSpan w:val="6"/>
          </w:tcPr>
          <w:p w14:paraId="380BE005" w14:textId="1D2D7022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2</w:t>
            </w:r>
          </w:p>
        </w:tc>
      </w:tr>
      <w:tr w:rsidR="00321EE7" w:rsidRPr="00442BEE" w14:paraId="212FB245" w14:textId="77777777" w:rsidTr="00133E0B">
        <w:trPr>
          <w:jc w:val="center"/>
        </w:trPr>
        <w:tc>
          <w:tcPr>
            <w:tcW w:w="568" w:type="dxa"/>
          </w:tcPr>
          <w:p w14:paraId="5157F668" w14:textId="7B074CC5" w:rsidR="00321EE7" w:rsidRDefault="00E70C5B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334" w:type="dxa"/>
          </w:tcPr>
          <w:p w14:paraId="3694CE5F" w14:textId="5CD3CC5A" w:rsidR="00321EE7" w:rsidRPr="00296D7F" w:rsidRDefault="005514DF" w:rsidP="00321EE7">
            <w:pPr>
              <w:jc w:val="both"/>
              <w:rPr>
                <w:rFonts w:ascii="Arial" w:hAnsi="Arial" w:cs="Arial"/>
              </w:rPr>
            </w:pPr>
            <w:r w:rsidRPr="005514DF">
              <w:rPr>
                <w:rFonts w:ascii="Arial" w:hAnsi="Arial" w:cs="Arial"/>
              </w:rPr>
              <w:t>Short run economic fluctuations: Features</w:t>
            </w:r>
          </w:p>
        </w:tc>
        <w:tc>
          <w:tcPr>
            <w:tcW w:w="900" w:type="dxa"/>
          </w:tcPr>
          <w:p w14:paraId="05BDDD25" w14:textId="4E1984B3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B07E8D">
              <w:rPr>
                <w:rFonts w:ascii="Arial" w:hAnsi="Arial" w:cs="Arial"/>
              </w:rPr>
              <w:t>4</w:t>
            </w:r>
          </w:p>
        </w:tc>
        <w:tc>
          <w:tcPr>
            <w:tcW w:w="1673" w:type="dxa"/>
          </w:tcPr>
          <w:p w14:paraId="5FD9849E" w14:textId="7503D183" w:rsidR="00321EE7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36C199BC" w14:textId="7077BCD6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3C339032" w14:textId="2177C7D5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 (2%)</w:t>
            </w:r>
          </w:p>
        </w:tc>
      </w:tr>
      <w:tr w:rsidR="00321EE7" w:rsidRPr="00442BEE" w14:paraId="5DAA3EB8" w14:textId="77777777" w:rsidTr="00133E0B">
        <w:trPr>
          <w:jc w:val="center"/>
        </w:trPr>
        <w:tc>
          <w:tcPr>
            <w:tcW w:w="568" w:type="dxa"/>
          </w:tcPr>
          <w:p w14:paraId="149842F4" w14:textId="62190DB0" w:rsidR="00321EE7" w:rsidRDefault="00E70C5B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334" w:type="dxa"/>
          </w:tcPr>
          <w:p w14:paraId="304D3FC4" w14:textId="6C8276FE" w:rsidR="00321EE7" w:rsidRPr="009A7A04" w:rsidRDefault="005514DF" w:rsidP="00321EE7">
            <w:pPr>
              <w:jc w:val="both"/>
              <w:rPr>
                <w:rFonts w:ascii="Arial" w:hAnsi="Arial" w:cs="Arial"/>
                <w:color w:val="000000"/>
              </w:rPr>
            </w:pPr>
            <w:r w:rsidRPr="005514DF">
              <w:t>Phases of Trade Cycles</w:t>
            </w:r>
          </w:p>
        </w:tc>
        <w:tc>
          <w:tcPr>
            <w:tcW w:w="900" w:type="dxa"/>
          </w:tcPr>
          <w:p w14:paraId="1E9413BA" w14:textId="79D2A561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B07E8D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31C59206" w14:textId="54E89FFB" w:rsidR="00321EE7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037FC6A7" w14:textId="2388B737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7F4994F" w14:textId="1B0FB386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 (3%)</w:t>
            </w:r>
          </w:p>
        </w:tc>
      </w:tr>
      <w:tr w:rsidR="00321EE7" w:rsidRPr="00442BEE" w14:paraId="71556419" w14:textId="77777777" w:rsidTr="00133E0B">
        <w:trPr>
          <w:jc w:val="center"/>
        </w:trPr>
        <w:tc>
          <w:tcPr>
            <w:tcW w:w="568" w:type="dxa"/>
          </w:tcPr>
          <w:p w14:paraId="48174FED" w14:textId="02C586BA" w:rsidR="00321EE7" w:rsidRDefault="00E70C5B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334" w:type="dxa"/>
          </w:tcPr>
          <w:p w14:paraId="41621821" w14:textId="2C095E4D" w:rsidR="00321EE7" w:rsidRPr="009A7A04" w:rsidRDefault="005514DF" w:rsidP="00321EE7">
            <w:pPr>
              <w:jc w:val="both"/>
              <w:rPr>
                <w:rFonts w:ascii="Arial" w:hAnsi="Arial" w:cs="Arial"/>
                <w:color w:val="000000"/>
              </w:rPr>
            </w:pPr>
            <w:r w:rsidRPr="005514DF">
              <w:t>The Keynesian Principle of Effective Demand</w:t>
            </w:r>
          </w:p>
        </w:tc>
        <w:tc>
          <w:tcPr>
            <w:tcW w:w="900" w:type="dxa"/>
          </w:tcPr>
          <w:p w14:paraId="6B448C71" w14:textId="531E44D5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</w:t>
            </w:r>
            <w:r w:rsidR="00B07E8D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3FCCBED1" w14:textId="41A78B5B" w:rsidR="00321EE7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CC123D4" w14:textId="70EBFCE2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</w:p>
        </w:tc>
        <w:tc>
          <w:tcPr>
            <w:tcW w:w="2880" w:type="dxa"/>
          </w:tcPr>
          <w:p w14:paraId="088855EF" w14:textId="298E53A2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 w:rsidRPr="002C27A7">
              <w:rPr>
                <w:rFonts w:ascii="Arial" w:hAnsi="Arial" w:cs="Arial"/>
              </w:rPr>
              <w:t>CO2 (5%)</w:t>
            </w:r>
          </w:p>
        </w:tc>
      </w:tr>
      <w:tr w:rsidR="00321EE7" w:rsidRPr="00442BEE" w14:paraId="6BD7C494" w14:textId="77777777" w:rsidTr="00133E0B">
        <w:trPr>
          <w:jc w:val="center"/>
        </w:trPr>
        <w:tc>
          <w:tcPr>
            <w:tcW w:w="568" w:type="dxa"/>
          </w:tcPr>
          <w:p w14:paraId="6229AE01" w14:textId="797FBC95" w:rsidR="00321EE7" w:rsidRDefault="00E70C5B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334" w:type="dxa"/>
          </w:tcPr>
          <w:p w14:paraId="74054230" w14:textId="23D7CC93" w:rsidR="00321EE7" w:rsidRPr="009A7A04" w:rsidRDefault="005514DF" w:rsidP="00321EE7">
            <w:pPr>
              <w:jc w:val="both"/>
              <w:rPr>
                <w:rFonts w:ascii="Arial" w:hAnsi="Arial" w:cs="Arial"/>
                <w:color w:val="000000"/>
              </w:rPr>
            </w:pPr>
            <w:r w:rsidRPr="005514DF">
              <w:t xml:space="preserve">Aggregate Demand and Aggregate Supply </w:t>
            </w:r>
          </w:p>
        </w:tc>
        <w:tc>
          <w:tcPr>
            <w:tcW w:w="900" w:type="dxa"/>
          </w:tcPr>
          <w:p w14:paraId="08C925E0" w14:textId="4CC042CA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1, L</w:t>
            </w:r>
            <w:r w:rsidR="00B07E8D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27BEAE5C" w14:textId="4EC9F340" w:rsidR="00321EE7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5933CACC" w14:textId="372E6AF0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32F7E9F9" w14:textId="5944D3BF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 (2%)</w:t>
            </w:r>
          </w:p>
        </w:tc>
      </w:tr>
      <w:tr w:rsidR="00321EE7" w:rsidRPr="00442BEE" w14:paraId="5E4787EA" w14:textId="77777777" w:rsidTr="00133E0B">
        <w:trPr>
          <w:jc w:val="center"/>
        </w:trPr>
        <w:tc>
          <w:tcPr>
            <w:tcW w:w="568" w:type="dxa"/>
          </w:tcPr>
          <w:p w14:paraId="78414D9D" w14:textId="2BCB76A5" w:rsidR="00321EE7" w:rsidRDefault="00E70C5B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334" w:type="dxa"/>
          </w:tcPr>
          <w:p w14:paraId="7C4B8627" w14:textId="7620E6DD" w:rsidR="00321EE7" w:rsidRPr="009A7A04" w:rsidRDefault="005514DF" w:rsidP="00321EE7">
            <w:pPr>
              <w:jc w:val="both"/>
              <w:rPr>
                <w:rFonts w:ascii="Arial" w:hAnsi="Arial" w:cs="Arial"/>
                <w:color w:val="000000"/>
              </w:rPr>
            </w:pPr>
            <w:r w:rsidRPr="005514DF">
              <w:t>Consumption Function - Investment function</w:t>
            </w:r>
          </w:p>
        </w:tc>
        <w:tc>
          <w:tcPr>
            <w:tcW w:w="900" w:type="dxa"/>
          </w:tcPr>
          <w:p w14:paraId="78668BC3" w14:textId="62DFF3FD" w:rsidR="00321EE7" w:rsidRPr="006948D2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1, L</w:t>
            </w:r>
            <w:r w:rsidR="00B07E8D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110CB2F3" w14:textId="6823CC87" w:rsidR="00321EE7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ion</w:t>
            </w:r>
          </w:p>
        </w:tc>
        <w:tc>
          <w:tcPr>
            <w:tcW w:w="1170" w:type="dxa"/>
          </w:tcPr>
          <w:p w14:paraId="2F39D88A" w14:textId="699F9869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5934EBD1" w14:textId="4BCB1D38" w:rsidR="00321EE7" w:rsidRPr="00FE192D" w:rsidRDefault="00321EE7" w:rsidP="00321E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 (3%)</w:t>
            </w:r>
          </w:p>
        </w:tc>
      </w:tr>
      <w:tr w:rsidR="00954D9F" w:rsidRPr="00442BEE" w14:paraId="2FA0E7F6" w14:textId="77777777" w:rsidTr="00133E0B">
        <w:trPr>
          <w:jc w:val="center"/>
        </w:trPr>
        <w:tc>
          <w:tcPr>
            <w:tcW w:w="568" w:type="dxa"/>
          </w:tcPr>
          <w:p w14:paraId="4A2CB2A1" w14:textId="2D86C295" w:rsidR="00954D9F" w:rsidRDefault="00E70C5B" w:rsidP="00954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334" w:type="dxa"/>
          </w:tcPr>
          <w:p w14:paraId="2FCD9FFC" w14:textId="18B3B5D1" w:rsidR="00954D9F" w:rsidRPr="009C495C" w:rsidRDefault="005514DF" w:rsidP="00954D9F">
            <w:pPr>
              <w:jc w:val="both"/>
              <w:rPr>
                <w:rFonts w:ascii="Arial" w:hAnsi="Arial" w:cs="Arial"/>
                <w:color w:val="000000"/>
              </w:rPr>
            </w:pPr>
            <w:r w:rsidRPr="005514DF">
              <w:t>Effects of Investment, Multiplier on Changes in Income and Output.</w:t>
            </w:r>
          </w:p>
        </w:tc>
        <w:tc>
          <w:tcPr>
            <w:tcW w:w="900" w:type="dxa"/>
          </w:tcPr>
          <w:p w14:paraId="7E7F43AF" w14:textId="5F1316F4" w:rsidR="00954D9F" w:rsidRDefault="00954D9F" w:rsidP="00954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4</w:t>
            </w:r>
          </w:p>
        </w:tc>
        <w:tc>
          <w:tcPr>
            <w:tcW w:w="1673" w:type="dxa"/>
          </w:tcPr>
          <w:p w14:paraId="7354992A" w14:textId="73BAF6FD" w:rsidR="00954D9F" w:rsidRDefault="00954D9F" w:rsidP="00954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0F84E58F" w14:textId="66A24F87" w:rsidR="00954D9F" w:rsidRDefault="00954D9F" w:rsidP="00954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786757D1" w14:textId="7BD1E58D" w:rsidR="00954D9F" w:rsidRDefault="00954D9F" w:rsidP="00954D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2 (2%)</w:t>
            </w:r>
          </w:p>
        </w:tc>
      </w:tr>
      <w:tr w:rsidR="00911DC3" w:rsidRPr="00442BEE" w14:paraId="29655ABB" w14:textId="77777777" w:rsidTr="00133E0B">
        <w:trPr>
          <w:jc w:val="center"/>
        </w:trPr>
        <w:tc>
          <w:tcPr>
            <w:tcW w:w="10525" w:type="dxa"/>
            <w:gridSpan w:val="6"/>
          </w:tcPr>
          <w:p w14:paraId="5940E385" w14:textId="7D9E2070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3</w:t>
            </w:r>
          </w:p>
        </w:tc>
      </w:tr>
      <w:tr w:rsidR="00B31632" w:rsidRPr="00442BEE" w14:paraId="29100EAD" w14:textId="77777777" w:rsidTr="00133E0B">
        <w:trPr>
          <w:trHeight w:val="619"/>
          <w:jc w:val="center"/>
        </w:trPr>
        <w:tc>
          <w:tcPr>
            <w:tcW w:w="568" w:type="dxa"/>
          </w:tcPr>
          <w:p w14:paraId="51EE4629" w14:textId="25DB72DE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E70C5B">
              <w:rPr>
                <w:rFonts w:ascii="Arial" w:hAnsi="Arial" w:cs="Arial"/>
              </w:rPr>
              <w:t>4</w:t>
            </w:r>
          </w:p>
        </w:tc>
        <w:tc>
          <w:tcPr>
            <w:tcW w:w="3334" w:type="dxa"/>
          </w:tcPr>
          <w:p w14:paraId="3D067773" w14:textId="198BD0F3" w:rsidR="00B31632" w:rsidRPr="009A7A04" w:rsidRDefault="00D354DE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D354DE">
              <w:t>Money Supply: Determinants of Money Supply - Factors influencing Velocity of Circulation of Money</w:t>
            </w:r>
          </w:p>
        </w:tc>
        <w:tc>
          <w:tcPr>
            <w:tcW w:w="900" w:type="dxa"/>
          </w:tcPr>
          <w:p w14:paraId="3C21477A" w14:textId="095ADDC9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54D9F">
              <w:rPr>
                <w:rFonts w:ascii="Arial" w:hAnsi="Arial" w:cs="Arial"/>
              </w:rPr>
              <w:t>4</w:t>
            </w:r>
          </w:p>
        </w:tc>
        <w:tc>
          <w:tcPr>
            <w:tcW w:w="1673" w:type="dxa"/>
          </w:tcPr>
          <w:p w14:paraId="63BFDED9" w14:textId="2FD51B5F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assroom </w:t>
            </w:r>
          </w:p>
        </w:tc>
        <w:tc>
          <w:tcPr>
            <w:tcW w:w="1170" w:type="dxa"/>
          </w:tcPr>
          <w:p w14:paraId="52D50844" w14:textId="161F8351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1AB05F3" w14:textId="041BEAB1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3%)</w:t>
            </w:r>
          </w:p>
        </w:tc>
      </w:tr>
      <w:tr w:rsidR="00B31632" w:rsidRPr="00442BEE" w14:paraId="03A3F95C" w14:textId="77777777" w:rsidTr="00133E0B">
        <w:trPr>
          <w:trHeight w:val="385"/>
          <w:jc w:val="center"/>
        </w:trPr>
        <w:tc>
          <w:tcPr>
            <w:tcW w:w="568" w:type="dxa"/>
          </w:tcPr>
          <w:p w14:paraId="5482137B" w14:textId="1B9A6E4E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E70C5B">
              <w:rPr>
                <w:rFonts w:ascii="Arial" w:hAnsi="Arial" w:cs="Arial"/>
              </w:rPr>
              <w:t>5</w:t>
            </w:r>
          </w:p>
        </w:tc>
        <w:tc>
          <w:tcPr>
            <w:tcW w:w="3334" w:type="dxa"/>
          </w:tcPr>
          <w:p w14:paraId="1D3229AE" w14:textId="1305D789" w:rsidR="00B31632" w:rsidRPr="009A7A04" w:rsidRDefault="00D354DE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D354DE">
              <w:t>Demand for Money : Classical and Keynesian approaches and Keynes’ liquidity preference theory of interest</w:t>
            </w:r>
          </w:p>
        </w:tc>
        <w:tc>
          <w:tcPr>
            <w:tcW w:w="900" w:type="dxa"/>
          </w:tcPr>
          <w:p w14:paraId="2875C371" w14:textId="288B0415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</w:t>
            </w:r>
            <w:r w:rsidR="00954D9F">
              <w:rPr>
                <w:rFonts w:ascii="Arial" w:hAnsi="Arial" w:cs="Arial"/>
              </w:rPr>
              <w:t>3</w:t>
            </w:r>
          </w:p>
        </w:tc>
        <w:tc>
          <w:tcPr>
            <w:tcW w:w="1673" w:type="dxa"/>
          </w:tcPr>
          <w:p w14:paraId="48D7879D" w14:textId="7D4CE316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0F7A6968" w14:textId="331CE0E1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62A6650" w14:textId="31FA037C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5%)</w:t>
            </w:r>
          </w:p>
        </w:tc>
      </w:tr>
      <w:tr w:rsidR="00B31632" w:rsidRPr="00442BEE" w14:paraId="51B59F8E" w14:textId="77777777" w:rsidTr="00133E0B">
        <w:trPr>
          <w:jc w:val="center"/>
        </w:trPr>
        <w:tc>
          <w:tcPr>
            <w:tcW w:w="568" w:type="dxa"/>
          </w:tcPr>
          <w:p w14:paraId="383CA55D" w14:textId="52D4565F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E70C5B">
              <w:rPr>
                <w:rFonts w:ascii="Arial" w:hAnsi="Arial" w:cs="Arial"/>
              </w:rPr>
              <w:t>6</w:t>
            </w:r>
          </w:p>
        </w:tc>
        <w:tc>
          <w:tcPr>
            <w:tcW w:w="3334" w:type="dxa"/>
          </w:tcPr>
          <w:p w14:paraId="09A0B096" w14:textId="31CE21A7" w:rsidR="00B31632" w:rsidRPr="009A7A04" w:rsidRDefault="00D354DE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D354DE">
              <w:t>Money and prices : Quantity theory of money - Fisher’s equation of exchange - Cambridge cash balance approach</w:t>
            </w:r>
          </w:p>
        </w:tc>
        <w:tc>
          <w:tcPr>
            <w:tcW w:w="900" w:type="dxa"/>
          </w:tcPr>
          <w:p w14:paraId="74A32F20" w14:textId="073A6A4B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3353C727" w14:textId="17597992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77651B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300BE5A1" w14:textId="787CE27A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53752FBF" w14:textId="78CB7FDD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2%)</w:t>
            </w:r>
          </w:p>
        </w:tc>
      </w:tr>
      <w:tr w:rsidR="00B31632" w:rsidRPr="00442BEE" w14:paraId="2C6FA3F6" w14:textId="77777777" w:rsidTr="00133E0B">
        <w:trPr>
          <w:trHeight w:val="349"/>
          <w:jc w:val="center"/>
        </w:trPr>
        <w:tc>
          <w:tcPr>
            <w:tcW w:w="568" w:type="dxa"/>
          </w:tcPr>
          <w:p w14:paraId="20E6DA54" w14:textId="71DD762C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E70C5B">
              <w:rPr>
                <w:rFonts w:ascii="Arial" w:hAnsi="Arial" w:cs="Arial"/>
              </w:rPr>
              <w:t>7</w:t>
            </w:r>
          </w:p>
        </w:tc>
        <w:tc>
          <w:tcPr>
            <w:tcW w:w="3334" w:type="dxa"/>
          </w:tcPr>
          <w:p w14:paraId="53527CBD" w14:textId="2F8E5A24" w:rsidR="00B31632" w:rsidRPr="009A7A04" w:rsidRDefault="00D354DE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D354DE">
              <w:t>Inflation: Demand Pull Inflation and Cost Push Inflation - Effects of Inflation- Nature of inflation in a developing economy.</w:t>
            </w:r>
          </w:p>
        </w:tc>
        <w:tc>
          <w:tcPr>
            <w:tcW w:w="900" w:type="dxa"/>
          </w:tcPr>
          <w:p w14:paraId="1E884FA8" w14:textId="5C10091F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6E649035" w14:textId="425A48D8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77651B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2FD3997" w14:textId="0377930E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79724E7" w14:textId="06AB5F05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3%)</w:t>
            </w:r>
          </w:p>
        </w:tc>
      </w:tr>
      <w:tr w:rsidR="002C6F39" w:rsidRPr="00442BEE" w14:paraId="56AA3745" w14:textId="77777777" w:rsidTr="00133E0B">
        <w:trPr>
          <w:trHeight w:val="349"/>
          <w:jc w:val="center"/>
        </w:trPr>
        <w:tc>
          <w:tcPr>
            <w:tcW w:w="568" w:type="dxa"/>
          </w:tcPr>
          <w:p w14:paraId="7E8BB74B" w14:textId="48497DA3" w:rsidR="002C6F39" w:rsidRDefault="00E70C5B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3334" w:type="dxa"/>
          </w:tcPr>
          <w:p w14:paraId="5103B680" w14:textId="44FD87D2" w:rsidR="002C6F39" w:rsidRPr="00D354DE" w:rsidRDefault="002C6F39" w:rsidP="002C6F39">
            <w:pPr>
              <w:jc w:val="both"/>
            </w:pPr>
            <w:r w:rsidRPr="002C6F39">
              <w:t xml:space="preserve">Monetary </w:t>
            </w:r>
            <w:r w:rsidR="00E70C5B" w:rsidRPr="002C6F39">
              <w:t>policy: Meaning</w:t>
            </w:r>
            <w:r w:rsidRPr="002C6F39">
              <w:t>, objectives and instruments, inflation targeting.</w:t>
            </w:r>
          </w:p>
        </w:tc>
        <w:tc>
          <w:tcPr>
            <w:tcW w:w="900" w:type="dxa"/>
          </w:tcPr>
          <w:p w14:paraId="167D28E4" w14:textId="490E5927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5A9664E1" w14:textId="467F0030" w:rsidR="002C6F39" w:rsidRPr="0077651B" w:rsidRDefault="002C6F39" w:rsidP="002C6F39">
            <w:pPr>
              <w:jc w:val="center"/>
              <w:rPr>
                <w:rFonts w:ascii="Arial" w:hAnsi="Arial" w:cs="Arial"/>
              </w:rPr>
            </w:pPr>
            <w:r w:rsidRPr="0077651B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56A8F277" w14:textId="1137152C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2A6A9A32" w14:textId="0933E366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3 (3%)</w:t>
            </w:r>
          </w:p>
        </w:tc>
      </w:tr>
      <w:tr w:rsidR="00911DC3" w:rsidRPr="00442BEE" w14:paraId="6C71618E" w14:textId="77777777" w:rsidTr="00133E0B">
        <w:trPr>
          <w:jc w:val="center"/>
        </w:trPr>
        <w:tc>
          <w:tcPr>
            <w:tcW w:w="10525" w:type="dxa"/>
            <w:gridSpan w:val="6"/>
          </w:tcPr>
          <w:p w14:paraId="0FA29D18" w14:textId="046B1589" w:rsidR="00911DC3" w:rsidRPr="00FE192D" w:rsidRDefault="00911DC3" w:rsidP="004252FF">
            <w:pPr>
              <w:jc w:val="center"/>
              <w:rPr>
                <w:rFonts w:ascii="Arial" w:hAnsi="Arial" w:cs="Arial"/>
              </w:rPr>
            </w:pPr>
            <w:r w:rsidRPr="006948D2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4</w:t>
            </w:r>
          </w:p>
        </w:tc>
      </w:tr>
      <w:tr w:rsidR="00B31632" w:rsidRPr="00442BEE" w14:paraId="575515DC" w14:textId="77777777" w:rsidTr="00133E0B">
        <w:trPr>
          <w:jc w:val="center"/>
        </w:trPr>
        <w:tc>
          <w:tcPr>
            <w:tcW w:w="568" w:type="dxa"/>
          </w:tcPr>
          <w:p w14:paraId="7C35CDC4" w14:textId="5DF5D46A" w:rsidR="00B31632" w:rsidRDefault="00E70C5B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3334" w:type="dxa"/>
          </w:tcPr>
          <w:p w14:paraId="3723DF73" w14:textId="6F41DAF5" w:rsidR="00B31632" w:rsidRPr="009A7A04" w:rsidRDefault="002C6F39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2C6F39">
              <w:t>Fiscal Policy: Meaning, Objectives - Contra cyclical Fiscal Policy and Discretionary Fiscal Policy</w:t>
            </w:r>
          </w:p>
        </w:tc>
        <w:tc>
          <w:tcPr>
            <w:tcW w:w="900" w:type="dxa"/>
          </w:tcPr>
          <w:p w14:paraId="7640135E" w14:textId="0F499960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13340020" w14:textId="71C53003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4CF59295" w14:textId="3695C7E7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0405387F" w14:textId="604BEF94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3%)</w:t>
            </w:r>
          </w:p>
        </w:tc>
      </w:tr>
      <w:tr w:rsidR="00B31632" w:rsidRPr="00442BEE" w14:paraId="3221AB89" w14:textId="77777777" w:rsidTr="00133E0B">
        <w:trPr>
          <w:jc w:val="center"/>
        </w:trPr>
        <w:tc>
          <w:tcPr>
            <w:tcW w:w="568" w:type="dxa"/>
          </w:tcPr>
          <w:p w14:paraId="677C2B20" w14:textId="296CB753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E70C5B">
              <w:rPr>
                <w:rFonts w:ascii="Arial" w:hAnsi="Arial" w:cs="Arial"/>
              </w:rPr>
              <w:t>0</w:t>
            </w:r>
          </w:p>
        </w:tc>
        <w:tc>
          <w:tcPr>
            <w:tcW w:w="3334" w:type="dxa"/>
          </w:tcPr>
          <w:p w14:paraId="218F6369" w14:textId="0CC595E6" w:rsidR="00B31632" w:rsidRPr="009A7A04" w:rsidRDefault="002C6F39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2C6F39">
              <w:t>Canons of taxation - Factors influencing incidence of taxation - Effects of taxation Significance of Public Expenditure - Social security contributions- Low Income Support and Social Insurance Programmes</w:t>
            </w:r>
          </w:p>
        </w:tc>
        <w:tc>
          <w:tcPr>
            <w:tcW w:w="900" w:type="dxa"/>
          </w:tcPr>
          <w:p w14:paraId="14E5857E" w14:textId="78B998EE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1673" w:type="dxa"/>
          </w:tcPr>
          <w:p w14:paraId="443EFE27" w14:textId="26CB2082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3FA8EDAB" w14:textId="6D6017A0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4EB2883F" w14:textId="29F14833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1%)</w:t>
            </w:r>
          </w:p>
        </w:tc>
      </w:tr>
      <w:tr w:rsidR="00B31632" w:rsidRPr="00442BEE" w14:paraId="47488671" w14:textId="77777777" w:rsidTr="00133E0B">
        <w:trPr>
          <w:jc w:val="center"/>
        </w:trPr>
        <w:tc>
          <w:tcPr>
            <w:tcW w:w="568" w:type="dxa"/>
          </w:tcPr>
          <w:p w14:paraId="4C40CDF0" w14:textId="01AFEF80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E70C5B">
              <w:rPr>
                <w:rFonts w:ascii="Arial" w:hAnsi="Arial" w:cs="Arial"/>
              </w:rPr>
              <w:t>1</w:t>
            </w:r>
          </w:p>
        </w:tc>
        <w:tc>
          <w:tcPr>
            <w:tcW w:w="3334" w:type="dxa"/>
          </w:tcPr>
          <w:p w14:paraId="6D293F02" w14:textId="1D11DDB9" w:rsidR="00B31632" w:rsidRPr="009A7A04" w:rsidRDefault="002C6F39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2C6F39">
              <w:t>Public Debt - Types, Public Debt and Fiscal Solvency, Burden of debt finance</w:t>
            </w:r>
          </w:p>
        </w:tc>
        <w:tc>
          <w:tcPr>
            <w:tcW w:w="900" w:type="dxa"/>
          </w:tcPr>
          <w:p w14:paraId="62633339" w14:textId="52A680B1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12B10985" w14:textId="0CFE9092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CC6F7CD" w14:textId="6A2EE171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</w:t>
            </w:r>
          </w:p>
        </w:tc>
        <w:tc>
          <w:tcPr>
            <w:tcW w:w="2880" w:type="dxa"/>
          </w:tcPr>
          <w:p w14:paraId="681D4E0F" w14:textId="4EB30A2C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2%)</w:t>
            </w:r>
          </w:p>
        </w:tc>
      </w:tr>
      <w:tr w:rsidR="00B31632" w:rsidRPr="00442BEE" w14:paraId="2FD41D21" w14:textId="77777777" w:rsidTr="00133E0B">
        <w:trPr>
          <w:jc w:val="center"/>
        </w:trPr>
        <w:tc>
          <w:tcPr>
            <w:tcW w:w="568" w:type="dxa"/>
          </w:tcPr>
          <w:p w14:paraId="2627BD96" w14:textId="378F1A55" w:rsidR="00B3163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</w:t>
            </w:r>
            <w:r w:rsidR="00E70C5B">
              <w:rPr>
                <w:rFonts w:ascii="Arial" w:hAnsi="Arial" w:cs="Arial"/>
              </w:rPr>
              <w:t>2</w:t>
            </w:r>
          </w:p>
        </w:tc>
        <w:tc>
          <w:tcPr>
            <w:tcW w:w="3334" w:type="dxa"/>
          </w:tcPr>
          <w:p w14:paraId="5DA0FB62" w14:textId="1463B350" w:rsidR="00B31632" w:rsidRPr="009A7A04" w:rsidRDefault="002C6F39" w:rsidP="00B31632">
            <w:pPr>
              <w:jc w:val="both"/>
              <w:rPr>
                <w:rFonts w:ascii="Arial" w:hAnsi="Arial" w:cs="Arial"/>
                <w:color w:val="000000"/>
              </w:rPr>
            </w:pPr>
            <w:r w:rsidRPr="002C6F39">
              <w:t>Ricardo’s Theory of comparative cost advantage - The Heckscher – Ohlin theory of factor endowments</w:t>
            </w:r>
          </w:p>
        </w:tc>
        <w:tc>
          <w:tcPr>
            <w:tcW w:w="900" w:type="dxa"/>
          </w:tcPr>
          <w:p w14:paraId="03D8BAEB" w14:textId="01C6F50B" w:rsidR="00B31632" w:rsidRPr="006948D2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2C877475" w14:textId="2B256128" w:rsidR="00B31632" w:rsidRDefault="00B31632" w:rsidP="00B31632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638B70FD" w14:textId="3EBB3E0A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777A747F" w14:textId="5F1AA0AC" w:rsidR="00B31632" w:rsidRPr="00FE192D" w:rsidRDefault="00B31632" w:rsidP="00B3163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5%)</w:t>
            </w:r>
          </w:p>
        </w:tc>
      </w:tr>
      <w:tr w:rsidR="002C6F39" w:rsidRPr="00442BEE" w14:paraId="68988FE2" w14:textId="77777777" w:rsidTr="00133E0B">
        <w:trPr>
          <w:jc w:val="center"/>
        </w:trPr>
        <w:tc>
          <w:tcPr>
            <w:tcW w:w="568" w:type="dxa"/>
          </w:tcPr>
          <w:p w14:paraId="2CA04345" w14:textId="6BBE0715" w:rsidR="002C6F39" w:rsidRDefault="00E70C5B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3334" w:type="dxa"/>
          </w:tcPr>
          <w:p w14:paraId="1B417D6B" w14:textId="128CF30C" w:rsidR="002C6F39" w:rsidRPr="002C6F39" w:rsidRDefault="002C6F39" w:rsidP="002C6F39">
            <w:pPr>
              <w:jc w:val="both"/>
            </w:pPr>
            <w:r w:rsidRPr="002C6F39">
              <w:t xml:space="preserve">Foreign </w:t>
            </w:r>
            <w:r>
              <w:t>investment and e</w:t>
            </w:r>
            <w:r w:rsidRPr="002C6F39">
              <w:t>xchange and foreign exchange market: Spot and Forward rate of Exchange</w:t>
            </w:r>
            <w:r>
              <w:t>,</w:t>
            </w:r>
          </w:p>
        </w:tc>
        <w:tc>
          <w:tcPr>
            <w:tcW w:w="900" w:type="dxa"/>
          </w:tcPr>
          <w:p w14:paraId="3A75330F" w14:textId="47795981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3D34A156" w14:textId="156B770B" w:rsidR="002C6F39" w:rsidRPr="00B83A21" w:rsidRDefault="002C6F39" w:rsidP="002C6F39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271E46BF" w14:textId="56C297EB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4F8CD372" w14:textId="024AF1AF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5%)</w:t>
            </w:r>
          </w:p>
        </w:tc>
      </w:tr>
      <w:tr w:rsidR="002C6F39" w:rsidRPr="00442BEE" w14:paraId="4579E25F" w14:textId="77777777" w:rsidTr="00133E0B">
        <w:trPr>
          <w:jc w:val="center"/>
        </w:trPr>
        <w:tc>
          <w:tcPr>
            <w:tcW w:w="568" w:type="dxa"/>
          </w:tcPr>
          <w:p w14:paraId="129101FD" w14:textId="6EE44FC8" w:rsidR="002C6F39" w:rsidRDefault="00E70C5B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3334" w:type="dxa"/>
          </w:tcPr>
          <w:p w14:paraId="6005F836" w14:textId="05E5788D" w:rsidR="002C6F39" w:rsidRPr="002C6F39" w:rsidRDefault="002C6F39" w:rsidP="002C6F39">
            <w:pPr>
              <w:jc w:val="both"/>
            </w:pPr>
            <w:r w:rsidRPr="002C6F39">
              <w:t>Hedging, Speculation and Arbitrage -Fixed and Flexible exchange rates- Managed flexibility.</w:t>
            </w:r>
          </w:p>
        </w:tc>
        <w:tc>
          <w:tcPr>
            <w:tcW w:w="900" w:type="dxa"/>
          </w:tcPr>
          <w:p w14:paraId="60101D63" w14:textId="10267BDA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1673" w:type="dxa"/>
          </w:tcPr>
          <w:p w14:paraId="65443CC6" w14:textId="2F6A134B" w:rsidR="002C6F39" w:rsidRPr="00B83A21" w:rsidRDefault="002C6F39" w:rsidP="002C6F39">
            <w:pPr>
              <w:jc w:val="center"/>
              <w:rPr>
                <w:rFonts w:ascii="Arial" w:hAnsi="Arial" w:cs="Arial"/>
              </w:rPr>
            </w:pPr>
            <w:r w:rsidRPr="00B83A21">
              <w:rPr>
                <w:rFonts w:ascii="Arial" w:hAnsi="Arial" w:cs="Arial"/>
              </w:rPr>
              <w:t>Classroom</w:t>
            </w:r>
          </w:p>
        </w:tc>
        <w:tc>
          <w:tcPr>
            <w:tcW w:w="1170" w:type="dxa"/>
          </w:tcPr>
          <w:p w14:paraId="05DC61A8" w14:textId="1372FE76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2880" w:type="dxa"/>
          </w:tcPr>
          <w:p w14:paraId="729B28D2" w14:textId="3D98C305" w:rsidR="002C6F39" w:rsidRDefault="002C6F39" w:rsidP="002C6F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 (5%)</w:t>
            </w:r>
          </w:p>
        </w:tc>
      </w:tr>
      <w:bookmarkEnd w:id="0"/>
    </w:tbl>
    <w:p w14:paraId="002C5D7B" w14:textId="77777777" w:rsidR="00E90E39" w:rsidRDefault="00E90E39" w:rsidP="00317133">
      <w:pPr>
        <w:jc w:val="both"/>
        <w:rPr>
          <w:rFonts w:ascii="Arial" w:hAnsi="Arial" w:cs="Arial"/>
          <w:b/>
          <w:bCs/>
        </w:rPr>
      </w:pPr>
    </w:p>
    <w:p w14:paraId="24272EB8" w14:textId="1FF59288" w:rsidR="00317133" w:rsidRDefault="00E176E5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Textbooks</w:t>
      </w:r>
      <w:r w:rsidR="00317133">
        <w:rPr>
          <w:rFonts w:ascii="Arial" w:hAnsi="Arial" w:cs="Arial"/>
          <w:b/>
          <w:bCs/>
        </w:rPr>
        <w:t>:</w:t>
      </w:r>
    </w:p>
    <w:p w14:paraId="1A1EAAAE" w14:textId="77777777" w:rsidR="00317133" w:rsidRDefault="00317133" w:rsidP="00317133">
      <w:pPr>
        <w:spacing w:line="1" w:lineRule="exact"/>
        <w:ind w:left="720" w:hanging="360"/>
        <w:rPr>
          <w:rFonts w:ascii="Arial" w:eastAsia="Arial" w:hAnsi="Arial" w:cs="Arial"/>
        </w:rPr>
      </w:pPr>
    </w:p>
    <w:p w14:paraId="287F9882" w14:textId="722DFFE7" w:rsidR="00DD4EED" w:rsidRPr="00DD4EED" w:rsidRDefault="00DD4EED" w:rsidP="00DD4EED">
      <w:pPr>
        <w:spacing w:after="0" w:line="240" w:lineRule="auto"/>
        <w:ind w:left="720"/>
        <w:jc w:val="both"/>
        <w:rPr>
          <w:rFonts w:ascii="Arial" w:eastAsia="Arial" w:hAnsi="Arial" w:cs="Arial"/>
        </w:rPr>
      </w:pPr>
      <w:r w:rsidRPr="00DD4EED">
        <w:rPr>
          <w:rFonts w:ascii="Arial" w:eastAsia="Arial" w:hAnsi="Arial" w:cs="Arial"/>
        </w:rPr>
        <w:t xml:space="preserve">1. </w:t>
      </w:r>
      <w:r w:rsidR="00ED5AD0" w:rsidRPr="00ED5AD0">
        <w:rPr>
          <w:rFonts w:ascii="Arial" w:eastAsia="Arial" w:hAnsi="Arial" w:cs="Arial"/>
        </w:rPr>
        <w:t>N. Gregory Mankiw</w:t>
      </w:r>
      <w:r w:rsidR="00ED5AD0">
        <w:rPr>
          <w:rFonts w:ascii="Arial" w:eastAsia="Arial" w:hAnsi="Arial" w:cs="Arial"/>
        </w:rPr>
        <w:t xml:space="preserve">, </w:t>
      </w:r>
      <w:r w:rsidR="006B5694" w:rsidRPr="006B5694">
        <w:rPr>
          <w:rFonts w:ascii="Arial" w:eastAsia="Arial" w:hAnsi="Arial" w:cs="Arial"/>
        </w:rPr>
        <w:t>Macroeconomics</w:t>
      </w:r>
      <w:r w:rsidR="006B5694">
        <w:rPr>
          <w:rFonts w:ascii="Arial" w:eastAsia="Arial" w:hAnsi="Arial" w:cs="Arial"/>
        </w:rPr>
        <w:t xml:space="preserve">, </w:t>
      </w:r>
      <w:r w:rsidR="006B5694" w:rsidRPr="006B5694">
        <w:rPr>
          <w:rFonts w:ascii="Arial" w:eastAsia="Arial" w:hAnsi="Arial" w:cs="Arial"/>
        </w:rPr>
        <w:t>Worth Pub; 10th edition (21 September 2018)</w:t>
      </w:r>
      <w:r w:rsidR="00ED5AD0">
        <w:rPr>
          <w:rFonts w:ascii="Arial" w:eastAsia="Arial" w:hAnsi="Arial" w:cs="Arial"/>
        </w:rPr>
        <w:t>.</w:t>
      </w:r>
    </w:p>
    <w:p w14:paraId="420A6E58" w14:textId="77777777" w:rsidR="00DD4EED" w:rsidRPr="00DD4EED" w:rsidRDefault="00DD4EED" w:rsidP="00DD4EED">
      <w:pPr>
        <w:spacing w:after="0" w:line="240" w:lineRule="auto"/>
        <w:ind w:left="720"/>
        <w:jc w:val="both"/>
        <w:rPr>
          <w:rFonts w:ascii="Arial" w:eastAsia="Arial" w:hAnsi="Arial" w:cs="Arial"/>
        </w:rPr>
      </w:pPr>
      <w:r w:rsidRPr="00DD4EED">
        <w:rPr>
          <w:rFonts w:ascii="Arial" w:eastAsia="Arial" w:hAnsi="Arial" w:cs="Arial"/>
        </w:rPr>
        <w:t>2. Damodaran, A. (2008). Damodaran on Valuation, Security Analysis for</w:t>
      </w:r>
    </w:p>
    <w:p w14:paraId="25380BE0" w14:textId="303BA671" w:rsidR="00DD4EED" w:rsidRPr="00DD4EED" w:rsidRDefault="00DD4EED" w:rsidP="00DD4EED">
      <w:pPr>
        <w:spacing w:after="0" w:line="240" w:lineRule="auto"/>
        <w:ind w:left="720"/>
        <w:jc w:val="both"/>
        <w:rPr>
          <w:rFonts w:ascii="Arial" w:eastAsia="Arial" w:hAnsi="Arial" w:cs="Arial"/>
        </w:rPr>
      </w:pPr>
      <w:r w:rsidRPr="00DD4EED">
        <w:rPr>
          <w:rFonts w:ascii="Arial" w:eastAsia="Arial" w:hAnsi="Arial" w:cs="Arial"/>
        </w:rPr>
        <w:t>Investment and Corporate Finance (2nd ed.). Wiley India P</w:t>
      </w:r>
      <w:r>
        <w:rPr>
          <w:rFonts w:ascii="Arial" w:eastAsia="Arial" w:hAnsi="Arial" w:cs="Arial"/>
        </w:rPr>
        <w:t>v</w:t>
      </w:r>
      <w:r w:rsidRPr="00DD4EED">
        <w:rPr>
          <w:rFonts w:ascii="Arial" w:eastAsia="Arial" w:hAnsi="Arial" w:cs="Arial"/>
        </w:rPr>
        <w:t>t</w:t>
      </w:r>
      <w:r w:rsidR="00511311">
        <w:rPr>
          <w:rFonts w:ascii="Arial" w:eastAsia="Arial" w:hAnsi="Arial" w:cs="Arial"/>
        </w:rPr>
        <w:t>.</w:t>
      </w:r>
      <w:r w:rsidRPr="00DD4EED">
        <w:rPr>
          <w:rFonts w:ascii="Arial" w:eastAsia="Arial" w:hAnsi="Arial" w:cs="Arial"/>
        </w:rPr>
        <w:t xml:space="preserve"> Ltd.</w:t>
      </w:r>
    </w:p>
    <w:p w14:paraId="722C450C" w14:textId="7845231F" w:rsidR="00DD4EED" w:rsidRPr="00DD4EED" w:rsidRDefault="00DD4EED" w:rsidP="00DD4EED">
      <w:pPr>
        <w:spacing w:after="0" w:line="240" w:lineRule="auto"/>
        <w:ind w:left="720"/>
        <w:jc w:val="both"/>
        <w:rPr>
          <w:rFonts w:ascii="Arial" w:eastAsia="Arial" w:hAnsi="Arial" w:cs="Arial"/>
        </w:rPr>
      </w:pPr>
      <w:r w:rsidRPr="00DD4EED">
        <w:rPr>
          <w:rFonts w:ascii="Arial" w:eastAsia="Arial" w:hAnsi="Arial" w:cs="Arial"/>
        </w:rPr>
        <w:t xml:space="preserve">3. </w:t>
      </w:r>
      <w:r w:rsidR="00090545">
        <w:rPr>
          <w:rFonts w:ascii="Arial" w:eastAsia="Arial" w:hAnsi="Arial" w:cs="Arial"/>
        </w:rPr>
        <w:t>M L Jinghan, Macro Econmics, Virda Publications. Delhi.</w:t>
      </w:r>
    </w:p>
    <w:p w14:paraId="6EBA6370" w14:textId="44C2D3E2" w:rsidR="00DD4EED" w:rsidRDefault="00DD4EED" w:rsidP="00090545">
      <w:pPr>
        <w:spacing w:after="0" w:line="240" w:lineRule="auto"/>
        <w:ind w:left="720"/>
        <w:jc w:val="both"/>
        <w:rPr>
          <w:rFonts w:ascii="Arial" w:eastAsia="Arial" w:hAnsi="Arial" w:cs="Arial"/>
        </w:rPr>
      </w:pPr>
      <w:r w:rsidRPr="00DD4EED">
        <w:rPr>
          <w:rFonts w:ascii="Arial" w:eastAsia="Arial" w:hAnsi="Arial" w:cs="Arial"/>
        </w:rPr>
        <w:t xml:space="preserve">4. </w:t>
      </w:r>
      <w:r w:rsidR="00090545">
        <w:rPr>
          <w:rFonts w:ascii="Arial" w:eastAsia="Arial" w:hAnsi="Arial" w:cs="Arial"/>
        </w:rPr>
        <w:t>N D Mathur, Managerial Economics, Ramesh Book Publication, Jaipur.</w:t>
      </w:r>
    </w:p>
    <w:p w14:paraId="01475188" w14:textId="77777777" w:rsidR="00090545" w:rsidRDefault="00090545" w:rsidP="00090545">
      <w:pPr>
        <w:spacing w:after="0" w:line="240" w:lineRule="auto"/>
        <w:ind w:left="720"/>
        <w:jc w:val="both"/>
        <w:rPr>
          <w:rFonts w:ascii="Arial" w:eastAsia="Arial" w:hAnsi="Arial" w:cs="Arial"/>
        </w:rPr>
      </w:pPr>
    </w:p>
    <w:p w14:paraId="366AA03C" w14:textId="77777777" w:rsidR="00E176E5" w:rsidRPr="00DD4EED" w:rsidRDefault="00E176E5" w:rsidP="00DD4EED">
      <w:pPr>
        <w:spacing w:after="0" w:line="240" w:lineRule="auto"/>
        <w:ind w:left="720"/>
        <w:jc w:val="both"/>
        <w:rPr>
          <w:rFonts w:ascii="Arial" w:eastAsia="Arial" w:hAnsi="Arial" w:cs="Arial"/>
        </w:rPr>
      </w:pPr>
    </w:p>
    <w:p w14:paraId="61F79AF2" w14:textId="67B894D7" w:rsidR="00317133" w:rsidRDefault="00317133" w:rsidP="00DD4EED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Reference Books</w:t>
      </w:r>
      <w:r>
        <w:rPr>
          <w:rFonts w:ascii="Arial" w:hAnsi="Arial" w:cs="Arial"/>
          <w:b/>
          <w:bCs/>
        </w:rPr>
        <w:t>:</w:t>
      </w:r>
    </w:p>
    <w:p w14:paraId="652CA7FD" w14:textId="77777777" w:rsidR="00317133" w:rsidRDefault="00317133" w:rsidP="00317133">
      <w:pPr>
        <w:spacing w:line="1" w:lineRule="exact"/>
        <w:ind w:left="720" w:hanging="360"/>
        <w:rPr>
          <w:rFonts w:ascii="Arial" w:eastAsia="Arial" w:hAnsi="Arial" w:cs="Arial"/>
        </w:rPr>
      </w:pPr>
    </w:p>
    <w:p w14:paraId="148FBB03" w14:textId="77777777" w:rsidR="00811FB5" w:rsidRDefault="00811FB5" w:rsidP="00DD4EED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</w:rPr>
      </w:pPr>
      <w:r w:rsidRPr="00811FB5">
        <w:rPr>
          <w:rFonts w:ascii="Arial" w:eastAsia="Arial" w:hAnsi="Arial" w:cs="Arial"/>
        </w:rPr>
        <w:t>D M Mithani, Macro Economics, Himalaya Publications, New Delhi.</w:t>
      </w:r>
    </w:p>
    <w:p w14:paraId="1EA4A6A3" w14:textId="2FE9BF4A" w:rsidR="009611A8" w:rsidRDefault="006B5694" w:rsidP="00DD4EED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</w:rPr>
      </w:pPr>
      <w:r w:rsidRPr="006B5694">
        <w:rPr>
          <w:rFonts w:ascii="Arial" w:eastAsia="Arial" w:hAnsi="Arial" w:cs="Arial"/>
        </w:rPr>
        <w:t>Ghosh Chandana</w:t>
      </w:r>
      <w:r>
        <w:rPr>
          <w:rFonts w:ascii="Arial" w:eastAsia="Arial" w:hAnsi="Arial" w:cs="Arial"/>
        </w:rPr>
        <w:t xml:space="preserve">, </w:t>
      </w:r>
      <w:r w:rsidRPr="006B5694">
        <w:rPr>
          <w:rFonts w:ascii="Arial" w:eastAsia="Arial" w:hAnsi="Arial" w:cs="Arial"/>
        </w:rPr>
        <w:t xml:space="preserve">Macroeconomics </w:t>
      </w:r>
      <w:r w:rsidR="00DD4EED" w:rsidRPr="00DD4EED">
        <w:rPr>
          <w:rFonts w:ascii="Arial" w:eastAsia="Arial" w:hAnsi="Arial" w:cs="Arial"/>
        </w:rPr>
        <w:t xml:space="preserve">- </w:t>
      </w:r>
      <w:r w:rsidRPr="006B5694">
        <w:rPr>
          <w:rFonts w:ascii="Arial" w:eastAsia="Arial" w:hAnsi="Arial" w:cs="Arial"/>
        </w:rPr>
        <w:t>Prentice-Hall of India Pvt.</w:t>
      </w:r>
      <w:r w:rsidR="00511311">
        <w:rPr>
          <w:rFonts w:ascii="Arial" w:eastAsia="Arial" w:hAnsi="Arial" w:cs="Arial"/>
        </w:rPr>
        <w:t xml:space="preserve"> </w:t>
      </w:r>
      <w:r w:rsidRPr="006B5694">
        <w:rPr>
          <w:rFonts w:ascii="Arial" w:eastAsia="Arial" w:hAnsi="Arial" w:cs="Arial"/>
        </w:rPr>
        <w:t>Ltd</w:t>
      </w:r>
    </w:p>
    <w:p w14:paraId="62E3EB5E" w14:textId="77777777" w:rsidR="00DD4EED" w:rsidRPr="00DD4EED" w:rsidRDefault="00DD4EED" w:rsidP="00DD4EED">
      <w:pPr>
        <w:pStyle w:val="ListParagraph"/>
        <w:spacing w:after="0" w:line="240" w:lineRule="auto"/>
        <w:rPr>
          <w:rFonts w:ascii="Arial" w:eastAsia="Arial" w:hAnsi="Arial" w:cs="Arial"/>
        </w:rPr>
      </w:pPr>
    </w:p>
    <w:p w14:paraId="0A37EF1F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Research Papers</w:t>
      </w:r>
      <w:r>
        <w:rPr>
          <w:rFonts w:ascii="Arial" w:hAnsi="Arial" w:cs="Arial"/>
          <w:b/>
          <w:bCs/>
        </w:rPr>
        <w:t>:</w:t>
      </w:r>
    </w:p>
    <w:p w14:paraId="789140EA" w14:textId="25C7B3E1" w:rsidR="009611A8" w:rsidRPr="008405AF" w:rsidRDefault="009611A8" w:rsidP="00EF4DF5">
      <w:pPr>
        <w:pStyle w:val="ListParagraph"/>
        <w:numPr>
          <w:ilvl w:val="0"/>
          <w:numId w:val="12"/>
        </w:numPr>
        <w:jc w:val="both"/>
        <w:rPr>
          <w:rFonts w:ascii="Arial" w:hAnsi="Arial" w:cs="Arial"/>
        </w:rPr>
      </w:pPr>
      <w:r w:rsidRPr="008405AF">
        <w:rPr>
          <w:rFonts w:ascii="Arial" w:hAnsi="Arial" w:cs="Arial"/>
        </w:rPr>
        <w:t xml:space="preserve"> </w:t>
      </w:r>
      <w:r w:rsidR="00511311" w:rsidRPr="008405AF">
        <w:rPr>
          <w:rFonts w:ascii="Arial" w:hAnsi="Arial" w:cs="Arial"/>
        </w:rPr>
        <w:t>Nexus between economic policy uncertainty, renewable &amp; non-renewable energy and carbon emissions: Contextual evidence in carbon neutrality dream of USA</w:t>
      </w:r>
      <w:r w:rsidR="008405AF" w:rsidRPr="008405AF">
        <w:rPr>
          <w:rFonts w:ascii="Arial" w:hAnsi="Arial" w:cs="Arial"/>
        </w:rPr>
        <w:t>, Renewable Energy,</w:t>
      </w:r>
      <w:r w:rsidR="008405AF">
        <w:rPr>
          <w:rFonts w:ascii="Arial" w:hAnsi="Arial" w:cs="Arial"/>
        </w:rPr>
        <w:t xml:space="preserve"> </w:t>
      </w:r>
      <w:r w:rsidR="008405AF" w:rsidRPr="008405AF">
        <w:rPr>
          <w:rFonts w:ascii="Arial" w:hAnsi="Arial" w:cs="Arial"/>
        </w:rPr>
        <w:t>Volume 185, February 2022, Pages 75-85</w:t>
      </w:r>
      <w:r w:rsidR="008405AF">
        <w:rPr>
          <w:rFonts w:ascii="Arial" w:hAnsi="Arial" w:cs="Arial"/>
        </w:rPr>
        <w:t xml:space="preserve">, </w:t>
      </w:r>
      <w:r w:rsidR="008405AF" w:rsidRPr="008405AF">
        <w:rPr>
          <w:rFonts w:ascii="Arial" w:hAnsi="Arial" w:cs="Arial"/>
        </w:rPr>
        <w:t>https://doi.org/10.1016/j.renene.2021.12.046</w:t>
      </w:r>
    </w:p>
    <w:p w14:paraId="09023C6D" w14:textId="17344C22" w:rsidR="00317133" w:rsidRDefault="00317133" w:rsidP="00317133">
      <w:pPr>
        <w:jc w:val="both"/>
        <w:rPr>
          <w:rFonts w:ascii="Arial" w:hAnsi="Arial" w:cs="Arial"/>
          <w:b/>
          <w:bCs/>
        </w:rPr>
      </w:pPr>
      <w:r w:rsidRPr="00FE192D">
        <w:rPr>
          <w:rFonts w:ascii="Arial" w:hAnsi="Arial" w:cs="Arial"/>
          <w:b/>
          <w:bCs/>
        </w:rPr>
        <w:t>Other study material</w:t>
      </w:r>
      <w:r>
        <w:rPr>
          <w:rFonts w:ascii="Arial" w:hAnsi="Arial" w:cs="Arial"/>
          <w:b/>
          <w:bCs/>
        </w:rPr>
        <w:t>:</w:t>
      </w:r>
    </w:p>
    <w:p w14:paraId="5E98E726" w14:textId="14D4BC45" w:rsidR="003E7DCA" w:rsidRPr="009A6BFA" w:rsidRDefault="009611A8" w:rsidP="003D48F6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0D749B">
        <w:rPr>
          <w:rFonts w:ascii="Arial" w:hAnsi="Arial" w:cs="Arial"/>
        </w:rPr>
        <w:t>E-books, Notes</w:t>
      </w:r>
    </w:p>
    <w:p w14:paraId="01A9C401" w14:textId="40476D3F" w:rsidR="00E15D85" w:rsidRPr="00E15D85" w:rsidRDefault="00E15D85" w:rsidP="003D48F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University </w:t>
      </w:r>
      <w:r w:rsidR="003D48F6" w:rsidRPr="00E15D85">
        <w:rPr>
          <w:rFonts w:ascii="Arial" w:hAnsi="Arial" w:cs="Arial"/>
          <w:b/>
          <w:bCs/>
        </w:rPr>
        <w:t xml:space="preserve">Evaluation Scheme </w:t>
      </w: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"/>
        <w:gridCol w:w="5283"/>
        <w:gridCol w:w="2520"/>
      </w:tblGrid>
      <w:tr w:rsidR="00E15D85" w:rsidRPr="002C37A3" w14:paraId="1EAFDF5B" w14:textId="77777777" w:rsidTr="004252FF">
        <w:trPr>
          <w:trHeight w:val="530"/>
        </w:trPr>
        <w:tc>
          <w:tcPr>
            <w:tcW w:w="0" w:type="auto"/>
            <w:shd w:val="clear" w:color="auto" w:fill="auto"/>
            <w:vAlign w:val="center"/>
          </w:tcPr>
          <w:p w14:paraId="45D3E0F7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Sr. No.</w:t>
            </w:r>
          </w:p>
        </w:tc>
        <w:tc>
          <w:tcPr>
            <w:tcW w:w="5283" w:type="dxa"/>
            <w:shd w:val="clear" w:color="auto" w:fill="auto"/>
            <w:vAlign w:val="center"/>
          </w:tcPr>
          <w:p w14:paraId="6C6A4536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Assess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3EE0E85" w14:textId="77777777" w:rsidR="00E15D85" w:rsidRPr="00CF2235" w:rsidRDefault="00E15D85" w:rsidP="004252FF">
            <w:pPr>
              <w:jc w:val="center"/>
              <w:rPr>
                <w:rFonts w:ascii="Arial" w:hAnsi="Arial" w:cs="Arial"/>
                <w:b/>
              </w:rPr>
            </w:pPr>
            <w:r w:rsidRPr="00CF2235">
              <w:rPr>
                <w:rFonts w:ascii="Arial" w:hAnsi="Arial" w:cs="Arial"/>
                <w:b/>
              </w:rPr>
              <w:t>Weightage (in %)</w:t>
            </w:r>
          </w:p>
        </w:tc>
      </w:tr>
      <w:tr w:rsidR="00E15D85" w:rsidRPr="002C37A3" w14:paraId="73583B41" w14:textId="77777777" w:rsidTr="004252FF">
        <w:trPr>
          <w:trHeight w:val="306"/>
        </w:trPr>
        <w:tc>
          <w:tcPr>
            <w:tcW w:w="0" w:type="auto"/>
            <w:shd w:val="clear" w:color="auto" w:fill="auto"/>
            <w:vAlign w:val="center"/>
          </w:tcPr>
          <w:p w14:paraId="5C187422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312C2088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 xml:space="preserve">Mid Term Examination – I and II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4E8D5A1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35 (17.5 % Each)</w:t>
            </w:r>
          </w:p>
        </w:tc>
      </w:tr>
      <w:tr w:rsidR="00E15D85" w:rsidRPr="002C37A3" w14:paraId="145A6C21" w14:textId="77777777" w:rsidTr="004252FF">
        <w:trPr>
          <w:trHeight w:val="324"/>
        </w:trPr>
        <w:tc>
          <w:tcPr>
            <w:tcW w:w="0" w:type="auto"/>
            <w:shd w:val="clear" w:color="auto" w:fill="auto"/>
            <w:vAlign w:val="center"/>
          </w:tcPr>
          <w:p w14:paraId="1AE62E8B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0B943CC7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Quiz (Best 3 out of 4)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0EC4D33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15 (5 % Each)</w:t>
            </w:r>
          </w:p>
        </w:tc>
      </w:tr>
      <w:tr w:rsidR="00E15D85" w:rsidRPr="002C37A3" w14:paraId="2CBB42F6" w14:textId="77777777" w:rsidTr="004252FF">
        <w:trPr>
          <w:trHeight w:val="458"/>
        </w:trPr>
        <w:tc>
          <w:tcPr>
            <w:tcW w:w="0" w:type="auto"/>
            <w:shd w:val="clear" w:color="auto" w:fill="auto"/>
            <w:vAlign w:val="center"/>
          </w:tcPr>
          <w:p w14:paraId="6BF2F638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62DCA014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S &amp; GD/Ac</w:t>
            </w:r>
            <w:r>
              <w:rPr>
                <w:rFonts w:ascii="Arial" w:hAnsi="Arial" w:cs="Arial"/>
              </w:rPr>
              <w:t>tive Learning &amp; Class Assign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4F60219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10</w:t>
            </w:r>
          </w:p>
        </w:tc>
      </w:tr>
      <w:tr w:rsidR="00E15D85" w:rsidRPr="002C37A3" w14:paraId="734CC3D9" w14:textId="77777777" w:rsidTr="004252FF">
        <w:trPr>
          <w:trHeight w:val="469"/>
        </w:trPr>
        <w:tc>
          <w:tcPr>
            <w:tcW w:w="0" w:type="auto"/>
            <w:shd w:val="clear" w:color="auto" w:fill="auto"/>
            <w:vAlign w:val="center"/>
          </w:tcPr>
          <w:p w14:paraId="2704B4F4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7A9EC975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Assignment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8A37F05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5</w:t>
            </w:r>
          </w:p>
        </w:tc>
      </w:tr>
      <w:tr w:rsidR="00E15D85" w:rsidRPr="002C37A3" w14:paraId="23BF8310" w14:textId="77777777" w:rsidTr="004252FF">
        <w:trPr>
          <w:trHeight w:val="422"/>
        </w:trPr>
        <w:tc>
          <w:tcPr>
            <w:tcW w:w="0" w:type="auto"/>
            <w:shd w:val="clear" w:color="auto" w:fill="auto"/>
            <w:vAlign w:val="center"/>
          </w:tcPr>
          <w:p w14:paraId="63023E49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681C6A6E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Attendance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52BFE17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5</w:t>
            </w:r>
          </w:p>
        </w:tc>
      </w:tr>
      <w:tr w:rsidR="00E15D85" w:rsidRPr="002C37A3" w14:paraId="37E2D6FB" w14:textId="77777777" w:rsidTr="004252FF">
        <w:trPr>
          <w:trHeight w:val="458"/>
        </w:trPr>
        <w:tc>
          <w:tcPr>
            <w:tcW w:w="0" w:type="auto"/>
            <w:shd w:val="clear" w:color="auto" w:fill="auto"/>
            <w:vAlign w:val="center"/>
          </w:tcPr>
          <w:p w14:paraId="0513B3F7" w14:textId="77777777" w:rsidR="00E15D85" w:rsidRPr="00CF2235" w:rsidRDefault="00E15D85" w:rsidP="00E15D8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83" w:type="dxa"/>
            <w:shd w:val="clear" w:color="auto" w:fill="auto"/>
            <w:vAlign w:val="center"/>
          </w:tcPr>
          <w:p w14:paraId="5FEBB237" w14:textId="77777777" w:rsidR="00E15D85" w:rsidRPr="00CF2235" w:rsidRDefault="00E15D85" w:rsidP="004252FF">
            <w:pPr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End Term Examination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020DD9E" w14:textId="77777777" w:rsidR="00E15D85" w:rsidRPr="00CF2235" w:rsidRDefault="00E15D85" w:rsidP="004252FF">
            <w:pPr>
              <w:jc w:val="center"/>
              <w:rPr>
                <w:rFonts w:ascii="Arial" w:hAnsi="Arial" w:cs="Arial"/>
              </w:rPr>
            </w:pPr>
            <w:r w:rsidRPr="00CF2235">
              <w:rPr>
                <w:rFonts w:ascii="Arial" w:hAnsi="Arial" w:cs="Arial"/>
              </w:rPr>
              <w:t>30</w:t>
            </w:r>
          </w:p>
        </w:tc>
      </w:tr>
    </w:tbl>
    <w:p w14:paraId="57B2A322" w14:textId="0F36DCFC" w:rsidR="004252FF" w:rsidRDefault="004252FF" w:rsidP="00317133">
      <w:pPr>
        <w:jc w:val="both"/>
        <w:rPr>
          <w:rFonts w:ascii="Arial" w:hAnsi="Arial" w:cs="Arial"/>
          <w:b/>
          <w:bCs/>
        </w:rPr>
      </w:pPr>
    </w:p>
    <w:p w14:paraId="411EB5A7" w14:textId="3637FE0D" w:rsidR="00317133" w:rsidRPr="00EB4F59" w:rsidRDefault="00E15D85" w:rsidP="0031713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RSE </w:t>
      </w:r>
      <w:r w:rsidR="00317133" w:rsidRPr="00EB4F59">
        <w:rPr>
          <w:rFonts w:ascii="Arial" w:hAnsi="Arial" w:cs="Arial"/>
          <w:b/>
          <w:bCs/>
        </w:rPr>
        <w:t>EVALUATION SCHEME WITH ATTAINMENT MEASURMENT</w:t>
      </w:r>
    </w:p>
    <w:p w14:paraId="522BA8C6" w14:textId="77777777" w:rsidR="00317133" w:rsidRPr="00BC6B86" w:rsidRDefault="00317133" w:rsidP="00317133">
      <w:pPr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990" w:type="dxa"/>
        <w:tblInd w:w="-365" w:type="dxa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450"/>
        <w:gridCol w:w="2908"/>
        <w:gridCol w:w="737"/>
        <w:gridCol w:w="500"/>
        <w:gridCol w:w="444"/>
        <w:gridCol w:w="444"/>
        <w:gridCol w:w="439"/>
        <w:gridCol w:w="350"/>
        <w:gridCol w:w="395"/>
        <w:gridCol w:w="492"/>
        <w:gridCol w:w="264"/>
        <w:gridCol w:w="407"/>
        <w:gridCol w:w="472"/>
        <w:gridCol w:w="522"/>
        <w:gridCol w:w="1166"/>
      </w:tblGrid>
      <w:tr w:rsidR="00317133" w:rsidRPr="00442BEE" w14:paraId="7C1A9320" w14:textId="77777777" w:rsidTr="009A6BFA">
        <w:trPr>
          <w:trHeight w:val="217"/>
        </w:trPr>
        <w:tc>
          <w:tcPr>
            <w:tcW w:w="450" w:type="dxa"/>
            <w:vMerge w:val="restart"/>
          </w:tcPr>
          <w:p w14:paraId="6FF69D5A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Sr. No.</w:t>
            </w:r>
          </w:p>
        </w:tc>
        <w:tc>
          <w:tcPr>
            <w:tcW w:w="2908" w:type="dxa"/>
            <w:vMerge w:val="restart"/>
          </w:tcPr>
          <w:p w14:paraId="62FF7556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Topics (smallest unit for which Blooms Taxonomy has been used)</w:t>
            </w:r>
          </w:p>
        </w:tc>
        <w:tc>
          <w:tcPr>
            <w:tcW w:w="737" w:type="dxa"/>
            <w:vMerge w:val="restart"/>
          </w:tcPr>
          <w:p w14:paraId="7D4556F4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LEVEL</w:t>
            </w:r>
          </w:p>
        </w:tc>
        <w:tc>
          <w:tcPr>
            <w:tcW w:w="4729" w:type="dxa"/>
            <w:gridSpan w:val="11"/>
          </w:tcPr>
          <w:p w14:paraId="6825D25D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EVALUATION METHOD and Marks Bifurcation</w:t>
            </w:r>
          </w:p>
        </w:tc>
        <w:tc>
          <w:tcPr>
            <w:tcW w:w="1166" w:type="dxa"/>
            <w:vMerge w:val="restart"/>
          </w:tcPr>
          <w:p w14:paraId="0E042037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Relevant </w:t>
            </w: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CO  </w:t>
            </w:r>
          </w:p>
          <w:p w14:paraId="4F549D12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</w:tr>
      <w:tr w:rsidR="00317133" w:rsidRPr="00442BEE" w14:paraId="29E119BF" w14:textId="77777777" w:rsidTr="009A6BFA">
        <w:trPr>
          <w:trHeight w:val="187"/>
        </w:trPr>
        <w:tc>
          <w:tcPr>
            <w:tcW w:w="450" w:type="dxa"/>
            <w:vMerge/>
          </w:tcPr>
          <w:p w14:paraId="228B3FCB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08" w:type="dxa"/>
            <w:vMerge/>
          </w:tcPr>
          <w:p w14:paraId="531B0A50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37" w:type="dxa"/>
            <w:vMerge/>
          </w:tcPr>
          <w:p w14:paraId="4F678869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77" w:type="dxa"/>
            <w:gridSpan w:val="5"/>
          </w:tcPr>
          <w:p w14:paraId="51E90CD2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FORMATIVE</w:t>
            </w:r>
          </w:p>
        </w:tc>
        <w:tc>
          <w:tcPr>
            <w:tcW w:w="2552" w:type="dxa"/>
            <w:gridSpan w:val="6"/>
          </w:tcPr>
          <w:p w14:paraId="749DA49C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SUMMATIVE</w:t>
            </w:r>
          </w:p>
        </w:tc>
        <w:tc>
          <w:tcPr>
            <w:tcW w:w="1166" w:type="dxa"/>
            <w:vMerge/>
          </w:tcPr>
          <w:p w14:paraId="5EC0EA15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8FB" w:rsidRPr="00442BEE" w14:paraId="0A9B600A" w14:textId="77777777" w:rsidTr="009A6BFA">
        <w:trPr>
          <w:trHeight w:val="187"/>
        </w:trPr>
        <w:tc>
          <w:tcPr>
            <w:tcW w:w="450" w:type="dxa"/>
            <w:vMerge/>
          </w:tcPr>
          <w:p w14:paraId="3BA5805D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08" w:type="dxa"/>
            <w:vMerge/>
          </w:tcPr>
          <w:p w14:paraId="573A50AB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37" w:type="dxa"/>
            <w:vMerge/>
          </w:tcPr>
          <w:p w14:paraId="733584A3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14:paraId="672E5D38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444" w:type="dxa"/>
          </w:tcPr>
          <w:p w14:paraId="78BB1EDB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444" w:type="dxa"/>
          </w:tcPr>
          <w:p w14:paraId="3D9BBEE1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T </w:t>
            </w:r>
          </w:p>
        </w:tc>
        <w:tc>
          <w:tcPr>
            <w:tcW w:w="439" w:type="dxa"/>
          </w:tcPr>
          <w:p w14:paraId="1AF69961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P </w:t>
            </w:r>
          </w:p>
        </w:tc>
        <w:tc>
          <w:tcPr>
            <w:tcW w:w="350" w:type="dxa"/>
          </w:tcPr>
          <w:p w14:paraId="0166D756" w14:textId="7D7256B5" w:rsidR="00317133" w:rsidRPr="00EB4F59" w:rsidRDefault="004252FF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  <w:tc>
          <w:tcPr>
            <w:tcW w:w="395" w:type="dxa"/>
          </w:tcPr>
          <w:p w14:paraId="615FC173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Q </w:t>
            </w:r>
          </w:p>
        </w:tc>
        <w:tc>
          <w:tcPr>
            <w:tcW w:w="492" w:type="dxa"/>
          </w:tcPr>
          <w:p w14:paraId="318D565C" w14:textId="2CF563E0" w:rsidR="00317133" w:rsidRPr="00EB4F59" w:rsidRDefault="008138FB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</w:t>
            </w:r>
            <w:r w:rsidR="00317133" w:rsidRPr="00EB4F59">
              <w:rPr>
                <w:rFonts w:ascii="Arial" w:hAnsi="Arial" w:cs="Arial"/>
                <w:bCs/>
                <w:sz w:val="20"/>
                <w:szCs w:val="20"/>
              </w:rPr>
              <w:t xml:space="preserve">T </w:t>
            </w:r>
          </w:p>
        </w:tc>
        <w:tc>
          <w:tcPr>
            <w:tcW w:w="264" w:type="dxa"/>
          </w:tcPr>
          <w:p w14:paraId="1636D6D9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 xml:space="preserve">P </w:t>
            </w:r>
          </w:p>
        </w:tc>
        <w:tc>
          <w:tcPr>
            <w:tcW w:w="407" w:type="dxa"/>
          </w:tcPr>
          <w:p w14:paraId="50DD0AFD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O</w:t>
            </w:r>
          </w:p>
        </w:tc>
        <w:tc>
          <w:tcPr>
            <w:tcW w:w="472" w:type="dxa"/>
          </w:tcPr>
          <w:p w14:paraId="4AFB62AD" w14:textId="2B0BA681" w:rsidR="00317133" w:rsidRPr="00EB4F59" w:rsidRDefault="00557C30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29056DBA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B4F59">
              <w:rPr>
                <w:rFonts w:ascii="Arial" w:hAnsi="Arial" w:cs="Arial"/>
                <w:bCs/>
                <w:sz w:val="20"/>
                <w:szCs w:val="20"/>
              </w:rPr>
              <w:t>ET</w:t>
            </w:r>
          </w:p>
        </w:tc>
        <w:tc>
          <w:tcPr>
            <w:tcW w:w="1166" w:type="dxa"/>
            <w:vMerge/>
          </w:tcPr>
          <w:p w14:paraId="504F3B1B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8FB" w:rsidRPr="00442BEE" w14:paraId="6F510219" w14:textId="77777777" w:rsidTr="009A6BFA">
        <w:tc>
          <w:tcPr>
            <w:tcW w:w="3358" w:type="dxa"/>
            <w:gridSpan w:val="2"/>
          </w:tcPr>
          <w:p w14:paraId="05C02253" w14:textId="2860C3A4" w:rsidR="00317133" w:rsidRPr="00EB4F59" w:rsidRDefault="00317133" w:rsidP="00B10E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 w:rsidR="004252FF">
              <w:rPr>
                <w:rFonts w:ascii="Arial" w:hAnsi="Arial" w:cs="Arial"/>
                <w:b/>
              </w:rPr>
              <w:t>01</w:t>
            </w:r>
          </w:p>
        </w:tc>
        <w:tc>
          <w:tcPr>
            <w:tcW w:w="737" w:type="dxa"/>
          </w:tcPr>
          <w:p w14:paraId="36F17097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14:paraId="677931A9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F73144F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CDEF476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405543EF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221C0569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280861F7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92" w:type="dxa"/>
          </w:tcPr>
          <w:p w14:paraId="64A30BE2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4" w:type="dxa"/>
          </w:tcPr>
          <w:p w14:paraId="5E0BBE0F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07" w:type="dxa"/>
          </w:tcPr>
          <w:p w14:paraId="038720F1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72" w:type="dxa"/>
          </w:tcPr>
          <w:p w14:paraId="720768B5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22" w:type="dxa"/>
          </w:tcPr>
          <w:p w14:paraId="2148D992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66" w:type="dxa"/>
          </w:tcPr>
          <w:p w14:paraId="02CF8C96" w14:textId="77777777" w:rsidR="00317133" w:rsidRPr="00EB4F59" w:rsidRDefault="00317133" w:rsidP="00B10E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405AF" w:rsidRPr="00442BEE" w14:paraId="7C272465" w14:textId="77777777" w:rsidTr="009A6BFA">
        <w:trPr>
          <w:trHeight w:val="355"/>
        </w:trPr>
        <w:tc>
          <w:tcPr>
            <w:tcW w:w="450" w:type="dxa"/>
            <w:tcMar>
              <w:left w:w="57" w:type="dxa"/>
              <w:right w:w="57" w:type="dxa"/>
            </w:tcMar>
          </w:tcPr>
          <w:p w14:paraId="11CA6E5A" w14:textId="7DAC0C6A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E192D">
              <w:rPr>
                <w:rFonts w:ascii="Arial" w:hAnsi="Arial" w:cs="Arial"/>
              </w:rPr>
              <w:t>1</w:t>
            </w:r>
          </w:p>
        </w:tc>
        <w:tc>
          <w:tcPr>
            <w:tcW w:w="2908" w:type="dxa"/>
          </w:tcPr>
          <w:p w14:paraId="1DF82114" w14:textId="7F021B47" w:rsidR="008405AF" w:rsidRPr="00B10ECD" w:rsidRDefault="008405AF" w:rsidP="008405AF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01BA9">
              <w:rPr>
                <w:rFonts w:asciiTheme="minorHAnsi" w:hAnsiTheme="minorHAnsi" w:cstheme="minorHAnsi"/>
              </w:rPr>
              <w:t>Macroeconomics: Meaning, Scope and Importance</w:t>
            </w:r>
          </w:p>
        </w:tc>
        <w:tc>
          <w:tcPr>
            <w:tcW w:w="737" w:type="dxa"/>
          </w:tcPr>
          <w:p w14:paraId="5319C073" w14:textId="124A0916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85E7E">
              <w:t>L1</w:t>
            </w:r>
          </w:p>
        </w:tc>
        <w:tc>
          <w:tcPr>
            <w:tcW w:w="500" w:type="dxa"/>
          </w:tcPr>
          <w:p w14:paraId="1DF8E0DC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FD70CA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80DF78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3ADDD62D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6B6E57E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32F5E2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B4F59"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492" w:type="dxa"/>
          </w:tcPr>
          <w:p w14:paraId="4B3B2C1F" w14:textId="7DE41444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8187F13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1ECFD64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65BCAC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A7F8A4A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E909BA" w14:textId="77777777" w:rsidR="008405AF" w:rsidRPr="00040CC6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40CC6">
              <w:rPr>
                <w:rFonts w:ascii="Arial" w:hAnsi="Arial" w:cs="Arial"/>
                <w:bCs/>
                <w:sz w:val="20"/>
                <w:szCs w:val="20"/>
              </w:rPr>
              <w:t>CO1</w:t>
            </w:r>
          </w:p>
        </w:tc>
      </w:tr>
      <w:tr w:rsidR="008405AF" w:rsidRPr="00442BEE" w14:paraId="2FFFAB6B" w14:textId="77777777" w:rsidTr="009A6BFA">
        <w:tc>
          <w:tcPr>
            <w:tcW w:w="450" w:type="dxa"/>
            <w:tcMar>
              <w:left w:w="57" w:type="dxa"/>
              <w:right w:w="57" w:type="dxa"/>
            </w:tcMar>
          </w:tcPr>
          <w:p w14:paraId="04AC3267" w14:textId="0D05120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E192D">
              <w:rPr>
                <w:rFonts w:ascii="Arial" w:hAnsi="Arial" w:cs="Arial"/>
              </w:rPr>
              <w:t>2</w:t>
            </w:r>
          </w:p>
        </w:tc>
        <w:tc>
          <w:tcPr>
            <w:tcW w:w="2908" w:type="dxa"/>
          </w:tcPr>
          <w:p w14:paraId="5D1648B2" w14:textId="5D4A1825" w:rsidR="008405AF" w:rsidRPr="00B10ECD" w:rsidRDefault="008405AF" w:rsidP="008405AF">
            <w:pPr>
              <w:pStyle w:val="Default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A01BA9">
              <w:rPr>
                <w:rFonts w:asciiTheme="minorHAnsi" w:hAnsiTheme="minorHAnsi" w:cstheme="minorHAnsi"/>
              </w:rPr>
              <w:t>Circular flow of aggregate income and expenditure</w:t>
            </w:r>
          </w:p>
        </w:tc>
        <w:tc>
          <w:tcPr>
            <w:tcW w:w="737" w:type="dxa"/>
          </w:tcPr>
          <w:p w14:paraId="3AEFC61B" w14:textId="188FE560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85E7E">
              <w:t>L2</w:t>
            </w:r>
          </w:p>
        </w:tc>
        <w:tc>
          <w:tcPr>
            <w:tcW w:w="500" w:type="dxa"/>
          </w:tcPr>
          <w:p w14:paraId="1B8FD3CD" w14:textId="01D7BA38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1</w:t>
            </w:r>
          </w:p>
        </w:tc>
        <w:tc>
          <w:tcPr>
            <w:tcW w:w="444" w:type="dxa"/>
          </w:tcPr>
          <w:p w14:paraId="77BD18B7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2C6A1BFE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7DC0AE52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63EC71D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0D7BD8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6F8F23B5" w14:textId="073E0084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6159C90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C81AA5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570D08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3FCADB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FA17483" w14:textId="1D48CABC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405AF" w:rsidRPr="00442BEE" w14:paraId="2A0A24E5" w14:textId="77777777" w:rsidTr="009A6BFA">
        <w:trPr>
          <w:trHeight w:val="295"/>
        </w:trPr>
        <w:tc>
          <w:tcPr>
            <w:tcW w:w="450" w:type="dxa"/>
          </w:tcPr>
          <w:p w14:paraId="43511EBF" w14:textId="31D6A856" w:rsidR="008405AF" w:rsidRPr="00EB4F59" w:rsidRDefault="008405AF" w:rsidP="008405A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08" w:type="dxa"/>
          </w:tcPr>
          <w:p w14:paraId="31852409" w14:textId="09BFA144" w:rsidR="008405AF" w:rsidRPr="00EB4F59" w:rsidRDefault="008405AF" w:rsidP="008405A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1BA9">
              <w:t>closed and open economy models</w:t>
            </w:r>
          </w:p>
        </w:tc>
        <w:tc>
          <w:tcPr>
            <w:tcW w:w="737" w:type="dxa"/>
          </w:tcPr>
          <w:p w14:paraId="1A156945" w14:textId="6171F204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85E7E">
              <w:t>L2</w:t>
            </w:r>
          </w:p>
        </w:tc>
        <w:tc>
          <w:tcPr>
            <w:tcW w:w="500" w:type="dxa"/>
          </w:tcPr>
          <w:p w14:paraId="4274346A" w14:textId="1EEE907C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1</w:t>
            </w:r>
          </w:p>
        </w:tc>
        <w:tc>
          <w:tcPr>
            <w:tcW w:w="444" w:type="dxa"/>
          </w:tcPr>
          <w:p w14:paraId="7F0B90C2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79BD62E7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39" w:type="dxa"/>
          </w:tcPr>
          <w:p w14:paraId="71881EA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50" w:type="dxa"/>
          </w:tcPr>
          <w:p w14:paraId="0E0C7AFC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5" w:type="dxa"/>
          </w:tcPr>
          <w:p w14:paraId="0FD6BD56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C2A5107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E7349A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7DCF91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234C9909" w14:textId="79211C6F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4C97B227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29A71BC" w14:textId="3A6B6E72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405AF" w:rsidRPr="00442BEE" w14:paraId="535BB4EC" w14:textId="77777777" w:rsidTr="009A6BFA">
        <w:tc>
          <w:tcPr>
            <w:tcW w:w="450" w:type="dxa"/>
          </w:tcPr>
          <w:p w14:paraId="623638BC" w14:textId="1CCE14BF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08" w:type="dxa"/>
          </w:tcPr>
          <w:p w14:paraId="552B7271" w14:textId="1B2415A4" w:rsidR="008405AF" w:rsidRPr="00EB4F59" w:rsidRDefault="008405AF" w:rsidP="008405A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1BA9">
              <w:t>The Measurement of national product: Meaning and Importance</w:t>
            </w:r>
          </w:p>
        </w:tc>
        <w:tc>
          <w:tcPr>
            <w:tcW w:w="737" w:type="dxa"/>
          </w:tcPr>
          <w:p w14:paraId="7ED23356" w14:textId="2AEFEF0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85E7E">
              <w:t>L3</w:t>
            </w:r>
          </w:p>
        </w:tc>
        <w:tc>
          <w:tcPr>
            <w:tcW w:w="500" w:type="dxa"/>
          </w:tcPr>
          <w:p w14:paraId="610865B9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A33513C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C03B45" w14:textId="41299C58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2AEA30E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0B2138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5AA3C170" w14:textId="6FD7D792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492" w:type="dxa"/>
          </w:tcPr>
          <w:p w14:paraId="5740C3A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A9E889A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EEB58D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5BCAC6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22E423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3AEC8D7" w14:textId="4678F13E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B4F5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405AF" w:rsidRPr="00442BEE" w14:paraId="48034F43" w14:textId="77777777" w:rsidTr="009A6BFA">
        <w:tc>
          <w:tcPr>
            <w:tcW w:w="450" w:type="dxa"/>
          </w:tcPr>
          <w:p w14:paraId="42A8F057" w14:textId="0B10EAF9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08" w:type="dxa"/>
          </w:tcPr>
          <w:p w14:paraId="661900C9" w14:textId="1F972023" w:rsidR="008405AF" w:rsidRPr="00EB4F59" w:rsidRDefault="008405AF" w:rsidP="008405A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1BA9">
              <w:t>conventional and Green GNP and NNP concepts</w:t>
            </w:r>
          </w:p>
        </w:tc>
        <w:tc>
          <w:tcPr>
            <w:tcW w:w="737" w:type="dxa"/>
          </w:tcPr>
          <w:p w14:paraId="68400E49" w14:textId="2A566C07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85E7E">
              <w:t>L2</w:t>
            </w:r>
          </w:p>
        </w:tc>
        <w:tc>
          <w:tcPr>
            <w:tcW w:w="500" w:type="dxa"/>
          </w:tcPr>
          <w:p w14:paraId="7C70FC9A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597AA57" w14:textId="17195483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444" w:type="dxa"/>
          </w:tcPr>
          <w:p w14:paraId="766E91F6" w14:textId="77777777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AE279B7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D6411F6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311D1D9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0DAC569D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2783845A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B7936D3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4393D7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52F76E4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4E32E4" w14:textId="28CBAB98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405AF" w:rsidRPr="00442BEE" w14:paraId="2E1F2BE3" w14:textId="77777777" w:rsidTr="009A6BFA">
        <w:tc>
          <w:tcPr>
            <w:tcW w:w="450" w:type="dxa"/>
          </w:tcPr>
          <w:p w14:paraId="0753AE43" w14:textId="0DB3CB7E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908" w:type="dxa"/>
          </w:tcPr>
          <w:p w14:paraId="3050E222" w14:textId="0DF4FC6D" w:rsidR="008405AF" w:rsidRPr="00EB4F59" w:rsidRDefault="008405AF" w:rsidP="008405A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1BA9">
              <w:t>Relationship between National Income and Economic Welfare</w:t>
            </w:r>
          </w:p>
        </w:tc>
        <w:tc>
          <w:tcPr>
            <w:tcW w:w="737" w:type="dxa"/>
          </w:tcPr>
          <w:p w14:paraId="2A00091F" w14:textId="2630DA48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85E7E">
              <w:t>L2</w:t>
            </w:r>
          </w:p>
        </w:tc>
        <w:tc>
          <w:tcPr>
            <w:tcW w:w="500" w:type="dxa"/>
          </w:tcPr>
          <w:p w14:paraId="5E6AAAC6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2656D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2DDE83F" w14:textId="7F18F578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6237B93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A488334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ADE59B3" w14:textId="1CFC8864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F2412E0" w14:textId="2493D3FD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65F4F61C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1928F1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E88A6BE" w14:textId="4A283EAB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0B71C01D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5E3C592" w14:textId="2882B86B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405AF" w:rsidRPr="00442BEE" w14:paraId="76C7BB68" w14:textId="77777777" w:rsidTr="009A6BFA">
        <w:tc>
          <w:tcPr>
            <w:tcW w:w="450" w:type="dxa"/>
          </w:tcPr>
          <w:p w14:paraId="00C70428" w14:textId="1A803547" w:rsidR="008405AF" w:rsidRDefault="008405AF" w:rsidP="008405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908" w:type="dxa"/>
          </w:tcPr>
          <w:p w14:paraId="6DF71106" w14:textId="0A848F75" w:rsidR="008405AF" w:rsidRPr="00885E7E" w:rsidRDefault="008405AF" w:rsidP="008405AF">
            <w:pPr>
              <w:jc w:val="both"/>
            </w:pPr>
            <w:r w:rsidRPr="00A01BA9">
              <w:t>Problems in measure of National income</w:t>
            </w:r>
          </w:p>
        </w:tc>
        <w:tc>
          <w:tcPr>
            <w:tcW w:w="737" w:type="dxa"/>
          </w:tcPr>
          <w:p w14:paraId="3A55109D" w14:textId="27F70805" w:rsidR="008405AF" w:rsidRPr="00885E7E" w:rsidRDefault="008405AF" w:rsidP="008405AF">
            <w:pPr>
              <w:jc w:val="center"/>
            </w:pPr>
            <w:r w:rsidRPr="00885E7E">
              <w:t>L2</w:t>
            </w:r>
          </w:p>
        </w:tc>
        <w:tc>
          <w:tcPr>
            <w:tcW w:w="500" w:type="dxa"/>
          </w:tcPr>
          <w:p w14:paraId="6C6B189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39B7CF2" w14:textId="4AFB67CE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444" w:type="dxa"/>
          </w:tcPr>
          <w:p w14:paraId="5F154852" w14:textId="77777777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E846E0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497D95CD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1E8A718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055F4AD2" w14:textId="77777777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3C5FA96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D2B0AFB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7512BC2" w14:textId="77777777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50086C85" w14:textId="77777777" w:rsidR="008405AF" w:rsidRPr="00EB4F59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E380940" w14:textId="29CA2852" w:rsidR="008405AF" w:rsidRDefault="008405AF" w:rsidP="008405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8138FB" w:rsidRPr="00442BEE" w14:paraId="11EB8FB1" w14:textId="77777777" w:rsidTr="009A6BFA">
        <w:tc>
          <w:tcPr>
            <w:tcW w:w="3358" w:type="dxa"/>
            <w:gridSpan w:val="2"/>
          </w:tcPr>
          <w:p w14:paraId="1374679F" w14:textId="036E004D" w:rsidR="004252FF" w:rsidRPr="00EB4F59" w:rsidRDefault="004252FF" w:rsidP="00B10E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2</w:t>
            </w:r>
          </w:p>
        </w:tc>
        <w:tc>
          <w:tcPr>
            <w:tcW w:w="737" w:type="dxa"/>
          </w:tcPr>
          <w:p w14:paraId="73B7FFF2" w14:textId="77777777" w:rsidR="004252FF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74E2E82A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FF179D6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2DDBD3D8" w14:textId="77777777" w:rsidR="004252FF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655ADBC9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9AE9172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90EC40A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683969C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135DCDA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A666C89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65EBFB3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BED20A7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30A6C5B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37B" w:rsidRPr="00442BEE" w14:paraId="52DD2645" w14:textId="77777777" w:rsidTr="009A6BFA">
        <w:tc>
          <w:tcPr>
            <w:tcW w:w="450" w:type="dxa"/>
          </w:tcPr>
          <w:p w14:paraId="428ADB27" w14:textId="14DB01B1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908" w:type="dxa"/>
          </w:tcPr>
          <w:p w14:paraId="64064520" w14:textId="4A4BA7E8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4DF">
              <w:rPr>
                <w:rFonts w:ascii="Arial" w:hAnsi="Arial" w:cs="Arial"/>
              </w:rPr>
              <w:t>Short run economic fluctuations: Features</w:t>
            </w:r>
          </w:p>
        </w:tc>
        <w:tc>
          <w:tcPr>
            <w:tcW w:w="737" w:type="dxa"/>
          </w:tcPr>
          <w:p w14:paraId="5F96D449" w14:textId="5FB5D16B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41E">
              <w:t>L5</w:t>
            </w:r>
          </w:p>
        </w:tc>
        <w:tc>
          <w:tcPr>
            <w:tcW w:w="500" w:type="dxa"/>
          </w:tcPr>
          <w:p w14:paraId="385AD16E" w14:textId="333AF198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444" w:type="dxa"/>
          </w:tcPr>
          <w:p w14:paraId="0F214BC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B6574A1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E37FBB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4C049EF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FE14757" w14:textId="343C834B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492" w:type="dxa"/>
          </w:tcPr>
          <w:p w14:paraId="307AB590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E9430F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626B9B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56B04B05" w14:textId="2DEFC9C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443AE3F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248832D" w14:textId="3E68703E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C737B" w:rsidRPr="00442BEE" w14:paraId="4DC79FCC" w14:textId="77777777" w:rsidTr="009A6BFA">
        <w:tc>
          <w:tcPr>
            <w:tcW w:w="450" w:type="dxa"/>
          </w:tcPr>
          <w:p w14:paraId="49702184" w14:textId="30DC9BA6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908" w:type="dxa"/>
          </w:tcPr>
          <w:p w14:paraId="6DC290DA" w14:textId="56E76BE5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4DF">
              <w:t>Phases of Trade Cycles</w:t>
            </w:r>
          </w:p>
        </w:tc>
        <w:tc>
          <w:tcPr>
            <w:tcW w:w="737" w:type="dxa"/>
          </w:tcPr>
          <w:p w14:paraId="5C3BFB79" w14:textId="2DFC204B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41E">
              <w:t>L4</w:t>
            </w:r>
          </w:p>
        </w:tc>
        <w:tc>
          <w:tcPr>
            <w:tcW w:w="500" w:type="dxa"/>
          </w:tcPr>
          <w:p w14:paraId="042B299A" w14:textId="4D5CE425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444" w:type="dxa"/>
          </w:tcPr>
          <w:p w14:paraId="06E7A7D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01F24CD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5D36E5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B3CDD5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90443BF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43A7DADE" w14:textId="5B3CF4BB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19844061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1A698E4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F44198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2941A7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6C77B08" w14:textId="7490B6CD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C737B" w:rsidRPr="00442BEE" w14:paraId="46FF69B8" w14:textId="77777777" w:rsidTr="009A6BFA">
        <w:tc>
          <w:tcPr>
            <w:tcW w:w="450" w:type="dxa"/>
          </w:tcPr>
          <w:p w14:paraId="613C4C5E" w14:textId="6FB1BD03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908" w:type="dxa"/>
          </w:tcPr>
          <w:p w14:paraId="614A937B" w14:textId="6A1BBA59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4DF">
              <w:t>The Keynesian Principle of Effective Demand</w:t>
            </w:r>
          </w:p>
        </w:tc>
        <w:tc>
          <w:tcPr>
            <w:tcW w:w="737" w:type="dxa"/>
          </w:tcPr>
          <w:p w14:paraId="0508ADA7" w14:textId="0A4EBBCF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41E">
              <w:t>L2, L4</w:t>
            </w:r>
          </w:p>
        </w:tc>
        <w:tc>
          <w:tcPr>
            <w:tcW w:w="500" w:type="dxa"/>
          </w:tcPr>
          <w:p w14:paraId="38FA9C9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155F3D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9778426" w14:textId="165185FA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9157CDF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8645ED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D9814AF" w14:textId="35C8C5DC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492" w:type="dxa"/>
          </w:tcPr>
          <w:p w14:paraId="3E5E539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43B9B5C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67F58A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1E79C65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0BA6A6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A9165E9" w14:textId="6EC1C91C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C737B" w:rsidRPr="00442BEE" w14:paraId="38E73442" w14:textId="77777777" w:rsidTr="009A6BFA">
        <w:tc>
          <w:tcPr>
            <w:tcW w:w="450" w:type="dxa"/>
          </w:tcPr>
          <w:p w14:paraId="1D60475A" w14:textId="584C2739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2908" w:type="dxa"/>
          </w:tcPr>
          <w:p w14:paraId="119E0477" w14:textId="663DD31A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4DF">
              <w:t xml:space="preserve">Aggregate Demand and Aggregate Supply </w:t>
            </w:r>
          </w:p>
        </w:tc>
        <w:tc>
          <w:tcPr>
            <w:tcW w:w="737" w:type="dxa"/>
          </w:tcPr>
          <w:p w14:paraId="761E089E" w14:textId="55C1DA91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41E">
              <w:t>L1, L4</w:t>
            </w:r>
          </w:p>
        </w:tc>
        <w:tc>
          <w:tcPr>
            <w:tcW w:w="500" w:type="dxa"/>
          </w:tcPr>
          <w:p w14:paraId="793D88D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48B85CA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3C84352" w14:textId="508D7B98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14CB7EE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DD01CC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3ED460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0A5444E" w14:textId="7E1AFF42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</w:t>
            </w:r>
          </w:p>
        </w:tc>
        <w:tc>
          <w:tcPr>
            <w:tcW w:w="264" w:type="dxa"/>
          </w:tcPr>
          <w:p w14:paraId="2F3A272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4FD9DB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0989AC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9766C3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F22E63B" w14:textId="1B4D3414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C737B" w:rsidRPr="00442BEE" w14:paraId="75930874" w14:textId="77777777" w:rsidTr="009A6BFA">
        <w:tc>
          <w:tcPr>
            <w:tcW w:w="450" w:type="dxa"/>
          </w:tcPr>
          <w:p w14:paraId="08199ABF" w14:textId="43CDA59C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2908" w:type="dxa"/>
          </w:tcPr>
          <w:p w14:paraId="595253EC" w14:textId="4637806A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4DF">
              <w:t>Consumption Function - Investment function</w:t>
            </w:r>
          </w:p>
        </w:tc>
        <w:tc>
          <w:tcPr>
            <w:tcW w:w="737" w:type="dxa"/>
          </w:tcPr>
          <w:p w14:paraId="466A69F6" w14:textId="41A7FB71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41E">
              <w:t>L1, L5</w:t>
            </w:r>
          </w:p>
        </w:tc>
        <w:tc>
          <w:tcPr>
            <w:tcW w:w="500" w:type="dxa"/>
          </w:tcPr>
          <w:p w14:paraId="7B6FEB6A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FA734A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C9C8B5F" w14:textId="5ECB63C3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C9B69A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1319AC4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570B1C4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6048D02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465FB0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375CF2DF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3DE23F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C17659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8A24DE5" w14:textId="7BD3B54F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C737B" w:rsidRPr="00442BEE" w14:paraId="3C559A3F" w14:textId="77777777" w:rsidTr="009A6BFA">
        <w:tc>
          <w:tcPr>
            <w:tcW w:w="450" w:type="dxa"/>
          </w:tcPr>
          <w:p w14:paraId="4C976DD6" w14:textId="02668FAE" w:rsidR="006C737B" w:rsidRDefault="00B171CB" w:rsidP="006C737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2908" w:type="dxa"/>
          </w:tcPr>
          <w:p w14:paraId="685D99C9" w14:textId="52D97BC3" w:rsidR="006C737B" w:rsidRPr="004B041E" w:rsidRDefault="006C737B" w:rsidP="006C737B">
            <w:pPr>
              <w:jc w:val="both"/>
            </w:pPr>
            <w:r w:rsidRPr="005514DF">
              <w:t>Effects of Investment, Multiplier on Changes in Income and Output.</w:t>
            </w:r>
          </w:p>
        </w:tc>
        <w:tc>
          <w:tcPr>
            <w:tcW w:w="737" w:type="dxa"/>
          </w:tcPr>
          <w:p w14:paraId="69E19533" w14:textId="6B8431E3" w:rsidR="006C737B" w:rsidRPr="004B041E" w:rsidRDefault="006C737B" w:rsidP="006C737B">
            <w:pPr>
              <w:jc w:val="center"/>
            </w:pPr>
            <w:r>
              <w:rPr>
                <w:rFonts w:ascii="Arial" w:hAnsi="Arial" w:cs="Arial"/>
              </w:rPr>
              <w:t>L4</w:t>
            </w:r>
          </w:p>
        </w:tc>
        <w:tc>
          <w:tcPr>
            <w:tcW w:w="500" w:type="dxa"/>
          </w:tcPr>
          <w:p w14:paraId="0E25B5E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7C0E3E4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DF394C5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249F157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0607768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75A31D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0A37E6E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DA293F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1137FB1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41660A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987893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FA8DDE5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38FB" w:rsidRPr="00442BEE" w14:paraId="6E05D143" w14:textId="77777777" w:rsidTr="009A6BFA">
        <w:tc>
          <w:tcPr>
            <w:tcW w:w="3358" w:type="dxa"/>
            <w:gridSpan w:val="2"/>
          </w:tcPr>
          <w:p w14:paraId="58AA2F8B" w14:textId="7E58215E" w:rsidR="004252FF" w:rsidRPr="00EB4F59" w:rsidRDefault="004252FF" w:rsidP="00B10E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3</w:t>
            </w:r>
          </w:p>
        </w:tc>
        <w:tc>
          <w:tcPr>
            <w:tcW w:w="737" w:type="dxa"/>
          </w:tcPr>
          <w:p w14:paraId="13EEC190" w14:textId="77777777" w:rsidR="004252FF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49847187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9041511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2CA922E4" w14:textId="77777777" w:rsidR="004252FF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6FAC4617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F09C236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46C7425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FB0AA2C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377D4834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C47D439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AA566AC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660B7C4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776A788" w14:textId="77777777" w:rsidR="004252FF" w:rsidRPr="00EB4F59" w:rsidRDefault="004252FF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37B" w:rsidRPr="00442BEE" w14:paraId="03B0D848" w14:textId="77777777" w:rsidTr="009A6BFA">
        <w:tc>
          <w:tcPr>
            <w:tcW w:w="450" w:type="dxa"/>
          </w:tcPr>
          <w:p w14:paraId="62A11D53" w14:textId="03CEB138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</w:t>
            </w:r>
            <w:r w:rsidR="00B171CB">
              <w:rPr>
                <w:rFonts w:ascii="Arial" w:hAnsi="Arial" w:cs="Arial"/>
              </w:rPr>
              <w:t>4</w:t>
            </w:r>
          </w:p>
        </w:tc>
        <w:tc>
          <w:tcPr>
            <w:tcW w:w="2908" w:type="dxa"/>
          </w:tcPr>
          <w:p w14:paraId="59EEECFD" w14:textId="7B357D9E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54DE">
              <w:t>Money Supply: Determinants of Money Supply - Factors influencing Velocity of Circulation of Money</w:t>
            </w:r>
          </w:p>
        </w:tc>
        <w:tc>
          <w:tcPr>
            <w:tcW w:w="737" w:type="dxa"/>
          </w:tcPr>
          <w:p w14:paraId="3E069F12" w14:textId="32FDDFEC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4</w:t>
            </w:r>
          </w:p>
        </w:tc>
        <w:tc>
          <w:tcPr>
            <w:tcW w:w="500" w:type="dxa"/>
          </w:tcPr>
          <w:p w14:paraId="1F11445E" w14:textId="75FE022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444" w:type="dxa"/>
          </w:tcPr>
          <w:p w14:paraId="747880EB" w14:textId="226EF88D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444" w:type="dxa"/>
          </w:tcPr>
          <w:p w14:paraId="4DF6AF1B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BA882D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AB0386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35701657" w14:textId="62849A9E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492" w:type="dxa"/>
          </w:tcPr>
          <w:p w14:paraId="2815E26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6A9C026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7E1519F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A91C577" w14:textId="5EB8B78A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15512AA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5DDA932" w14:textId="35CC7755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6C737B" w:rsidRPr="00442BEE" w14:paraId="46457C46" w14:textId="77777777" w:rsidTr="009A6BFA">
        <w:tc>
          <w:tcPr>
            <w:tcW w:w="450" w:type="dxa"/>
          </w:tcPr>
          <w:p w14:paraId="417B0703" w14:textId="3A7D23B5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</w:t>
            </w:r>
            <w:r w:rsidR="00B171CB">
              <w:rPr>
                <w:rFonts w:ascii="Arial" w:hAnsi="Arial" w:cs="Arial"/>
              </w:rPr>
              <w:t>5</w:t>
            </w:r>
          </w:p>
        </w:tc>
        <w:tc>
          <w:tcPr>
            <w:tcW w:w="2908" w:type="dxa"/>
          </w:tcPr>
          <w:p w14:paraId="27C8E053" w14:textId="18A6ECC2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54DE">
              <w:t xml:space="preserve">Demand for </w:t>
            </w:r>
            <w:r w:rsidR="00BA13C9" w:rsidRPr="00D354DE">
              <w:t>Money:</w:t>
            </w:r>
            <w:r w:rsidRPr="00D354DE">
              <w:t xml:space="preserve"> Classical and Keynesian approaches and Keynes’ liquidity preference theory of interest</w:t>
            </w:r>
          </w:p>
        </w:tc>
        <w:tc>
          <w:tcPr>
            <w:tcW w:w="737" w:type="dxa"/>
          </w:tcPr>
          <w:p w14:paraId="605288A6" w14:textId="5EB85998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5951207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85879F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54B9355" w14:textId="3BBF1F1C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0F5FE9D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6D9B8FC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03E7FD52" w14:textId="23C6C40E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492" w:type="dxa"/>
          </w:tcPr>
          <w:p w14:paraId="75EDEA7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4348892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50C1B64A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327B260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96E98A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2E3551F" w14:textId="63F39B32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6C737B" w:rsidRPr="00442BEE" w14:paraId="56C356F9" w14:textId="77777777" w:rsidTr="009A6BFA">
        <w:tc>
          <w:tcPr>
            <w:tcW w:w="450" w:type="dxa"/>
          </w:tcPr>
          <w:p w14:paraId="3215E43A" w14:textId="54C1DCDD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</w:t>
            </w:r>
            <w:r w:rsidR="00B171CB">
              <w:rPr>
                <w:rFonts w:ascii="Arial" w:hAnsi="Arial" w:cs="Arial"/>
              </w:rPr>
              <w:t>6</w:t>
            </w:r>
          </w:p>
        </w:tc>
        <w:tc>
          <w:tcPr>
            <w:tcW w:w="2908" w:type="dxa"/>
          </w:tcPr>
          <w:p w14:paraId="0CE16655" w14:textId="30BA9A3C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54DE">
              <w:t xml:space="preserve">Money and </w:t>
            </w:r>
            <w:r w:rsidR="00BA13C9" w:rsidRPr="00D354DE">
              <w:t>prices:</w:t>
            </w:r>
            <w:r w:rsidRPr="00D354DE">
              <w:t xml:space="preserve"> Quantity theory of money - Fisher’s equation of exchange - </w:t>
            </w:r>
            <w:r w:rsidRPr="00D354DE">
              <w:lastRenderedPageBreak/>
              <w:t>Cambridge cash balance approach</w:t>
            </w:r>
          </w:p>
        </w:tc>
        <w:tc>
          <w:tcPr>
            <w:tcW w:w="737" w:type="dxa"/>
          </w:tcPr>
          <w:p w14:paraId="3E1F7583" w14:textId="088A9562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lastRenderedPageBreak/>
              <w:t>L2</w:t>
            </w:r>
          </w:p>
        </w:tc>
        <w:tc>
          <w:tcPr>
            <w:tcW w:w="500" w:type="dxa"/>
          </w:tcPr>
          <w:p w14:paraId="57EC09FD" w14:textId="2CA581E3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444" w:type="dxa"/>
          </w:tcPr>
          <w:p w14:paraId="1548223A" w14:textId="0F0757BB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444" w:type="dxa"/>
          </w:tcPr>
          <w:p w14:paraId="0B55D374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769DCE7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1F05EC4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146BCE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51C9EAF2" w14:textId="652B8A39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264" w:type="dxa"/>
          </w:tcPr>
          <w:p w14:paraId="4A47178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45DCF0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3DDB7870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7A82C11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9AF57AC" w14:textId="1395A775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6C737B" w:rsidRPr="00442BEE" w14:paraId="722998ED" w14:textId="77777777" w:rsidTr="009A6BFA">
        <w:tc>
          <w:tcPr>
            <w:tcW w:w="450" w:type="dxa"/>
          </w:tcPr>
          <w:p w14:paraId="511B9F4D" w14:textId="1D36714D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1</w:t>
            </w:r>
            <w:r w:rsidR="00B171CB">
              <w:rPr>
                <w:rFonts w:ascii="Arial" w:hAnsi="Arial" w:cs="Arial"/>
              </w:rPr>
              <w:t>7</w:t>
            </w:r>
          </w:p>
        </w:tc>
        <w:tc>
          <w:tcPr>
            <w:tcW w:w="2908" w:type="dxa"/>
          </w:tcPr>
          <w:p w14:paraId="2BBB4070" w14:textId="78C7E8A9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54DE">
              <w:t>Inflation: Demand Pull Inflation and Cost Push Inflation - Effects of Inflation- Nature of inflation in a developing economy.</w:t>
            </w:r>
          </w:p>
        </w:tc>
        <w:tc>
          <w:tcPr>
            <w:tcW w:w="737" w:type="dxa"/>
          </w:tcPr>
          <w:p w14:paraId="49A3DF01" w14:textId="5ECF332E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L2, L3</w:t>
            </w:r>
          </w:p>
        </w:tc>
        <w:tc>
          <w:tcPr>
            <w:tcW w:w="500" w:type="dxa"/>
          </w:tcPr>
          <w:p w14:paraId="2EAF0CC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C8AA30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D9C66B5" w14:textId="2E1944E6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341D059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586B876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3035902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1E8AC1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261EF2D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C568E41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F9C01E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F0277F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CC08E8E" w14:textId="6F45E242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6C737B" w:rsidRPr="00442BEE" w14:paraId="1E42D3C4" w14:textId="77777777" w:rsidTr="009A6BFA">
        <w:tc>
          <w:tcPr>
            <w:tcW w:w="450" w:type="dxa"/>
          </w:tcPr>
          <w:p w14:paraId="508037B0" w14:textId="7C14B039" w:rsidR="006C737B" w:rsidRDefault="00B171CB" w:rsidP="006C737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2908" w:type="dxa"/>
          </w:tcPr>
          <w:p w14:paraId="61E54D93" w14:textId="57859AB6" w:rsidR="006C737B" w:rsidRPr="00E16D2D" w:rsidRDefault="006C737B" w:rsidP="006C737B">
            <w:pPr>
              <w:jc w:val="both"/>
            </w:pPr>
            <w:r w:rsidRPr="002C6F39">
              <w:t xml:space="preserve">Monetary </w:t>
            </w:r>
            <w:r w:rsidR="00BA13C9" w:rsidRPr="002C6F39">
              <w:t>policy: Meaning</w:t>
            </w:r>
            <w:r w:rsidRPr="002C6F39">
              <w:t>, objectives and instruments, inflation targeting.</w:t>
            </w:r>
          </w:p>
        </w:tc>
        <w:tc>
          <w:tcPr>
            <w:tcW w:w="737" w:type="dxa"/>
          </w:tcPr>
          <w:p w14:paraId="34DDFD29" w14:textId="4FF480E4" w:rsidR="006C737B" w:rsidRDefault="00B171CB" w:rsidP="006C737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2</w:t>
            </w:r>
          </w:p>
        </w:tc>
        <w:tc>
          <w:tcPr>
            <w:tcW w:w="500" w:type="dxa"/>
          </w:tcPr>
          <w:p w14:paraId="4345D1E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8936E9A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B06ED4C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3CA7744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194E52E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6CCE602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444B668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BA9F37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1EEA1BA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1ABF59E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39E9AE84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4D8DA7D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BFA" w:rsidRPr="00442BEE" w14:paraId="02FB959C" w14:textId="77777777" w:rsidTr="009A6BFA">
        <w:tc>
          <w:tcPr>
            <w:tcW w:w="3358" w:type="dxa"/>
            <w:gridSpan w:val="2"/>
          </w:tcPr>
          <w:p w14:paraId="45499367" w14:textId="693DABFC" w:rsidR="009A6BFA" w:rsidRPr="00EB4F59" w:rsidRDefault="009A6BFA" w:rsidP="00B10E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6D7F">
              <w:rPr>
                <w:rFonts w:ascii="Arial" w:hAnsi="Arial" w:cs="Arial"/>
                <w:b/>
              </w:rPr>
              <w:t xml:space="preserve">Module </w:t>
            </w:r>
            <w:r>
              <w:rPr>
                <w:rFonts w:ascii="Arial" w:hAnsi="Arial" w:cs="Arial"/>
                <w:b/>
              </w:rPr>
              <w:t>04</w:t>
            </w:r>
          </w:p>
        </w:tc>
        <w:tc>
          <w:tcPr>
            <w:tcW w:w="737" w:type="dxa"/>
          </w:tcPr>
          <w:p w14:paraId="32A8B2C5" w14:textId="77777777" w:rsidR="009A6BFA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0" w:type="dxa"/>
          </w:tcPr>
          <w:p w14:paraId="0CDEF15B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5FDDF5F7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6131F0A0" w14:textId="77777777" w:rsidR="009A6BFA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3E9198B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085C728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7362552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134281D3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797B369E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06EB49BB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0B784801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206F0344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DDD0452" w14:textId="77777777" w:rsidR="009A6BFA" w:rsidRPr="00EB4F59" w:rsidRDefault="009A6BFA" w:rsidP="00B10E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37B" w:rsidRPr="00442BEE" w14:paraId="6261AB92" w14:textId="77777777" w:rsidTr="009A6BFA">
        <w:tc>
          <w:tcPr>
            <w:tcW w:w="450" w:type="dxa"/>
          </w:tcPr>
          <w:p w14:paraId="2BE853EB" w14:textId="3E192DEC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2908" w:type="dxa"/>
          </w:tcPr>
          <w:p w14:paraId="0AE8264E" w14:textId="278FF53A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6F39">
              <w:t>Fiscal Policy: Meaning, Objectives - Contra cyclical Fiscal Policy and Discretionary Fiscal Policy</w:t>
            </w:r>
          </w:p>
        </w:tc>
        <w:tc>
          <w:tcPr>
            <w:tcW w:w="737" w:type="dxa"/>
          </w:tcPr>
          <w:p w14:paraId="07124034" w14:textId="3C6822C9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46044">
              <w:t>L2</w:t>
            </w:r>
          </w:p>
        </w:tc>
        <w:tc>
          <w:tcPr>
            <w:tcW w:w="500" w:type="dxa"/>
          </w:tcPr>
          <w:p w14:paraId="6235B167" w14:textId="6C457C63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40E3A43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81EDB97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2DB305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DDB00A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15B5E31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7DD58E9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04CC41A0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AFE59E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7ACB2D3B" w14:textId="39F40074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</w:t>
            </w:r>
          </w:p>
        </w:tc>
        <w:tc>
          <w:tcPr>
            <w:tcW w:w="522" w:type="dxa"/>
          </w:tcPr>
          <w:p w14:paraId="5F93337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D2AEA0C" w14:textId="35A9C7AC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6C737B" w:rsidRPr="00442BEE" w14:paraId="7F826A2F" w14:textId="77777777" w:rsidTr="009A6BFA">
        <w:tc>
          <w:tcPr>
            <w:tcW w:w="450" w:type="dxa"/>
          </w:tcPr>
          <w:p w14:paraId="63E35A81" w14:textId="0726EC22" w:rsidR="006C737B" w:rsidRPr="00EB4F59" w:rsidRDefault="00B171C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908" w:type="dxa"/>
          </w:tcPr>
          <w:p w14:paraId="2413FD2D" w14:textId="73A575DB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6F39">
              <w:t>Canons of taxation - Factors influencing incidence of taxation - Effects of taxation Significance of Public Expenditure</w:t>
            </w:r>
          </w:p>
        </w:tc>
        <w:tc>
          <w:tcPr>
            <w:tcW w:w="737" w:type="dxa"/>
          </w:tcPr>
          <w:p w14:paraId="2DE479EC" w14:textId="3C1F2FA8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46044">
              <w:t>L2</w:t>
            </w:r>
          </w:p>
        </w:tc>
        <w:tc>
          <w:tcPr>
            <w:tcW w:w="500" w:type="dxa"/>
          </w:tcPr>
          <w:p w14:paraId="31260CA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1BC04C2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3B36DDDF" w14:textId="1A74E939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2EA7C1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8A7748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0B2DD6F4" w14:textId="595CF82C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492" w:type="dxa"/>
          </w:tcPr>
          <w:p w14:paraId="789C10C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163D713A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4E2D6F2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00DDDAC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6EFDD34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A9FCCD9" w14:textId="40CDE15E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6C737B" w:rsidRPr="00442BEE" w14:paraId="4BDB567F" w14:textId="77777777" w:rsidTr="009A6BFA">
        <w:tc>
          <w:tcPr>
            <w:tcW w:w="450" w:type="dxa"/>
          </w:tcPr>
          <w:p w14:paraId="3BF77C32" w14:textId="045F6CDF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</w:t>
            </w:r>
            <w:r w:rsidR="00B171CB">
              <w:rPr>
                <w:rFonts w:ascii="Arial" w:hAnsi="Arial" w:cs="Arial"/>
              </w:rPr>
              <w:t>1</w:t>
            </w:r>
          </w:p>
        </w:tc>
        <w:tc>
          <w:tcPr>
            <w:tcW w:w="2908" w:type="dxa"/>
          </w:tcPr>
          <w:p w14:paraId="20645B04" w14:textId="5027C595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6F39">
              <w:t>Public Debt - Types, Public Debt and Fiscal Solvency, Burden of debt finance</w:t>
            </w:r>
          </w:p>
        </w:tc>
        <w:tc>
          <w:tcPr>
            <w:tcW w:w="737" w:type="dxa"/>
          </w:tcPr>
          <w:p w14:paraId="45045B8E" w14:textId="620D0046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46044">
              <w:t>L2, L3</w:t>
            </w:r>
          </w:p>
        </w:tc>
        <w:tc>
          <w:tcPr>
            <w:tcW w:w="500" w:type="dxa"/>
          </w:tcPr>
          <w:p w14:paraId="53392BC7" w14:textId="65D8425A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53515F4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3C1663B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5D7BE92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75AC89F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77356174" w14:textId="5A1B2C53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492" w:type="dxa"/>
          </w:tcPr>
          <w:p w14:paraId="55E89D3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57E5485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1214EBE7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47AABC8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7C0F8F6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BFD9F75" w14:textId="354BAEA3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6C737B" w:rsidRPr="00442BEE" w14:paraId="2F2C6960" w14:textId="77777777" w:rsidTr="009A6BFA">
        <w:tc>
          <w:tcPr>
            <w:tcW w:w="450" w:type="dxa"/>
          </w:tcPr>
          <w:p w14:paraId="3B97E918" w14:textId="473BD342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</w:t>
            </w:r>
            <w:r w:rsidR="00B171CB">
              <w:rPr>
                <w:rFonts w:ascii="Arial" w:hAnsi="Arial" w:cs="Arial"/>
              </w:rPr>
              <w:t>2</w:t>
            </w:r>
          </w:p>
        </w:tc>
        <w:tc>
          <w:tcPr>
            <w:tcW w:w="2908" w:type="dxa"/>
          </w:tcPr>
          <w:p w14:paraId="4DD604D3" w14:textId="78EA03E3" w:rsidR="006C737B" w:rsidRPr="00EB4F59" w:rsidRDefault="006C737B" w:rsidP="006C73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C6F39">
              <w:t>Ricardo’s Theory of comparative cost advantage - The Heckscher – Ohlin theory of factor endowments</w:t>
            </w:r>
          </w:p>
        </w:tc>
        <w:tc>
          <w:tcPr>
            <w:tcW w:w="737" w:type="dxa"/>
          </w:tcPr>
          <w:p w14:paraId="2683FAF4" w14:textId="04B3379F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46044">
              <w:t>L2, L3</w:t>
            </w:r>
          </w:p>
        </w:tc>
        <w:tc>
          <w:tcPr>
            <w:tcW w:w="500" w:type="dxa"/>
          </w:tcPr>
          <w:p w14:paraId="303F367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41A16B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7E5C131" w14:textId="1223F5FE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43171C8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37E6DE9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2EF65E5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3C8ED3E7" w14:textId="121DC131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264" w:type="dxa"/>
          </w:tcPr>
          <w:p w14:paraId="4E640EA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6F92C5F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6CC0FEB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42F809F2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0A25890" w14:textId="337774BD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6C737B" w:rsidRPr="00442BEE" w14:paraId="08EF0B36" w14:textId="77777777" w:rsidTr="009A6BFA">
        <w:tc>
          <w:tcPr>
            <w:tcW w:w="450" w:type="dxa"/>
          </w:tcPr>
          <w:p w14:paraId="18987B37" w14:textId="56C6C869" w:rsidR="006C737B" w:rsidRDefault="00B171CB" w:rsidP="006C737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2908" w:type="dxa"/>
          </w:tcPr>
          <w:p w14:paraId="2CBBA807" w14:textId="44A42256" w:rsidR="006C737B" w:rsidRPr="00246044" w:rsidRDefault="006C737B" w:rsidP="006C737B">
            <w:pPr>
              <w:jc w:val="both"/>
            </w:pPr>
            <w:r w:rsidRPr="002C6F39">
              <w:t xml:space="preserve">Foreign </w:t>
            </w:r>
            <w:r>
              <w:t>investment and e</w:t>
            </w:r>
            <w:r w:rsidRPr="002C6F39">
              <w:t>xchange and foreign exchange market: Spot and Forward rate of Exchange</w:t>
            </w:r>
            <w:r>
              <w:t>,</w:t>
            </w:r>
          </w:p>
        </w:tc>
        <w:tc>
          <w:tcPr>
            <w:tcW w:w="737" w:type="dxa"/>
          </w:tcPr>
          <w:p w14:paraId="3629CD1D" w14:textId="0B0E832B" w:rsidR="006C737B" w:rsidRPr="00246044" w:rsidRDefault="006C737B" w:rsidP="006C737B">
            <w:pPr>
              <w:jc w:val="center"/>
            </w:pPr>
            <w:r w:rsidRPr="00246044">
              <w:t>L2, L3</w:t>
            </w:r>
          </w:p>
        </w:tc>
        <w:tc>
          <w:tcPr>
            <w:tcW w:w="500" w:type="dxa"/>
          </w:tcPr>
          <w:p w14:paraId="7CAEB0B1" w14:textId="46CAB7C0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444" w:type="dxa"/>
          </w:tcPr>
          <w:p w14:paraId="54BD6A5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01A65991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65C6B2B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12C3FD2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03D406E8" w14:textId="69F82441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492" w:type="dxa"/>
          </w:tcPr>
          <w:p w14:paraId="7819B32B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" w:type="dxa"/>
          </w:tcPr>
          <w:p w14:paraId="0CFB5E01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2251F6B3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3D71FC8E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58F2B10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17DFA0F" w14:textId="6F93B3D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6C737B" w:rsidRPr="00442BEE" w14:paraId="278D4F69" w14:textId="77777777" w:rsidTr="009A6BFA">
        <w:tc>
          <w:tcPr>
            <w:tcW w:w="450" w:type="dxa"/>
          </w:tcPr>
          <w:p w14:paraId="5865B8BA" w14:textId="4E28C152" w:rsidR="006C737B" w:rsidRDefault="00B171CB" w:rsidP="006C737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2908" w:type="dxa"/>
          </w:tcPr>
          <w:p w14:paraId="516C8CFD" w14:textId="67C61548" w:rsidR="006C737B" w:rsidRPr="00246044" w:rsidRDefault="006C737B" w:rsidP="006C737B">
            <w:pPr>
              <w:jc w:val="both"/>
            </w:pPr>
            <w:r w:rsidRPr="002C6F39">
              <w:t>Hedging, Speculation and Arbitrage -Fixed and Flexible exchange rates- Managed flexibility.</w:t>
            </w:r>
          </w:p>
        </w:tc>
        <w:tc>
          <w:tcPr>
            <w:tcW w:w="737" w:type="dxa"/>
          </w:tcPr>
          <w:p w14:paraId="4C69A272" w14:textId="10674455" w:rsidR="006C737B" w:rsidRPr="00246044" w:rsidRDefault="006C737B" w:rsidP="006C737B">
            <w:pPr>
              <w:jc w:val="center"/>
            </w:pPr>
            <w:r w:rsidRPr="00246044">
              <w:t>L2, L3</w:t>
            </w:r>
          </w:p>
        </w:tc>
        <w:tc>
          <w:tcPr>
            <w:tcW w:w="500" w:type="dxa"/>
          </w:tcPr>
          <w:p w14:paraId="0B89D5C5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41DA9EB0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4" w:type="dxa"/>
          </w:tcPr>
          <w:p w14:paraId="7B06A1A5" w14:textId="77777777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" w:type="dxa"/>
          </w:tcPr>
          <w:p w14:paraId="487443BB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0" w:type="dxa"/>
          </w:tcPr>
          <w:p w14:paraId="2F57427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" w:type="dxa"/>
          </w:tcPr>
          <w:p w14:paraId="419D876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2" w:type="dxa"/>
          </w:tcPr>
          <w:p w14:paraId="53614347" w14:textId="64B522DB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264" w:type="dxa"/>
          </w:tcPr>
          <w:p w14:paraId="555EDD1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" w:type="dxa"/>
          </w:tcPr>
          <w:p w14:paraId="3354EDE9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2" w:type="dxa"/>
          </w:tcPr>
          <w:p w14:paraId="5C37D7B6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" w:type="dxa"/>
          </w:tcPr>
          <w:p w14:paraId="655B59AD" w14:textId="77777777" w:rsidR="006C737B" w:rsidRPr="00EB4F59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C8C25A6" w14:textId="14070B52" w:rsidR="006C737B" w:rsidRDefault="006C737B" w:rsidP="006C737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</w:tbl>
    <w:p w14:paraId="2A3D2639" w14:textId="77777777" w:rsidR="00317133" w:rsidRDefault="00317133" w:rsidP="00317133">
      <w:pPr>
        <w:jc w:val="both"/>
        <w:rPr>
          <w:rFonts w:ascii="Arial" w:hAnsi="Arial" w:cs="Arial"/>
          <w:b/>
          <w:bCs/>
        </w:rPr>
      </w:pPr>
    </w:p>
    <w:p w14:paraId="06F01F25" w14:textId="5F9A27DF" w:rsidR="00317133" w:rsidRPr="00EB4F59" w:rsidRDefault="00317133" w:rsidP="00317133">
      <w:pPr>
        <w:jc w:val="both"/>
        <w:rPr>
          <w:rFonts w:ascii="Arial" w:hAnsi="Arial" w:cs="Arial"/>
          <w:b/>
          <w:bCs/>
        </w:rPr>
      </w:pPr>
      <w:r w:rsidRPr="00EB4F59">
        <w:rPr>
          <w:rFonts w:ascii="Arial" w:hAnsi="Arial" w:cs="Arial"/>
          <w:b/>
          <w:bCs/>
        </w:rPr>
        <w:t xml:space="preserve">Distribution of EVALUATIONS including </w:t>
      </w:r>
      <w:r w:rsidR="00557C30" w:rsidRPr="00EB4F59">
        <w:rPr>
          <w:rFonts w:ascii="Arial" w:hAnsi="Arial" w:cs="Arial"/>
          <w:b/>
          <w:bCs/>
        </w:rPr>
        <w:t>schedules.</w:t>
      </w:r>
    </w:p>
    <w:p w14:paraId="7EF4771C" w14:textId="77777777" w:rsidR="00317133" w:rsidRDefault="00317133" w:rsidP="00317133">
      <w:pPr>
        <w:ind w:left="720"/>
        <w:jc w:val="both"/>
        <w:rPr>
          <w:rFonts w:ascii="Arial" w:hAnsi="Arial" w:cs="Arial"/>
          <w:sz w:val="20"/>
          <w:szCs w:val="20"/>
        </w:rPr>
      </w:pPr>
      <w:r w:rsidRPr="00BC6B86">
        <w:rPr>
          <w:rFonts w:ascii="Arial" w:hAnsi="Arial" w:cs="Arial"/>
          <w:b/>
          <w:bCs/>
          <w:sz w:val="20"/>
          <w:szCs w:val="20"/>
        </w:rPr>
        <w:t xml:space="preserve">FORMATIVE </w:t>
      </w:r>
      <w:r>
        <w:rPr>
          <w:rFonts w:ascii="Arial" w:hAnsi="Arial" w:cs="Arial"/>
          <w:sz w:val="20"/>
          <w:szCs w:val="20"/>
        </w:rPr>
        <w:t>(Total weightage)</w:t>
      </w:r>
    </w:p>
    <w:p w14:paraId="038A73D2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A</w:t>
      </w:r>
      <w:r w:rsidRPr="009611A8">
        <w:rPr>
          <w:rFonts w:ascii="Arial" w:hAnsi="Arial" w:cs="Arial"/>
        </w:rPr>
        <w:t xml:space="preserve">ssignments (weightage/marks) periodicity (continuous/end of term) </w:t>
      </w:r>
    </w:p>
    <w:p w14:paraId="718A027F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  <w:r w:rsidRPr="009611A8">
        <w:rPr>
          <w:rFonts w:ascii="Arial" w:hAnsi="Arial" w:cs="Arial"/>
        </w:rPr>
        <w:tab/>
      </w:r>
      <w:bookmarkStart w:id="1" w:name="_Hlk72274143"/>
      <w:r w:rsidRPr="009611A8">
        <w:rPr>
          <w:rFonts w:ascii="Arial" w:hAnsi="Arial" w:cs="Arial"/>
        </w:rPr>
        <w:t xml:space="preserve">Topic(s) and </w:t>
      </w:r>
      <w:bookmarkStart w:id="2" w:name="_Hlk72450993"/>
      <w:r w:rsidRPr="009611A8">
        <w:rPr>
          <w:rFonts w:ascii="Arial" w:hAnsi="Arial" w:cs="Arial"/>
        </w:rPr>
        <w:t xml:space="preserve">marks break up </w:t>
      </w:r>
      <w:bookmarkEnd w:id="2"/>
      <w:r w:rsidRPr="009611A8">
        <w:rPr>
          <w:rFonts w:ascii="Arial" w:hAnsi="Arial" w:cs="Arial"/>
        </w:rPr>
        <w:t>of COs [e.g., ACO1 (50) ACO2 (30) ACO3 (20)]</w:t>
      </w:r>
      <w:bookmarkEnd w:id="1"/>
    </w:p>
    <w:p w14:paraId="568EBFB7" w14:textId="7A84107A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Case </w:t>
      </w:r>
      <w:r w:rsidR="00557C30">
        <w:rPr>
          <w:rFonts w:ascii="Arial" w:hAnsi="Arial" w:cs="Arial"/>
        </w:rPr>
        <w:t>Assignment</w:t>
      </w:r>
      <w:r w:rsidRPr="009611A8">
        <w:rPr>
          <w:rFonts w:ascii="Arial" w:hAnsi="Arial" w:cs="Arial"/>
        </w:rPr>
        <w:t>/</w:t>
      </w:r>
      <w:r w:rsidRPr="009611A8">
        <w:rPr>
          <w:rFonts w:ascii="Arial" w:hAnsi="Arial" w:cs="Arial"/>
          <w:b/>
          <w:bCs/>
        </w:rPr>
        <w:t>D</w:t>
      </w:r>
      <w:r w:rsidRPr="009611A8">
        <w:rPr>
          <w:rFonts w:ascii="Arial" w:hAnsi="Arial" w:cs="Arial"/>
        </w:rPr>
        <w:t>iscussions (weightage) periodicity (   )</w:t>
      </w:r>
    </w:p>
    <w:p w14:paraId="3D5DB9CE" w14:textId="77777777" w:rsidR="00317133" w:rsidRPr="009611A8" w:rsidRDefault="00317133" w:rsidP="00317133">
      <w:pPr>
        <w:pStyle w:val="ListParagraph"/>
        <w:spacing w:line="276" w:lineRule="auto"/>
        <w:ind w:left="1080" w:firstLine="36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DCO1 (50) DCO2 (30) DCO3 (20)]</w:t>
      </w:r>
    </w:p>
    <w:p w14:paraId="4FADE402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T</w:t>
      </w:r>
      <w:r w:rsidRPr="009611A8">
        <w:rPr>
          <w:rFonts w:ascii="Arial" w:hAnsi="Arial" w:cs="Arial"/>
        </w:rPr>
        <w:t xml:space="preserve">utorial evaluation (weightage) </w:t>
      </w:r>
    </w:p>
    <w:p w14:paraId="5D110833" w14:textId="77777777" w:rsidR="00317133" w:rsidRPr="009611A8" w:rsidRDefault="00317133" w:rsidP="00317133">
      <w:pPr>
        <w:pStyle w:val="ListParagraph"/>
        <w:spacing w:line="276" w:lineRule="auto"/>
        <w:ind w:left="1080" w:firstLine="36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TCO1 (50) TCO2 (30) TCO3 (20)]</w:t>
      </w:r>
    </w:p>
    <w:p w14:paraId="1E649DD3" w14:textId="77777777" w:rsidR="00317133" w:rsidRPr="009611A8" w:rsidRDefault="00317133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P</w:t>
      </w:r>
      <w:r w:rsidRPr="009611A8">
        <w:rPr>
          <w:rFonts w:ascii="Arial" w:hAnsi="Arial" w:cs="Arial"/>
        </w:rPr>
        <w:t>roject Work progress (weightage) periodicity (   )</w:t>
      </w:r>
    </w:p>
    <w:p w14:paraId="15076D6A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Topic(s) and marks break up of COs [e.g., PCO1 (50) PCO2 (30) PCO3 (20)]</w:t>
      </w:r>
    </w:p>
    <w:p w14:paraId="58FD331A" w14:textId="0D1297F2" w:rsidR="00317133" w:rsidRDefault="00557C30" w:rsidP="00317133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ome Assignment- 10 Marks</w:t>
      </w:r>
    </w:p>
    <w:p w14:paraId="049E641C" w14:textId="20E94B0E" w:rsidR="00317133" w:rsidRPr="00863ADE" w:rsidRDefault="00557C30" w:rsidP="00863ADE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lass Assignment- 20 Marks</w:t>
      </w:r>
    </w:p>
    <w:p w14:paraId="59CCE280" w14:textId="241A2663" w:rsidR="00E90E39" w:rsidRDefault="00E90E39" w:rsidP="00317133">
      <w:pPr>
        <w:spacing w:line="240" w:lineRule="auto"/>
        <w:ind w:left="720"/>
        <w:jc w:val="both"/>
        <w:rPr>
          <w:rFonts w:ascii="Arial" w:hAnsi="Arial" w:cs="Arial"/>
          <w:b/>
          <w:bCs/>
          <w:sz w:val="20"/>
          <w:szCs w:val="20"/>
        </w:rPr>
      </w:pPr>
    </w:p>
    <w:p w14:paraId="4B733CB8" w14:textId="77777777" w:rsidR="00317133" w:rsidRDefault="00317133" w:rsidP="00317133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BC6B86">
        <w:rPr>
          <w:rFonts w:ascii="Arial" w:hAnsi="Arial" w:cs="Arial"/>
          <w:b/>
          <w:bCs/>
          <w:sz w:val="20"/>
          <w:szCs w:val="20"/>
        </w:rPr>
        <w:t xml:space="preserve">SUMMATIVE </w:t>
      </w:r>
      <w:r>
        <w:rPr>
          <w:rFonts w:ascii="Arial" w:hAnsi="Arial" w:cs="Arial"/>
          <w:sz w:val="20"/>
          <w:szCs w:val="20"/>
        </w:rPr>
        <w:t>(Total weightage)</w:t>
      </w:r>
    </w:p>
    <w:p w14:paraId="1EED41AD" w14:textId="77777777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Quizzes (weightage) Nos and Dates</w:t>
      </w:r>
    </w:p>
    <w:p w14:paraId="0EFD53BB" w14:textId="70AB091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Q1 (topics) and marks break up of </w:t>
      </w:r>
      <w:r w:rsidR="00E176E5" w:rsidRPr="009611A8">
        <w:rPr>
          <w:rFonts w:ascii="Arial" w:hAnsi="Arial" w:cs="Arial"/>
        </w:rPr>
        <w:t>COs.</w:t>
      </w:r>
    </w:p>
    <w:p w14:paraId="2781E428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Q2 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</w:p>
    <w:p w14:paraId="3D1AA75A" w14:textId="77777777" w:rsidR="00317133" w:rsidRPr="009611A8" w:rsidRDefault="00317133" w:rsidP="00317133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Etc.,</w:t>
      </w:r>
    </w:p>
    <w:p w14:paraId="4292F2D9" w14:textId="196C23DF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CLASS </w:t>
      </w:r>
      <w:r w:rsidR="00557C30">
        <w:rPr>
          <w:rFonts w:ascii="Arial" w:hAnsi="Arial" w:cs="Arial"/>
        </w:rPr>
        <w:t>Assignment</w:t>
      </w:r>
      <w:r w:rsidRPr="009611A8">
        <w:rPr>
          <w:rFonts w:ascii="Arial" w:hAnsi="Arial" w:cs="Arial"/>
        </w:rPr>
        <w:t xml:space="preserve"> (weightage) Nos and Dates</w:t>
      </w:r>
    </w:p>
    <w:p w14:paraId="1A7B4FCB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  <w:r w:rsidRPr="009611A8">
        <w:rPr>
          <w:rFonts w:ascii="Arial" w:hAnsi="Arial" w:cs="Arial"/>
        </w:rPr>
        <w:tab/>
        <w:t>T1 (topics) and marks break up of COs Open Book/Open Notes/Closed</w:t>
      </w:r>
    </w:p>
    <w:p w14:paraId="07B0D3E0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ab/>
        <w:t>T2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  <w:t>‘’</w:t>
      </w:r>
      <w:r w:rsidRPr="009611A8">
        <w:rPr>
          <w:rFonts w:ascii="Arial" w:hAnsi="Arial" w:cs="Arial"/>
        </w:rPr>
        <w:tab/>
      </w:r>
    </w:p>
    <w:p w14:paraId="25BCE389" w14:textId="2DA1E5A9" w:rsidR="00317133" w:rsidRPr="00557C30" w:rsidRDefault="00557C30" w:rsidP="00557C3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ome assignment</w:t>
      </w:r>
    </w:p>
    <w:p w14:paraId="5A71CA39" w14:textId="77777777" w:rsidR="00317133" w:rsidRPr="009611A8" w:rsidRDefault="00317133" w:rsidP="00317133">
      <w:pPr>
        <w:pStyle w:val="ListParagraph"/>
        <w:spacing w:line="276" w:lineRule="auto"/>
        <w:ind w:left="1080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 </w:t>
      </w:r>
    </w:p>
    <w:p w14:paraId="5A67C32C" w14:textId="4B952876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 xml:space="preserve">Project Work presentation/report (weightage) date marks break up of </w:t>
      </w:r>
      <w:r w:rsidR="00E176E5" w:rsidRPr="009611A8">
        <w:rPr>
          <w:rFonts w:ascii="Arial" w:hAnsi="Arial" w:cs="Arial"/>
        </w:rPr>
        <w:t>COs.</w:t>
      </w:r>
    </w:p>
    <w:p w14:paraId="6AF82FB7" w14:textId="342E00DA" w:rsidR="00317133" w:rsidRPr="00557C30" w:rsidRDefault="00317133" w:rsidP="00557C3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Oral Exam (topic) marks break up of COs and</w:t>
      </w:r>
    </w:p>
    <w:p w14:paraId="4E4B6336" w14:textId="77777777" w:rsidR="00317133" w:rsidRPr="009611A8" w:rsidRDefault="00317133" w:rsidP="0031713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hAnsi="Arial" w:cs="Arial"/>
        </w:rPr>
      </w:pPr>
      <w:r w:rsidRPr="009611A8">
        <w:rPr>
          <w:rFonts w:ascii="Arial" w:hAnsi="Arial" w:cs="Arial"/>
        </w:rPr>
        <w:t>END TERM EXAM (topics) and marks break up of COs Open Book/Open Notes/Closed</w:t>
      </w:r>
    </w:p>
    <w:p w14:paraId="3D29DF77" w14:textId="3F4CD796" w:rsidR="00317133" w:rsidRPr="00557C30" w:rsidRDefault="00317133" w:rsidP="00557C30">
      <w:pPr>
        <w:spacing w:line="276" w:lineRule="auto"/>
        <w:ind w:left="720"/>
        <w:jc w:val="both"/>
        <w:rPr>
          <w:rFonts w:ascii="Arial" w:hAnsi="Arial" w:cs="Arial"/>
        </w:rPr>
      </w:pPr>
    </w:p>
    <w:p w14:paraId="53A3CEDB" w14:textId="77777777" w:rsidR="00317133" w:rsidRPr="009611A8" w:rsidRDefault="00317133" w:rsidP="00317133">
      <w:pPr>
        <w:jc w:val="both"/>
        <w:rPr>
          <w:rFonts w:ascii="Arial" w:hAnsi="Arial" w:cs="Arial"/>
        </w:rPr>
      </w:pPr>
      <w:r w:rsidRPr="009611A8">
        <w:rPr>
          <w:rFonts w:ascii="Arial" w:hAnsi="Arial" w:cs="Arial"/>
          <w:b/>
          <w:bCs/>
        </w:rPr>
        <w:t>EXPECTED AVERAGE ATTAINMENT OF THE CLASS:</w:t>
      </w:r>
      <w:r w:rsidRPr="009611A8">
        <w:rPr>
          <w:rFonts w:ascii="Arial" w:hAnsi="Arial" w:cs="Arial"/>
        </w:rPr>
        <w:t xml:space="preserve">    </w:t>
      </w:r>
    </w:p>
    <w:p w14:paraId="4E43958E" w14:textId="4D659848" w:rsidR="00317133" w:rsidRPr="00040CC6" w:rsidRDefault="009A3D1B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verage Attainment of </w:t>
      </w:r>
      <w:r w:rsidR="00317133" w:rsidRPr="00040CC6">
        <w:rPr>
          <w:rFonts w:ascii="Arial" w:hAnsi="Arial" w:cs="Arial"/>
          <w:b/>
          <w:bCs/>
          <w:sz w:val="20"/>
          <w:szCs w:val="20"/>
        </w:rPr>
        <w:t>CO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920"/>
        <w:gridCol w:w="1170"/>
        <w:gridCol w:w="990"/>
        <w:gridCol w:w="1350"/>
        <w:gridCol w:w="1350"/>
      </w:tblGrid>
      <w:tr w:rsidR="00317133" w:rsidRPr="00FD1E13" w14:paraId="00D8B924" w14:textId="77777777" w:rsidTr="009A3D1B">
        <w:trPr>
          <w:jc w:val="center"/>
        </w:trPr>
        <w:tc>
          <w:tcPr>
            <w:tcW w:w="1415" w:type="dxa"/>
          </w:tcPr>
          <w:p w14:paraId="11CD34F1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780" w:type="dxa"/>
            <w:gridSpan w:val="5"/>
          </w:tcPr>
          <w:p w14:paraId="0874B88D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317133" w:rsidRPr="00FD1E13" w14:paraId="049A3534" w14:textId="77777777" w:rsidTr="009A3D1B">
        <w:trPr>
          <w:jc w:val="center"/>
        </w:trPr>
        <w:tc>
          <w:tcPr>
            <w:tcW w:w="1415" w:type="dxa"/>
            <w:vMerge w:val="restart"/>
          </w:tcPr>
          <w:p w14:paraId="15434B3C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090" w:type="dxa"/>
            <w:gridSpan w:val="2"/>
          </w:tcPr>
          <w:p w14:paraId="51A9F644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0059804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317133" w:rsidRPr="00FD1E13" w14:paraId="5D7B2C86" w14:textId="77777777" w:rsidTr="009A3D1B">
        <w:trPr>
          <w:jc w:val="center"/>
        </w:trPr>
        <w:tc>
          <w:tcPr>
            <w:tcW w:w="1415" w:type="dxa"/>
            <w:vMerge/>
          </w:tcPr>
          <w:p w14:paraId="2AF7BB79" w14:textId="77777777" w:rsidR="00317133" w:rsidRPr="00A60F4D" w:rsidRDefault="00317133" w:rsidP="00A60F4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0" w:type="dxa"/>
          </w:tcPr>
          <w:p w14:paraId="7CDFDFEA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339E0E8E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51A12717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2E657E77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06B15E4C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317133" w:rsidRPr="00FD1E13" w14:paraId="2DEA85FD" w14:textId="77777777" w:rsidTr="009A3D1B">
        <w:trPr>
          <w:jc w:val="center"/>
        </w:trPr>
        <w:tc>
          <w:tcPr>
            <w:tcW w:w="1415" w:type="dxa"/>
          </w:tcPr>
          <w:p w14:paraId="5968033E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20" w:type="dxa"/>
          </w:tcPr>
          <w:p w14:paraId="06515751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1</w:t>
            </w:r>
          </w:p>
        </w:tc>
        <w:tc>
          <w:tcPr>
            <w:tcW w:w="1170" w:type="dxa"/>
          </w:tcPr>
          <w:p w14:paraId="798F6037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6B1B1D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1</w:t>
            </w:r>
          </w:p>
        </w:tc>
        <w:tc>
          <w:tcPr>
            <w:tcW w:w="1350" w:type="dxa"/>
          </w:tcPr>
          <w:p w14:paraId="03FBE83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07BCFF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7133" w:rsidRPr="00FD1E13" w14:paraId="260670EA" w14:textId="77777777" w:rsidTr="009A3D1B">
        <w:trPr>
          <w:jc w:val="center"/>
        </w:trPr>
        <w:tc>
          <w:tcPr>
            <w:tcW w:w="1415" w:type="dxa"/>
          </w:tcPr>
          <w:p w14:paraId="1922FE6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20" w:type="dxa"/>
          </w:tcPr>
          <w:p w14:paraId="6E8741F5" w14:textId="42ADCE9B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5FA543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F7D46FF" w14:textId="4B5EF76B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419AB5D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7CFB2A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7133" w:rsidRPr="00FD1E13" w14:paraId="5E6CC29C" w14:textId="77777777" w:rsidTr="009A3D1B">
        <w:trPr>
          <w:jc w:val="center"/>
        </w:trPr>
        <w:tc>
          <w:tcPr>
            <w:tcW w:w="1415" w:type="dxa"/>
          </w:tcPr>
          <w:p w14:paraId="60268138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20" w:type="dxa"/>
          </w:tcPr>
          <w:p w14:paraId="403834BC" w14:textId="055BD1F2" w:rsidR="00317133" w:rsidRPr="00A60F4D" w:rsidRDefault="00171EA5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1170" w:type="dxa"/>
          </w:tcPr>
          <w:p w14:paraId="474BDFA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4CFA47E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E650A9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AB149E5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CEA816" w14:textId="103F27F6" w:rsidR="009A3D1B" w:rsidRDefault="009A3D1B" w:rsidP="009A3D1B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3900C8A" w14:textId="37A868F1" w:rsidR="009A3D1B" w:rsidRPr="00040CC6" w:rsidRDefault="009A3D1B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verage Attainment of CO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317133" w:rsidRPr="00FD1E13" w14:paraId="22B3E0BE" w14:textId="77777777" w:rsidTr="009A3D1B">
        <w:trPr>
          <w:jc w:val="center"/>
        </w:trPr>
        <w:tc>
          <w:tcPr>
            <w:tcW w:w="1415" w:type="dxa"/>
          </w:tcPr>
          <w:p w14:paraId="094F400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40589E0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317133" w:rsidRPr="00FD1E13" w14:paraId="49B2D751" w14:textId="77777777" w:rsidTr="009A3D1B">
        <w:trPr>
          <w:jc w:val="center"/>
        </w:trPr>
        <w:tc>
          <w:tcPr>
            <w:tcW w:w="1415" w:type="dxa"/>
            <w:vMerge w:val="restart"/>
          </w:tcPr>
          <w:p w14:paraId="69C19D35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180" w:type="dxa"/>
            <w:gridSpan w:val="2"/>
          </w:tcPr>
          <w:p w14:paraId="43B8DF55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265C9AFE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9A3D1B" w:rsidRPr="00FD1E13" w14:paraId="7F51852A" w14:textId="77777777" w:rsidTr="009A3D1B">
        <w:trPr>
          <w:jc w:val="center"/>
        </w:trPr>
        <w:tc>
          <w:tcPr>
            <w:tcW w:w="1415" w:type="dxa"/>
            <w:vMerge/>
          </w:tcPr>
          <w:p w14:paraId="6CFB1E7B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78CD4FA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77752343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63D6B5B4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3F0597AD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5498A728" w14:textId="77777777" w:rsidR="00317133" w:rsidRPr="00A60F4D" w:rsidRDefault="00317133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9A3D1B" w:rsidRPr="00FD1E13" w14:paraId="7A8FD888" w14:textId="77777777" w:rsidTr="009A3D1B">
        <w:trPr>
          <w:jc w:val="center"/>
        </w:trPr>
        <w:tc>
          <w:tcPr>
            <w:tcW w:w="1415" w:type="dxa"/>
          </w:tcPr>
          <w:p w14:paraId="756EA21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304CC2FE" w14:textId="21C8C6A7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2</w:t>
            </w:r>
          </w:p>
        </w:tc>
        <w:tc>
          <w:tcPr>
            <w:tcW w:w="1170" w:type="dxa"/>
          </w:tcPr>
          <w:p w14:paraId="0BE1492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BFACC3" w14:textId="0FDA9B16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2</w:t>
            </w:r>
          </w:p>
        </w:tc>
        <w:tc>
          <w:tcPr>
            <w:tcW w:w="1350" w:type="dxa"/>
          </w:tcPr>
          <w:p w14:paraId="4053A801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4610F2B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D1B" w:rsidRPr="00FD1E13" w14:paraId="06E38FDC" w14:textId="77777777" w:rsidTr="009A3D1B">
        <w:trPr>
          <w:jc w:val="center"/>
        </w:trPr>
        <w:tc>
          <w:tcPr>
            <w:tcW w:w="1415" w:type="dxa"/>
          </w:tcPr>
          <w:p w14:paraId="7B72D988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001027A1" w14:textId="4C4B3E39" w:rsidR="00317133" w:rsidRPr="00A60F4D" w:rsidRDefault="001108C8" w:rsidP="00E90E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</w:t>
            </w:r>
            <w:r w:rsidR="00E90E39"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6CCEA4A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E44BF18" w14:textId="26E37622" w:rsidR="00317133" w:rsidRPr="00A60F4D" w:rsidRDefault="00E90E39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1350" w:type="dxa"/>
          </w:tcPr>
          <w:p w14:paraId="2E63FBA4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CB99706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D1B" w:rsidRPr="00FD1E13" w14:paraId="46D2CA46" w14:textId="77777777" w:rsidTr="009A3D1B">
        <w:trPr>
          <w:jc w:val="center"/>
        </w:trPr>
        <w:tc>
          <w:tcPr>
            <w:tcW w:w="1415" w:type="dxa"/>
          </w:tcPr>
          <w:p w14:paraId="631293C2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0" w:type="dxa"/>
          </w:tcPr>
          <w:p w14:paraId="5ABB5317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F6F7C7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30786CC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2CB3392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88664B9" w14:textId="77777777" w:rsidR="00317133" w:rsidRPr="00A60F4D" w:rsidRDefault="00317133" w:rsidP="00624C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84C5AD" w14:textId="77777777" w:rsidR="00E90E39" w:rsidRDefault="00E90E39" w:rsidP="00E90E39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8A05702" w14:textId="0AAC0171" w:rsidR="00E90E39" w:rsidRPr="00A60F4D" w:rsidRDefault="00E90E39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 w:rsidRPr="00A60F4D">
        <w:rPr>
          <w:rFonts w:ascii="Arial" w:hAnsi="Arial" w:cs="Arial"/>
          <w:b/>
          <w:bCs/>
          <w:sz w:val="20"/>
          <w:szCs w:val="20"/>
        </w:rPr>
        <w:t>Average Attainment of CO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E90E39" w:rsidRPr="00A60F4D" w14:paraId="5E348015" w14:textId="77777777" w:rsidTr="00D05E30">
        <w:trPr>
          <w:jc w:val="center"/>
        </w:trPr>
        <w:tc>
          <w:tcPr>
            <w:tcW w:w="1415" w:type="dxa"/>
          </w:tcPr>
          <w:p w14:paraId="3A36EDC6" w14:textId="77777777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684C9D1E" w14:textId="69E490C4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E90E39" w:rsidRPr="00A60F4D" w14:paraId="66FFDD71" w14:textId="77777777" w:rsidTr="00D05E30">
        <w:trPr>
          <w:jc w:val="center"/>
        </w:trPr>
        <w:tc>
          <w:tcPr>
            <w:tcW w:w="1415" w:type="dxa"/>
            <w:vMerge w:val="restart"/>
          </w:tcPr>
          <w:p w14:paraId="1F228CF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2180" w:type="dxa"/>
            <w:gridSpan w:val="2"/>
          </w:tcPr>
          <w:p w14:paraId="0B8658FE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3C10AE6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E90E39" w:rsidRPr="00A60F4D" w14:paraId="22669739" w14:textId="77777777" w:rsidTr="00D05E30">
        <w:trPr>
          <w:jc w:val="center"/>
        </w:trPr>
        <w:tc>
          <w:tcPr>
            <w:tcW w:w="1415" w:type="dxa"/>
            <w:vMerge/>
          </w:tcPr>
          <w:p w14:paraId="00DF161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095F2243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21B216C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48204BE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1A0CFEA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7F92161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E90E39" w:rsidRPr="00A60F4D" w14:paraId="3E40D69D" w14:textId="77777777" w:rsidTr="00D05E30">
        <w:trPr>
          <w:jc w:val="center"/>
        </w:trPr>
        <w:tc>
          <w:tcPr>
            <w:tcW w:w="1415" w:type="dxa"/>
          </w:tcPr>
          <w:p w14:paraId="54C42CF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04FDCF9C" w14:textId="2A51B646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1170" w:type="dxa"/>
          </w:tcPr>
          <w:p w14:paraId="181238E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E1E270D" w14:textId="0DE55250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3</w:t>
            </w:r>
          </w:p>
        </w:tc>
        <w:tc>
          <w:tcPr>
            <w:tcW w:w="1350" w:type="dxa"/>
          </w:tcPr>
          <w:p w14:paraId="35CCE07C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CCC8D2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A60F4D" w14:paraId="60EEB38F" w14:textId="77777777" w:rsidTr="00D05E30">
        <w:trPr>
          <w:jc w:val="center"/>
        </w:trPr>
        <w:tc>
          <w:tcPr>
            <w:tcW w:w="1415" w:type="dxa"/>
          </w:tcPr>
          <w:p w14:paraId="587612F6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44C23D9C" w14:textId="401781E8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3</w:t>
            </w:r>
          </w:p>
        </w:tc>
        <w:tc>
          <w:tcPr>
            <w:tcW w:w="1170" w:type="dxa"/>
          </w:tcPr>
          <w:p w14:paraId="6AC26622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ED505BC" w14:textId="4CABB778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D49DFE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61F7C4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D6AEC97" w14:textId="77777777" w:rsidTr="00D05E30">
        <w:trPr>
          <w:jc w:val="center"/>
        </w:trPr>
        <w:tc>
          <w:tcPr>
            <w:tcW w:w="1415" w:type="dxa"/>
          </w:tcPr>
          <w:p w14:paraId="406B6F02" w14:textId="77777777" w:rsidR="00E90E39" w:rsidRDefault="00E90E39" w:rsidP="00D05E3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010" w:type="dxa"/>
          </w:tcPr>
          <w:p w14:paraId="748E7571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183C6877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0804CCF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50F8827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2FE709AD" w14:textId="77777777" w:rsidR="00E90E39" w:rsidRPr="00FD1E13" w:rsidRDefault="00E90E39" w:rsidP="00D05E3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38D0FA" w14:textId="6F2CD10E" w:rsidR="00317133" w:rsidRDefault="00317133" w:rsidP="00721C78">
      <w:pPr>
        <w:jc w:val="both"/>
        <w:rPr>
          <w:rFonts w:ascii="Arial" w:hAnsi="Arial" w:cs="Arial"/>
          <w:b/>
          <w:bCs/>
        </w:rPr>
      </w:pPr>
    </w:p>
    <w:p w14:paraId="72AA4E55" w14:textId="77777777" w:rsidR="00E90E39" w:rsidRDefault="00E90E39" w:rsidP="00E90E39">
      <w:pPr>
        <w:ind w:left="720"/>
        <w:jc w:val="center"/>
        <w:rPr>
          <w:rFonts w:ascii="Arial" w:hAnsi="Arial" w:cs="Arial"/>
          <w:b/>
          <w:bCs/>
          <w:sz w:val="20"/>
          <w:szCs w:val="20"/>
        </w:rPr>
      </w:pPr>
    </w:p>
    <w:p w14:paraId="0A8C079F" w14:textId="2AA5137D" w:rsidR="00E90E39" w:rsidRPr="00040CC6" w:rsidRDefault="00E90E39" w:rsidP="00A60F4D">
      <w:pPr>
        <w:spacing w:after="0"/>
        <w:ind w:left="7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verage Attainment of CO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5"/>
        <w:gridCol w:w="1010"/>
        <w:gridCol w:w="1170"/>
        <w:gridCol w:w="990"/>
        <w:gridCol w:w="1350"/>
        <w:gridCol w:w="1350"/>
      </w:tblGrid>
      <w:tr w:rsidR="00E90E39" w:rsidRPr="00FD1E13" w14:paraId="1411E7C5" w14:textId="77777777" w:rsidTr="00D05E30">
        <w:trPr>
          <w:jc w:val="center"/>
        </w:trPr>
        <w:tc>
          <w:tcPr>
            <w:tcW w:w="1415" w:type="dxa"/>
          </w:tcPr>
          <w:p w14:paraId="390D123D" w14:textId="77777777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urse Outcomes</w:t>
            </w:r>
          </w:p>
        </w:tc>
        <w:tc>
          <w:tcPr>
            <w:tcW w:w="5870" w:type="dxa"/>
            <w:gridSpan w:val="5"/>
          </w:tcPr>
          <w:p w14:paraId="45817FD5" w14:textId="1CB23022" w:rsidR="00E90E39" w:rsidRPr="00A60F4D" w:rsidRDefault="00E90E39" w:rsidP="00A60F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E90E39" w:rsidRPr="00FD1E13" w14:paraId="729C6033" w14:textId="77777777" w:rsidTr="00D05E30">
        <w:trPr>
          <w:jc w:val="center"/>
        </w:trPr>
        <w:tc>
          <w:tcPr>
            <w:tcW w:w="1415" w:type="dxa"/>
            <w:vMerge w:val="restart"/>
          </w:tcPr>
          <w:p w14:paraId="0DF53ECC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lastRenderedPageBreak/>
              <w:t>Assessment</w:t>
            </w:r>
          </w:p>
        </w:tc>
        <w:tc>
          <w:tcPr>
            <w:tcW w:w="2180" w:type="dxa"/>
            <w:gridSpan w:val="2"/>
          </w:tcPr>
          <w:p w14:paraId="1476BD8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Formative</w:t>
            </w:r>
          </w:p>
        </w:tc>
        <w:tc>
          <w:tcPr>
            <w:tcW w:w="3690" w:type="dxa"/>
            <w:gridSpan w:val="3"/>
          </w:tcPr>
          <w:p w14:paraId="2A50A37B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Summative</w:t>
            </w:r>
          </w:p>
        </w:tc>
      </w:tr>
      <w:tr w:rsidR="00E90E39" w:rsidRPr="00FD1E13" w14:paraId="3C297AE9" w14:textId="77777777" w:rsidTr="00D05E30">
        <w:trPr>
          <w:jc w:val="center"/>
        </w:trPr>
        <w:tc>
          <w:tcPr>
            <w:tcW w:w="1415" w:type="dxa"/>
            <w:vMerge/>
          </w:tcPr>
          <w:p w14:paraId="74237F68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0" w:type="dxa"/>
          </w:tcPr>
          <w:p w14:paraId="10DBB4CA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170" w:type="dxa"/>
          </w:tcPr>
          <w:p w14:paraId="57B3748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990" w:type="dxa"/>
          </w:tcPr>
          <w:p w14:paraId="1A8A8CBB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ool</w:t>
            </w:r>
          </w:p>
        </w:tc>
        <w:tc>
          <w:tcPr>
            <w:tcW w:w="1350" w:type="dxa"/>
          </w:tcPr>
          <w:p w14:paraId="5045970F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vg. %</w:t>
            </w:r>
          </w:p>
        </w:tc>
        <w:tc>
          <w:tcPr>
            <w:tcW w:w="1350" w:type="dxa"/>
          </w:tcPr>
          <w:p w14:paraId="18C0EBF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ET</w:t>
            </w:r>
          </w:p>
        </w:tc>
      </w:tr>
      <w:tr w:rsidR="00E90E39" w:rsidRPr="00FD1E13" w14:paraId="20FAF326" w14:textId="77777777" w:rsidTr="00D05E30">
        <w:trPr>
          <w:jc w:val="center"/>
        </w:trPr>
        <w:tc>
          <w:tcPr>
            <w:tcW w:w="1415" w:type="dxa"/>
          </w:tcPr>
          <w:p w14:paraId="1E5D131D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0" w:type="dxa"/>
          </w:tcPr>
          <w:p w14:paraId="73B30A89" w14:textId="44B5BFC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3</w:t>
            </w:r>
          </w:p>
        </w:tc>
        <w:tc>
          <w:tcPr>
            <w:tcW w:w="1170" w:type="dxa"/>
          </w:tcPr>
          <w:p w14:paraId="36A8232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B5972E5" w14:textId="1181D462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Q4</w:t>
            </w:r>
          </w:p>
        </w:tc>
        <w:tc>
          <w:tcPr>
            <w:tcW w:w="1350" w:type="dxa"/>
          </w:tcPr>
          <w:p w14:paraId="6199B253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05B132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DECC6D8" w14:textId="77777777" w:rsidTr="00D05E30">
        <w:trPr>
          <w:jc w:val="center"/>
        </w:trPr>
        <w:tc>
          <w:tcPr>
            <w:tcW w:w="1415" w:type="dxa"/>
          </w:tcPr>
          <w:p w14:paraId="564EB7D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0" w:type="dxa"/>
          </w:tcPr>
          <w:p w14:paraId="24EEC3EA" w14:textId="62DA461E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1170" w:type="dxa"/>
          </w:tcPr>
          <w:p w14:paraId="76DEAC9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8F183B" w14:textId="74697E6B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1350" w:type="dxa"/>
          </w:tcPr>
          <w:p w14:paraId="27A17C7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3052FE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45D385B7" w14:textId="77777777" w:rsidTr="00D05E30">
        <w:trPr>
          <w:jc w:val="center"/>
        </w:trPr>
        <w:tc>
          <w:tcPr>
            <w:tcW w:w="1415" w:type="dxa"/>
          </w:tcPr>
          <w:p w14:paraId="0F952DF4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0" w:type="dxa"/>
          </w:tcPr>
          <w:p w14:paraId="6910A92D" w14:textId="05C54155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T4</w:t>
            </w:r>
          </w:p>
        </w:tc>
        <w:tc>
          <w:tcPr>
            <w:tcW w:w="1170" w:type="dxa"/>
          </w:tcPr>
          <w:p w14:paraId="3F3724C0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189A7D3" w14:textId="0B98A296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O1</w:t>
            </w:r>
          </w:p>
        </w:tc>
        <w:tc>
          <w:tcPr>
            <w:tcW w:w="1350" w:type="dxa"/>
          </w:tcPr>
          <w:p w14:paraId="58F82DD5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4031899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0E39" w:rsidRPr="00FD1E13" w14:paraId="1B4D982A" w14:textId="77777777" w:rsidTr="00D05E30">
        <w:trPr>
          <w:jc w:val="center"/>
        </w:trPr>
        <w:tc>
          <w:tcPr>
            <w:tcW w:w="1415" w:type="dxa"/>
          </w:tcPr>
          <w:p w14:paraId="27E006C7" w14:textId="46EE82A0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10" w:type="dxa"/>
          </w:tcPr>
          <w:p w14:paraId="5870D7CF" w14:textId="33DD2C05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0F4D">
              <w:rPr>
                <w:rFonts w:ascii="Arial" w:hAnsi="Arial" w:cs="Arial"/>
                <w:sz w:val="20"/>
                <w:szCs w:val="20"/>
              </w:rPr>
              <w:t>D3</w:t>
            </w:r>
          </w:p>
        </w:tc>
        <w:tc>
          <w:tcPr>
            <w:tcW w:w="1170" w:type="dxa"/>
          </w:tcPr>
          <w:p w14:paraId="7C140007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65218F6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94582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05BDC1" w14:textId="77777777" w:rsidR="00E90E39" w:rsidRPr="00A60F4D" w:rsidRDefault="00E90E39" w:rsidP="00D05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D0098" w14:textId="7BECA074" w:rsidR="00E90E39" w:rsidRDefault="00E90E39" w:rsidP="00721C78">
      <w:pPr>
        <w:jc w:val="both"/>
        <w:rPr>
          <w:rFonts w:ascii="Arial" w:hAnsi="Arial" w:cs="Arial"/>
          <w:b/>
          <w:bCs/>
        </w:rPr>
      </w:pPr>
    </w:p>
    <w:p w14:paraId="3FD48F28" w14:textId="77777777" w:rsidR="00E90E39" w:rsidRPr="00EE38B4" w:rsidRDefault="00E90E39" w:rsidP="00721C78">
      <w:pPr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0"/>
        <w:gridCol w:w="900"/>
        <w:gridCol w:w="900"/>
        <w:gridCol w:w="990"/>
        <w:gridCol w:w="1080"/>
        <w:gridCol w:w="990"/>
        <w:gridCol w:w="1705"/>
      </w:tblGrid>
      <w:tr w:rsidR="009A3D1B" w14:paraId="7D3E4B6D" w14:textId="2D1494F6" w:rsidTr="00A60F4D">
        <w:trPr>
          <w:jc w:val="center"/>
        </w:trPr>
        <w:tc>
          <w:tcPr>
            <w:tcW w:w="2430" w:type="dxa"/>
          </w:tcPr>
          <w:p w14:paraId="03A338AA" w14:textId="0F0828A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urse Outcome</w:t>
            </w:r>
          </w:p>
        </w:tc>
        <w:tc>
          <w:tcPr>
            <w:tcW w:w="900" w:type="dxa"/>
          </w:tcPr>
          <w:p w14:paraId="27C19472" w14:textId="5A7482BE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1</w:t>
            </w:r>
          </w:p>
        </w:tc>
        <w:tc>
          <w:tcPr>
            <w:tcW w:w="900" w:type="dxa"/>
          </w:tcPr>
          <w:p w14:paraId="4868A637" w14:textId="607B5D55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2</w:t>
            </w:r>
          </w:p>
        </w:tc>
        <w:tc>
          <w:tcPr>
            <w:tcW w:w="990" w:type="dxa"/>
          </w:tcPr>
          <w:p w14:paraId="71BD6CC9" w14:textId="586EB51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3</w:t>
            </w:r>
          </w:p>
        </w:tc>
        <w:tc>
          <w:tcPr>
            <w:tcW w:w="1080" w:type="dxa"/>
          </w:tcPr>
          <w:p w14:paraId="0B034EF0" w14:textId="73475D38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--</w:t>
            </w:r>
          </w:p>
        </w:tc>
        <w:tc>
          <w:tcPr>
            <w:tcW w:w="990" w:type="dxa"/>
          </w:tcPr>
          <w:p w14:paraId="18F800AA" w14:textId="6BF44161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CO</w:t>
            </w:r>
            <w:r w:rsidR="00C0736B">
              <w:rPr>
                <w:rFonts w:ascii="Arial" w:hAnsi="Arial" w:cs="Arial"/>
                <w:vertAlign w:val="subscript"/>
              </w:rPr>
              <w:t>i</w:t>
            </w:r>
          </w:p>
        </w:tc>
        <w:tc>
          <w:tcPr>
            <w:tcW w:w="1705" w:type="dxa"/>
          </w:tcPr>
          <w:p w14:paraId="09A37511" w14:textId="61EFF7CD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Total Avg. Outcome</w:t>
            </w:r>
          </w:p>
        </w:tc>
      </w:tr>
      <w:tr w:rsidR="009A3D1B" w14:paraId="7C12E251" w14:textId="5ECEBC87" w:rsidTr="00A60F4D">
        <w:trPr>
          <w:jc w:val="center"/>
        </w:trPr>
        <w:tc>
          <w:tcPr>
            <w:tcW w:w="2430" w:type="dxa"/>
          </w:tcPr>
          <w:p w14:paraId="59E09459" w14:textId="737E11B2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  <w:r w:rsidRPr="00580F3A">
              <w:rPr>
                <w:rFonts w:ascii="Arial" w:hAnsi="Arial" w:cs="Arial"/>
              </w:rPr>
              <w:t>Average Attainment</w:t>
            </w:r>
          </w:p>
        </w:tc>
        <w:tc>
          <w:tcPr>
            <w:tcW w:w="900" w:type="dxa"/>
          </w:tcPr>
          <w:p w14:paraId="17A80F00" w14:textId="7CC8E7F6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5541F5C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743D448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033890C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41D88B9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14:paraId="3C237F74" w14:textId="77777777" w:rsidR="009A3D1B" w:rsidRPr="00580F3A" w:rsidRDefault="009A3D1B" w:rsidP="00624CB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915E8E9" w14:textId="1192B8AC" w:rsidR="00317133" w:rsidRDefault="00317133" w:rsidP="009A3D1B">
      <w:pPr>
        <w:rPr>
          <w:rFonts w:ascii="Arial" w:hAnsi="Arial" w:cs="Arial"/>
          <w:sz w:val="40"/>
          <w:szCs w:val="40"/>
        </w:rPr>
      </w:pPr>
    </w:p>
    <w:p w14:paraId="44C34DC4" w14:textId="05AAB24D" w:rsidR="005C3F27" w:rsidRDefault="005C3F27" w:rsidP="009A3D1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TAL AVERAGE ATTAINMENT</w:t>
      </w:r>
    </w:p>
    <w:p w14:paraId="48524FE4" w14:textId="57D5A7DA" w:rsidR="00E15D85" w:rsidRPr="00E15D85" w:rsidRDefault="005C3F27" w:rsidP="005C3F27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 w:bidi="hi-IN"/>
        </w:rPr>
        <w:drawing>
          <wp:inline distT="0" distB="0" distL="0" distR="0" wp14:anchorId="5E179FD0" wp14:editId="04FAE301">
            <wp:extent cx="2790581" cy="798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vg Attainment Formul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403" cy="82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41AF8" w14:textId="1CDFB3DD" w:rsidR="00AE01F9" w:rsidRDefault="00AE01F9" w:rsidP="008A6ABF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40"/>
          <w:szCs w:val="40"/>
        </w:rPr>
        <w:tab/>
      </w:r>
    </w:p>
    <w:p w14:paraId="4D03EBF1" w14:textId="7DECCE91" w:rsidR="008A6ABF" w:rsidRDefault="008A6ABF" w:rsidP="008A6ABF">
      <w:pPr>
        <w:jc w:val="both"/>
        <w:rPr>
          <w:rFonts w:ascii="Arial" w:hAnsi="Arial" w:cs="Arial"/>
          <w:b/>
          <w:bCs/>
        </w:rPr>
      </w:pPr>
      <w:r w:rsidRPr="008A6ABF">
        <w:rPr>
          <w:rFonts w:ascii="Arial" w:hAnsi="Arial" w:cs="Arial"/>
          <w:b/>
          <w:bCs/>
        </w:rPr>
        <w:t xml:space="preserve">Course Plan Submission </w:t>
      </w:r>
    </w:p>
    <w:p w14:paraId="00BD8545" w14:textId="01AE4D76" w:rsidR="001A5E6B" w:rsidRDefault="001A5E6B" w:rsidP="008A6ABF">
      <w:pPr>
        <w:jc w:val="both"/>
        <w:rPr>
          <w:rFonts w:ascii="Arial" w:hAnsi="Arial" w:cs="Arial"/>
          <w:b/>
          <w:bCs/>
        </w:rPr>
      </w:pPr>
    </w:p>
    <w:p w14:paraId="16DE4D7C" w14:textId="143B5751" w:rsidR="001A5E6B" w:rsidRPr="002303ED" w:rsidRDefault="001A5E6B" w:rsidP="001A5E6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Faculty member has to fill the course plan</w:t>
      </w:r>
      <w:r w:rsidR="00216E59">
        <w:rPr>
          <w:rFonts w:ascii="Arial" w:hAnsi="Arial" w:cs="Arial"/>
        </w:rPr>
        <w:t xml:space="preserve"> (except Average Attainment) before</w:t>
      </w:r>
      <w:r>
        <w:rPr>
          <w:rFonts w:ascii="Arial" w:hAnsi="Arial" w:cs="Arial"/>
        </w:rPr>
        <w:t xml:space="preserve"> </w:t>
      </w:r>
      <w:r w:rsidR="00216E59">
        <w:rPr>
          <w:rFonts w:ascii="Arial" w:hAnsi="Arial" w:cs="Arial"/>
        </w:rPr>
        <w:t>the start of semester and subm</w:t>
      </w:r>
      <w:r w:rsidR="008A03BF">
        <w:rPr>
          <w:rFonts w:ascii="Arial" w:hAnsi="Arial" w:cs="Arial"/>
        </w:rPr>
        <w:t>it a copy to Head of Department and Dean SOE for the Approval.</w:t>
      </w:r>
    </w:p>
    <w:p w14:paraId="3AC40F07" w14:textId="77777777" w:rsidR="002303ED" w:rsidRPr="00216E59" w:rsidRDefault="002303ED" w:rsidP="002303ED">
      <w:pPr>
        <w:pStyle w:val="ListParagraph"/>
        <w:jc w:val="both"/>
        <w:rPr>
          <w:rFonts w:ascii="Arial" w:hAnsi="Arial" w:cs="Arial"/>
          <w:b/>
          <w:bCs/>
        </w:rPr>
      </w:pPr>
    </w:p>
    <w:p w14:paraId="5C7D7FCE" w14:textId="0FD39989" w:rsidR="00216E59" w:rsidRPr="002303ED" w:rsidRDefault="008A03BF" w:rsidP="001A5E6B">
      <w:pPr>
        <w:pStyle w:val="ListParagraph"/>
        <w:numPr>
          <w:ilvl w:val="0"/>
          <w:numId w:val="1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 the completion of </w:t>
      </w:r>
      <w:r w:rsidR="002303ED" w:rsidRPr="002303ED">
        <w:rPr>
          <w:rFonts w:ascii="Arial" w:hAnsi="Arial" w:cs="Arial"/>
        </w:rPr>
        <w:t xml:space="preserve">semester </w:t>
      </w:r>
      <w:r>
        <w:rPr>
          <w:rFonts w:ascii="Arial" w:hAnsi="Arial" w:cs="Arial"/>
        </w:rPr>
        <w:t xml:space="preserve">evaluation, </w:t>
      </w:r>
      <w:r w:rsidR="002303ED" w:rsidRPr="002303ED">
        <w:rPr>
          <w:rFonts w:ascii="Arial" w:hAnsi="Arial" w:cs="Arial"/>
        </w:rPr>
        <w:t>course plan has to submit with the Total average outcomes to the Head of Department</w:t>
      </w:r>
      <w:r>
        <w:rPr>
          <w:rFonts w:ascii="Arial" w:hAnsi="Arial" w:cs="Arial"/>
        </w:rPr>
        <w:t xml:space="preserve"> and Dean SOE</w:t>
      </w:r>
      <w:r w:rsidR="002303ED" w:rsidRPr="002303ED">
        <w:rPr>
          <w:rFonts w:ascii="Arial" w:hAnsi="Arial" w:cs="Arial"/>
        </w:rPr>
        <w:t>.</w:t>
      </w:r>
    </w:p>
    <w:sectPr w:rsidR="00216E59" w:rsidRPr="002303ED" w:rsidSect="00991ED8">
      <w:headerReference w:type="even" r:id="rId11"/>
      <w:headerReference w:type="default" r:id="rId12"/>
      <w:headerReference w:type="first" r:id="rId13"/>
      <w:pgSz w:w="11906" w:h="16838"/>
      <w:pgMar w:top="1440" w:right="1440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80707" w14:textId="77777777" w:rsidR="00355E98" w:rsidRDefault="00355E98" w:rsidP="009054BB">
      <w:pPr>
        <w:spacing w:after="0" w:line="240" w:lineRule="auto"/>
      </w:pPr>
      <w:r>
        <w:separator/>
      </w:r>
    </w:p>
  </w:endnote>
  <w:endnote w:type="continuationSeparator" w:id="0">
    <w:p w14:paraId="12022689" w14:textId="77777777" w:rsidR="00355E98" w:rsidRDefault="00355E98" w:rsidP="00905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48F16" w14:textId="77777777" w:rsidR="00355E98" w:rsidRDefault="00355E98" w:rsidP="009054BB">
      <w:pPr>
        <w:spacing w:after="0" w:line="240" w:lineRule="auto"/>
      </w:pPr>
      <w:r>
        <w:separator/>
      </w:r>
    </w:p>
  </w:footnote>
  <w:footnote w:type="continuationSeparator" w:id="0">
    <w:p w14:paraId="70FA062D" w14:textId="77777777" w:rsidR="00355E98" w:rsidRDefault="00355E98" w:rsidP="009054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9A921" w14:textId="775D3749" w:rsidR="00A93AEB" w:rsidRDefault="00355E98">
    <w:pPr>
      <w:pStyle w:val="Header"/>
    </w:pPr>
    <w:r>
      <w:rPr>
        <w:noProof/>
      </w:rPr>
      <w:pict w14:anchorId="4E1ED0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4" o:spid="_x0000_s1029" type="#_x0000_t75" style="position:absolute;margin-left:0;margin-top:0;width:378pt;height:378pt;z-index:-251657216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09E06" w14:textId="0F3DF84F" w:rsidR="00A93AEB" w:rsidRDefault="00355E98">
    <w:pPr>
      <w:pStyle w:val="Header"/>
    </w:pPr>
    <w:r>
      <w:rPr>
        <w:noProof/>
      </w:rPr>
      <w:pict w14:anchorId="576BB7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5" o:spid="_x0000_s1030" type="#_x0000_t75" style="position:absolute;margin-left:0;margin-top:0;width:378pt;height:378pt;z-index:-251656192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1DCA6" w14:textId="78F798F2" w:rsidR="00A93AEB" w:rsidRDefault="00355E98">
    <w:pPr>
      <w:pStyle w:val="Header"/>
    </w:pPr>
    <w:r>
      <w:rPr>
        <w:noProof/>
      </w:rPr>
      <w:pict w14:anchorId="4DB36C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421093" o:spid="_x0000_s1028" type="#_x0000_t75" style="position:absolute;margin-left:0;margin-top:0;width:378pt;height:378pt;z-index:-251658240;mso-position-horizontal:center;mso-position-horizontal-relative:margin;mso-position-vertical:center;mso-position-vertical-relative:margin" o:allowincell="f">
          <v:imagedata r:id="rId1" o:title="PSWISDO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1F4"/>
    <w:multiLevelType w:val="hybridMultilevel"/>
    <w:tmpl w:val="AFFE4DBC"/>
    <w:lvl w:ilvl="0" w:tplc="7618FC72">
      <w:start w:val="1"/>
      <w:numFmt w:val="decimal"/>
      <w:lvlText w:val="%1."/>
      <w:lvlJc w:val="left"/>
    </w:lvl>
    <w:lvl w:ilvl="1" w:tplc="5B8210D4">
      <w:numFmt w:val="decimal"/>
      <w:lvlText w:val=""/>
      <w:lvlJc w:val="left"/>
    </w:lvl>
    <w:lvl w:ilvl="2" w:tplc="F0662B50">
      <w:numFmt w:val="decimal"/>
      <w:lvlText w:val=""/>
      <w:lvlJc w:val="left"/>
    </w:lvl>
    <w:lvl w:ilvl="3" w:tplc="F826724A">
      <w:numFmt w:val="decimal"/>
      <w:lvlText w:val=""/>
      <w:lvlJc w:val="left"/>
    </w:lvl>
    <w:lvl w:ilvl="4" w:tplc="03BCC356">
      <w:numFmt w:val="decimal"/>
      <w:lvlText w:val=""/>
      <w:lvlJc w:val="left"/>
    </w:lvl>
    <w:lvl w:ilvl="5" w:tplc="51E40574">
      <w:numFmt w:val="decimal"/>
      <w:lvlText w:val=""/>
      <w:lvlJc w:val="left"/>
    </w:lvl>
    <w:lvl w:ilvl="6" w:tplc="B04A7F68">
      <w:numFmt w:val="decimal"/>
      <w:lvlText w:val=""/>
      <w:lvlJc w:val="left"/>
    </w:lvl>
    <w:lvl w:ilvl="7" w:tplc="3ED606C2">
      <w:numFmt w:val="decimal"/>
      <w:lvlText w:val=""/>
      <w:lvlJc w:val="left"/>
    </w:lvl>
    <w:lvl w:ilvl="8" w:tplc="C304FE30">
      <w:numFmt w:val="decimal"/>
      <w:lvlText w:val=""/>
      <w:lvlJc w:val="left"/>
    </w:lvl>
  </w:abstractNum>
  <w:abstractNum w:abstractNumId="1" w15:restartNumberingAfterBreak="0">
    <w:nsid w:val="000049F7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2" w15:restartNumberingAfterBreak="0">
    <w:nsid w:val="08234663"/>
    <w:multiLevelType w:val="hybridMultilevel"/>
    <w:tmpl w:val="16CA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74F1C"/>
    <w:multiLevelType w:val="hybridMultilevel"/>
    <w:tmpl w:val="24B6B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D1455"/>
    <w:multiLevelType w:val="hybridMultilevel"/>
    <w:tmpl w:val="FE5823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E0793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6" w15:restartNumberingAfterBreak="0">
    <w:nsid w:val="246E4AA6"/>
    <w:multiLevelType w:val="hybridMultilevel"/>
    <w:tmpl w:val="45A425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96410"/>
    <w:multiLevelType w:val="hybridMultilevel"/>
    <w:tmpl w:val="CE46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56660"/>
    <w:multiLevelType w:val="hybridMultilevel"/>
    <w:tmpl w:val="CEA08C7A"/>
    <w:lvl w:ilvl="0" w:tplc="29C608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10E3339"/>
    <w:multiLevelType w:val="hybridMultilevel"/>
    <w:tmpl w:val="CA0A8A98"/>
    <w:lvl w:ilvl="0" w:tplc="57560D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CF64DDC"/>
    <w:multiLevelType w:val="hybridMultilevel"/>
    <w:tmpl w:val="19E84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319A4"/>
    <w:multiLevelType w:val="hybridMultilevel"/>
    <w:tmpl w:val="70525EA8"/>
    <w:lvl w:ilvl="0" w:tplc="DF06623A">
      <w:start w:val="1"/>
      <w:numFmt w:val="decimal"/>
      <w:lvlText w:val="%1."/>
      <w:lvlJc w:val="left"/>
    </w:lvl>
    <w:lvl w:ilvl="1" w:tplc="D892F62C">
      <w:numFmt w:val="decimal"/>
      <w:lvlText w:val=""/>
      <w:lvlJc w:val="left"/>
    </w:lvl>
    <w:lvl w:ilvl="2" w:tplc="B8E47D84">
      <w:numFmt w:val="decimal"/>
      <w:lvlText w:val=""/>
      <w:lvlJc w:val="left"/>
    </w:lvl>
    <w:lvl w:ilvl="3" w:tplc="D6CCD98A">
      <w:numFmt w:val="decimal"/>
      <w:lvlText w:val=""/>
      <w:lvlJc w:val="left"/>
    </w:lvl>
    <w:lvl w:ilvl="4" w:tplc="024A40CE">
      <w:numFmt w:val="decimal"/>
      <w:lvlText w:val=""/>
      <w:lvlJc w:val="left"/>
    </w:lvl>
    <w:lvl w:ilvl="5" w:tplc="6A6E96DE">
      <w:numFmt w:val="decimal"/>
      <w:lvlText w:val=""/>
      <w:lvlJc w:val="left"/>
    </w:lvl>
    <w:lvl w:ilvl="6" w:tplc="4CE8B2B8">
      <w:numFmt w:val="decimal"/>
      <w:lvlText w:val=""/>
      <w:lvlJc w:val="left"/>
    </w:lvl>
    <w:lvl w:ilvl="7" w:tplc="D228EADE">
      <w:numFmt w:val="decimal"/>
      <w:lvlText w:val=""/>
      <w:lvlJc w:val="left"/>
    </w:lvl>
    <w:lvl w:ilvl="8" w:tplc="00F05968">
      <w:numFmt w:val="decimal"/>
      <w:lvlText w:val=""/>
      <w:lvlJc w:val="left"/>
    </w:lvl>
  </w:abstractNum>
  <w:abstractNum w:abstractNumId="12" w15:restartNumberingAfterBreak="0">
    <w:nsid w:val="5D3757AB"/>
    <w:multiLevelType w:val="hybridMultilevel"/>
    <w:tmpl w:val="1A965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B57C29"/>
    <w:multiLevelType w:val="hybridMultilevel"/>
    <w:tmpl w:val="6BE23CA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6335"/>
    <w:multiLevelType w:val="hybridMultilevel"/>
    <w:tmpl w:val="C83C5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7B44A8"/>
    <w:multiLevelType w:val="hybridMultilevel"/>
    <w:tmpl w:val="3D1CD3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334DD2"/>
    <w:multiLevelType w:val="hybridMultilevel"/>
    <w:tmpl w:val="6B0A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0582D"/>
    <w:multiLevelType w:val="hybridMultilevel"/>
    <w:tmpl w:val="5A42E93E"/>
    <w:lvl w:ilvl="0" w:tplc="B96A9C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1464C88"/>
    <w:multiLevelType w:val="hybridMultilevel"/>
    <w:tmpl w:val="2BE6810A"/>
    <w:lvl w:ilvl="0" w:tplc="A17476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4"/>
  </w:num>
  <w:num w:numId="4">
    <w:abstractNumId w:val="3"/>
  </w:num>
  <w:num w:numId="5">
    <w:abstractNumId w:val="17"/>
  </w:num>
  <w:num w:numId="6">
    <w:abstractNumId w:val="9"/>
  </w:num>
  <w:num w:numId="7">
    <w:abstractNumId w:val="16"/>
  </w:num>
  <w:num w:numId="8">
    <w:abstractNumId w:val="1"/>
  </w:num>
  <w:num w:numId="9">
    <w:abstractNumId w:val="5"/>
  </w:num>
  <w:num w:numId="10">
    <w:abstractNumId w:val="8"/>
  </w:num>
  <w:num w:numId="11">
    <w:abstractNumId w:val="2"/>
  </w:num>
  <w:num w:numId="12">
    <w:abstractNumId w:val="10"/>
  </w:num>
  <w:num w:numId="13">
    <w:abstractNumId w:val="14"/>
  </w:num>
  <w:num w:numId="14">
    <w:abstractNumId w:val="18"/>
  </w:num>
  <w:num w:numId="15">
    <w:abstractNumId w:val="12"/>
  </w:num>
  <w:num w:numId="16">
    <w:abstractNumId w:val="11"/>
  </w:num>
  <w:num w:numId="17">
    <w:abstractNumId w:val="15"/>
  </w:num>
  <w:num w:numId="18">
    <w:abstractNumId w:val="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7MwNLO0tDQyNTNW0lEKTi0uzszPAykwqQUAlb6J7SwAAAA="/>
  </w:docVars>
  <w:rsids>
    <w:rsidRoot w:val="004470D8"/>
    <w:rsid w:val="00010482"/>
    <w:rsid w:val="00023171"/>
    <w:rsid w:val="0003196D"/>
    <w:rsid w:val="00031A58"/>
    <w:rsid w:val="00073421"/>
    <w:rsid w:val="00090545"/>
    <w:rsid w:val="000B037E"/>
    <w:rsid w:val="000B3BB7"/>
    <w:rsid w:val="000D12CC"/>
    <w:rsid w:val="000D749B"/>
    <w:rsid w:val="000F5BE1"/>
    <w:rsid w:val="00104961"/>
    <w:rsid w:val="001100EF"/>
    <w:rsid w:val="001108C8"/>
    <w:rsid w:val="00125241"/>
    <w:rsid w:val="00133E0B"/>
    <w:rsid w:val="001564A3"/>
    <w:rsid w:val="00171EA5"/>
    <w:rsid w:val="00172038"/>
    <w:rsid w:val="00175F50"/>
    <w:rsid w:val="0018416D"/>
    <w:rsid w:val="00193FBD"/>
    <w:rsid w:val="001A5E6B"/>
    <w:rsid w:val="001C355E"/>
    <w:rsid w:val="001D2E72"/>
    <w:rsid w:val="001D6FDA"/>
    <w:rsid w:val="001E6061"/>
    <w:rsid w:val="0020457C"/>
    <w:rsid w:val="002129EC"/>
    <w:rsid w:val="00215521"/>
    <w:rsid w:val="00216E59"/>
    <w:rsid w:val="00227899"/>
    <w:rsid w:val="002303ED"/>
    <w:rsid w:val="00237D9F"/>
    <w:rsid w:val="002832FF"/>
    <w:rsid w:val="002846A0"/>
    <w:rsid w:val="00295051"/>
    <w:rsid w:val="002A487E"/>
    <w:rsid w:val="002B0171"/>
    <w:rsid w:val="002B6079"/>
    <w:rsid w:val="002C0193"/>
    <w:rsid w:val="002C27A7"/>
    <w:rsid w:val="002C6F39"/>
    <w:rsid w:val="002E6707"/>
    <w:rsid w:val="00317133"/>
    <w:rsid w:val="00321EE7"/>
    <w:rsid w:val="00330364"/>
    <w:rsid w:val="003409D0"/>
    <w:rsid w:val="003506E4"/>
    <w:rsid w:val="00355E98"/>
    <w:rsid w:val="0035684D"/>
    <w:rsid w:val="00392634"/>
    <w:rsid w:val="003B22DD"/>
    <w:rsid w:val="003D48F6"/>
    <w:rsid w:val="003D6318"/>
    <w:rsid w:val="003E084C"/>
    <w:rsid w:val="003E7DCA"/>
    <w:rsid w:val="003F27B4"/>
    <w:rsid w:val="003F4E6D"/>
    <w:rsid w:val="0040235B"/>
    <w:rsid w:val="00412EF2"/>
    <w:rsid w:val="004252FF"/>
    <w:rsid w:val="004470D8"/>
    <w:rsid w:val="00456E06"/>
    <w:rsid w:val="00471B57"/>
    <w:rsid w:val="00471C85"/>
    <w:rsid w:val="00487B75"/>
    <w:rsid w:val="004A123D"/>
    <w:rsid w:val="004A4AA0"/>
    <w:rsid w:val="004A622F"/>
    <w:rsid w:val="004F67E6"/>
    <w:rsid w:val="004F7FC2"/>
    <w:rsid w:val="00511311"/>
    <w:rsid w:val="00512A7B"/>
    <w:rsid w:val="0051336E"/>
    <w:rsid w:val="00517A76"/>
    <w:rsid w:val="0054175F"/>
    <w:rsid w:val="005428B6"/>
    <w:rsid w:val="005514DF"/>
    <w:rsid w:val="0055710A"/>
    <w:rsid w:val="00557C30"/>
    <w:rsid w:val="00580F3A"/>
    <w:rsid w:val="00581429"/>
    <w:rsid w:val="005B5DE4"/>
    <w:rsid w:val="005C3F27"/>
    <w:rsid w:val="005C5C5B"/>
    <w:rsid w:val="005C70A4"/>
    <w:rsid w:val="005D40CD"/>
    <w:rsid w:val="005F3098"/>
    <w:rsid w:val="006002BF"/>
    <w:rsid w:val="00607710"/>
    <w:rsid w:val="00607DD5"/>
    <w:rsid w:val="00623435"/>
    <w:rsid w:val="00623E5B"/>
    <w:rsid w:val="00624CB3"/>
    <w:rsid w:val="006316B6"/>
    <w:rsid w:val="0063434B"/>
    <w:rsid w:val="006373C7"/>
    <w:rsid w:val="00643FC0"/>
    <w:rsid w:val="0065160B"/>
    <w:rsid w:val="00667D30"/>
    <w:rsid w:val="0068318A"/>
    <w:rsid w:val="00684315"/>
    <w:rsid w:val="006948D2"/>
    <w:rsid w:val="006B5694"/>
    <w:rsid w:val="006C737B"/>
    <w:rsid w:val="006F3B68"/>
    <w:rsid w:val="006F50AC"/>
    <w:rsid w:val="007044AA"/>
    <w:rsid w:val="00721C78"/>
    <w:rsid w:val="00721D29"/>
    <w:rsid w:val="00725977"/>
    <w:rsid w:val="00743D77"/>
    <w:rsid w:val="00746CF2"/>
    <w:rsid w:val="007A21F3"/>
    <w:rsid w:val="007A7133"/>
    <w:rsid w:val="007A7DC0"/>
    <w:rsid w:val="007B1D86"/>
    <w:rsid w:val="007C617C"/>
    <w:rsid w:val="007E06C4"/>
    <w:rsid w:val="007E56AB"/>
    <w:rsid w:val="008117AE"/>
    <w:rsid w:val="00811FB5"/>
    <w:rsid w:val="008138FB"/>
    <w:rsid w:val="00814128"/>
    <w:rsid w:val="00817DC8"/>
    <w:rsid w:val="008363A5"/>
    <w:rsid w:val="008405AF"/>
    <w:rsid w:val="00863ADE"/>
    <w:rsid w:val="00873541"/>
    <w:rsid w:val="00895306"/>
    <w:rsid w:val="0089648C"/>
    <w:rsid w:val="008A03BF"/>
    <w:rsid w:val="008A6ABF"/>
    <w:rsid w:val="008E6727"/>
    <w:rsid w:val="009054BB"/>
    <w:rsid w:val="009100A7"/>
    <w:rsid w:val="00911DC3"/>
    <w:rsid w:val="00915E91"/>
    <w:rsid w:val="00945ABC"/>
    <w:rsid w:val="00954D9F"/>
    <w:rsid w:val="009604E3"/>
    <w:rsid w:val="00960C41"/>
    <w:rsid w:val="009611A8"/>
    <w:rsid w:val="0097263A"/>
    <w:rsid w:val="0097525B"/>
    <w:rsid w:val="009835C5"/>
    <w:rsid w:val="00991ED8"/>
    <w:rsid w:val="00996B90"/>
    <w:rsid w:val="009A3D1B"/>
    <w:rsid w:val="009A6BFA"/>
    <w:rsid w:val="009C495C"/>
    <w:rsid w:val="009C6FBC"/>
    <w:rsid w:val="009F0414"/>
    <w:rsid w:val="00A01333"/>
    <w:rsid w:val="00A01BA9"/>
    <w:rsid w:val="00A36397"/>
    <w:rsid w:val="00A50E51"/>
    <w:rsid w:val="00A60F4D"/>
    <w:rsid w:val="00A64EFE"/>
    <w:rsid w:val="00A8310B"/>
    <w:rsid w:val="00A918AE"/>
    <w:rsid w:val="00A93AEB"/>
    <w:rsid w:val="00AA14FF"/>
    <w:rsid w:val="00AA3224"/>
    <w:rsid w:val="00AB69C1"/>
    <w:rsid w:val="00AD0161"/>
    <w:rsid w:val="00AD0AAB"/>
    <w:rsid w:val="00AD0ACA"/>
    <w:rsid w:val="00AD1F79"/>
    <w:rsid w:val="00AD77B3"/>
    <w:rsid w:val="00AE01F9"/>
    <w:rsid w:val="00AE03B1"/>
    <w:rsid w:val="00B07E8D"/>
    <w:rsid w:val="00B10ECD"/>
    <w:rsid w:val="00B127BD"/>
    <w:rsid w:val="00B171CB"/>
    <w:rsid w:val="00B25233"/>
    <w:rsid w:val="00B31632"/>
    <w:rsid w:val="00B53C0E"/>
    <w:rsid w:val="00B5607B"/>
    <w:rsid w:val="00B86F30"/>
    <w:rsid w:val="00B87C87"/>
    <w:rsid w:val="00B908EB"/>
    <w:rsid w:val="00B9570A"/>
    <w:rsid w:val="00BA02A2"/>
    <w:rsid w:val="00BA13C9"/>
    <w:rsid w:val="00BB4190"/>
    <w:rsid w:val="00BC6B86"/>
    <w:rsid w:val="00BE091A"/>
    <w:rsid w:val="00BE2B06"/>
    <w:rsid w:val="00C03812"/>
    <w:rsid w:val="00C0736B"/>
    <w:rsid w:val="00C418DC"/>
    <w:rsid w:val="00C81914"/>
    <w:rsid w:val="00C913A9"/>
    <w:rsid w:val="00C96018"/>
    <w:rsid w:val="00CB6F35"/>
    <w:rsid w:val="00CD1866"/>
    <w:rsid w:val="00CD31DE"/>
    <w:rsid w:val="00CE3C45"/>
    <w:rsid w:val="00CE4A53"/>
    <w:rsid w:val="00D05B40"/>
    <w:rsid w:val="00D05E30"/>
    <w:rsid w:val="00D15B7A"/>
    <w:rsid w:val="00D254AF"/>
    <w:rsid w:val="00D354DE"/>
    <w:rsid w:val="00D40256"/>
    <w:rsid w:val="00D40BDE"/>
    <w:rsid w:val="00D5369E"/>
    <w:rsid w:val="00DB1186"/>
    <w:rsid w:val="00DB393F"/>
    <w:rsid w:val="00DD420F"/>
    <w:rsid w:val="00DD4EED"/>
    <w:rsid w:val="00DD6F3A"/>
    <w:rsid w:val="00DD7140"/>
    <w:rsid w:val="00DE437F"/>
    <w:rsid w:val="00E15D85"/>
    <w:rsid w:val="00E176E5"/>
    <w:rsid w:val="00E20FC5"/>
    <w:rsid w:val="00E23A9E"/>
    <w:rsid w:val="00E27F19"/>
    <w:rsid w:val="00E3146A"/>
    <w:rsid w:val="00E65DA7"/>
    <w:rsid w:val="00E70C5B"/>
    <w:rsid w:val="00E90E39"/>
    <w:rsid w:val="00EA7966"/>
    <w:rsid w:val="00EC0AB1"/>
    <w:rsid w:val="00EC2247"/>
    <w:rsid w:val="00EC537A"/>
    <w:rsid w:val="00EC6682"/>
    <w:rsid w:val="00EC7F2E"/>
    <w:rsid w:val="00ED5AD0"/>
    <w:rsid w:val="00EF3236"/>
    <w:rsid w:val="00F017E8"/>
    <w:rsid w:val="00F21E85"/>
    <w:rsid w:val="00F44570"/>
    <w:rsid w:val="00F50E93"/>
    <w:rsid w:val="00F62132"/>
    <w:rsid w:val="00F72B36"/>
    <w:rsid w:val="00F7394B"/>
    <w:rsid w:val="00F7648A"/>
    <w:rsid w:val="00F776F7"/>
    <w:rsid w:val="00F957DF"/>
    <w:rsid w:val="00FC0F9A"/>
    <w:rsid w:val="00FC54D3"/>
    <w:rsid w:val="00FD0029"/>
    <w:rsid w:val="00FD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86E20D"/>
  <w15:chartTrackingRefBased/>
  <w15:docId w15:val="{991546D4-9146-49FC-BB6C-8B54F0651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BB"/>
  </w:style>
  <w:style w:type="paragraph" w:styleId="Footer">
    <w:name w:val="footer"/>
    <w:basedOn w:val="Normal"/>
    <w:link w:val="FooterChar"/>
    <w:uiPriority w:val="99"/>
    <w:unhideWhenUsed/>
    <w:rsid w:val="00905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BB"/>
  </w:style>
  <w:style w:type="paragraph" w:styleId="ListParagraph">
    <w:name w:val="List Paragraph"/>
    <w:basedOn w:val="Normal"/>
    <w:uiPriority w:val="34"/>
    <w:qFormat/>
    <w:rsid w:val="00721D29"/>
    <w:pPr>
      <w:ind w:left="720"/>
      <w:contextualSpacing/>
    </w:pPr>
  </w:style>
  <w:style w:type="table" w:styleId="TableGrid">
    <w:name w:val="Table Grid"/>
    <w:basedOn w:val="TableNormal"/>
    <w:uiPriority w:val="59"/>
    <w:rsid w:val="0012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672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317133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7C617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D7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F7EA9-02CC-47B4-919F-0F487BE7B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9</Pages>
  <Words>1609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HARI HONWAD</dc:creator>
  <cp:keywords/>
  <dc:description/>
  <cp:lastModifiedBy>Manish Dadhich</cp:lastModifiedBy>
  <cp:revision>40</cp:revision>
  <cp:lastPrinted>2021-05-27T07:43:00Z</cp:lastPrinted>
  <dcterms:created xsi:type="dcterms:W3CDTF">2021-06-29T10:20:00Z</dcterms:created>
  <dcterms:modified xsi:type="dcterms:W3CDTF">2022-03-10T09:01:00Z</dcterms:modified>
</cp:coreProperties>
</file>